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0EC2B" w14:textId="5880EF5D" w:rsidR="00182EAF" w:rsidRPr="00F031F8" w:rsidRDefault="00182EAF" w:rsidP="00104F2D">
      <w:pPr>
        <w:pBdr>
          <w:bottom w:val="single" w:sz="4" w:space="1" w:color="auto"/>
        </w:pBdr>
        <w:spacing w:line="360" w:lineRule="auto"/>
        <w:rPr>
          <w:rFonts w:asciiTheme="minorHAnsi" w:hAnsiTheme="minorHAnsi" w:cstheme="minorHAnsi"/>
          <w:b/>
          <w:sz w:val="32"/>
        </w:rPr>
      </w:pPr>
      <w:r w:rsidRPr="00F031F8">
        <w:rPr>
          <w:rFonts w:asciiTheme="minorHAnsi" w:hAnsiTheme="minorHAnsi" w:cstheme="minorHAnsi"/>
          <w:b/>
          <w:sz w:val="32"/>
        </w:rPr>
        <w:t xml:space="preserve">Handedness and 23 early life </w:t>
      </w:r>
      <w:r w:rsidR="00476BD1" w:rsidRPr="00F031F8">
        <w:rPr>
          <w:rFonts w:asciiTheme="minorHAnsi" w:hAnsiTheme="minorHAnsi" w:cstheme="minorHAnsi"/>
          <w:b/>
          <w:sz w:val="32"/>
        </w:rPr>
        <w:t>characteristics</w:t>
      </w:r>
      <w:r w:rsidR="00F031F8" w:rsidRPr="00F031F8">
        <w:rPr>
          <w:rFonts w:asciiTheme="minorHAnsi" w:hAnsiTheme="minorHAnsi" w:cstheme="minorHAnsi"/>
          <w:b/>
          <w:sz w:val="32"/>
        </w:rPr>
        <w:t xml:space="preserve"> </w:t>
      </w:r>
      <w:r w:rsidRPr="00F031F8">
        <w:rPr>
          <w:rFonts w:asciiTheme="minorHAnsi" w:hAnsiTheme="minorHAnsi" w:cstheme="minorHAnsi"/>
          <w:b/>
          <w:sz w:val="32"/>
        </w:rPr>
        <w:t xml:space="preserve">in </w:t>
      </w:r>
      <w:r w:rsidRPr="00F031F8">
        <w:rPr>
          <w:rFonts w:asciiTheme="minorHAnsi" w:hAnsiTheme="minorHAnsi" w:cstheme="minorHAnsi"/>
          <w:b/>
          <w:noProof/>
          <w:sz w:val="32"/>
        </w:rPr>
        <w:t>37,495 Dutch</w:t>
      </w:r>
      <w:r w:rsidRPr="00F031F8">
        <w:rPr>
          <w:rFonts w:asciiTheme="minorHAnsi" w:hAnsiTheme="minorHAnsi" w:cstheme="minorHAnsi"/>
          <w:noProof/>
          <w:sz w:val="32"/>
        </w:rPr>
        <w:t xml:space="preserve"> </w:t>
      </w:r>
      <w:r w:rsidRPr="00F031F8">
        <w:rPr>
          <w:rFonts w:asciiTheme="minorHAnsi" w:hAnsiTheme="minorHAnsi" w:cstheme="minorHAnsi"/>
          <w:b/>
          <w:sz w:val="32"/>
        </w:rPr>
        <w:t>twins</w:t>
      </w:r>
    </w:p>
    <w:p w14:paraId="50712DAE" w14:textId="459562D0" w:rsidR="00182EAF" w:rsidRPr="002A2E98" w:rsidRDefault="00182EAF" w:rsidP="00182EAF">
      <w:pPr>
        <w:spacing w:before="120" w:line="360" w:lineRule="auto"/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</w:pPr>
      <w:proofErr w:type="spellStart"/>
      <w:r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>Veronika</w:t>
      </w:r>
      <w:proofErr w:type="spellEnd"/>
      <w:r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 xml:space="preserve"> V. Odintsova,</w:t>
      </w:r>
      <w:r w:rsidR="00245F33" w:rsidRPr="00245F33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 </w:t>
      </w:r>
      <w:r w:rsidR="00245F33"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Jenny van </w:t>
      </w:r>
      <w:proofErr w:type="gramStart"/>
      <w:r w:rsidR="00245F33"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Dongen, </w:t>
      </w:r>
      <w:r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 xml:space="preserve"> </w:t>
      </w:r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>Catharina</w:t>
      </w:r>
      <w:proofErr w:type="gramEnd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 E.M. van </w:t>
      </w:r>
      <w:proofErr w:type="spellStart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>Beijsterveld</w:t>
      </w:r>
      <w:r w:rsidR="0091192B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>t</w:t>
      </w:r>
      <w:proofErr w:type="spellEnd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, </w:t>
      </w:r>
      <w:proofErr w:type="spellStart"/>
      <w:r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>Lannie</w:t>
      </w:r>
      <w:proofErr w:type="spellEnd"/>
      <w:r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 xml:space="preserve"> </w:t>
      </w:r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Ligthart, </w:t>
      </w:r>
      <w:r w:rsidR="00476BD1"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       </w:t>
      </w:r>
      <w:proofErr w:type="spellStart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>Gonneke</w:t>
      </w:r>
      <w:proofErr w:type="spellEnd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 Willemsen, </w:t>
      </w:r>
      <w:proofErr w:type="spellStart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>Eco</w:t>
      </w:r>
      <w:proofErr w:type="spellEnd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 J.C. de Geus, </w:t>
      </w:r>
      <w:r w:rsidR="00245F33"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 xml:space="preserve">Conor V. </w:t>
      </w:r>
      <w:proofErr w:type="spellStart"/>
      <w:r w:rsidR="00245F33"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>Dolan</w:t>
      </w:r>
      <w:proofErr w:type="spellEnd"/>
      <w:r w:rsidR="00245F33" w:rsidRPr="002A2E98">
        <w:rPr>
          <w:rFonts w:asciiTheme="minorHAnsi" w:hAnsiTheme="minorHAnsi" w:cstheme="minorHAnsi"/>
          <w:color w:val="000000"/>
          <w:sz w:val="22"/>
          <w:szCs w:val="22"/>
          <w:lang w:val="nl-NL"/>
        </w:rPr>
        <w:t xml:space="preserve">, </w:t>
      </w:r>
      <w:proofErr w:type="spellStart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>Dorret</w:t>
      </w:r>
      <w:proofErr w:type="spellEnd"/>
      <w:r w:rsidRPr="002A2E98">
        <w:rPr>
          <w:rFonts w:asciiTheme="minorHAnsi" w:hAnsiTheme="minorHAnsi" w:cstheme="minorHAnsi"/>
          <w:color w:val="000000" w:themeColor="text1"/>
          <w:sz w:val="22"/>
          <w:szCs w:val="22"/>
          <w:lang w:val="nl-NL"/>
        </w:rPr>
        <w:t xml:space="preserve"> I. Boomsma</w:t>
      </w:r>
    </w:p>
    <w:p w14:paraId="28B4DA0F" w14:textId="77777777" w:rsidR="00502DCE" w:rsidRPr="002A2E98" w:rsidRDefault="00502DCE" w:rsidP="00182EAF">
      <w:pPr>
        <w:spacing w:before="120" w:line="360" w:lineRule="auto"/>
        <w:rPr>
          <w:rFonts w:asciiTheme="minorHAnsi" w:hAnsiTheme="minorHAnsi" w:cstheme="minorHAnsi"/>
          <w:b/>
          <w:sz w:val="21"/>
        </w:rPr>
      </w:pPr>
    </w:p>
    <w:p w14:paraId="5EB91332" w14:textId="697C3D12" w:rsidR="00502DCE" w:rsidRPr="002A2E98" w:rsidRDefault="009F022D" w:rsidP="00705042">
      <w:pPr>
        <w:widowControl w:val="0"/>
        <w:autoSpaceDE w:val="0"/>
        <w:autoSpaceDN w:val="0"/>
        <w:adjustRightInd w:val="0"/>
        <w:spacing w:before="120"/>
        <w:jc w:val="center"/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t>SUPPLEMENTARY</w:t>
      </w:r>
      <w:r w:rsidR="00502DCE" w:rsidRPr="002A2E98">
        <w:rPr>
          <w:rFonts w:asciiTheme="minorHAnsi" w:hAnsiTheme="minorHAnsi" w:cstheme="minorHAnsi"/>
          <w:noProof/>
        </w:rPr>
        <w:t xml:space="preserve"> INFORMATION</w:t>
      </w:r>
    </w:p>
    <w:p w14:paraId="735C54F3" w14:textId="77777777" w:rsidR="00502DCE" w:rsidRPr="00705042" w:rsidRDefault="00502DCE" w:rsidP="00502DCE">
      <w:pPr>
        <w:widowControl w:val="0"/>
        <w:autoSpaceDE w:val="0"/>
        <w:autoSpaceDN w:val="0"/>
        <w:adjustRightInd w:val="0"/>
        <w:spacing w:before="120"/>
        <w:rPr>
          <w:rFonts w:cstheme="minorHAnsi"/>
          <w:noProof/>
        </w:rPr>
      </w:pPr>
    </w:p>
    <w:p w14:paraId="4B136C02" w14:textId="58FA4C5D" w:rsidR="00043081" w:rsidRDefault="00502DCE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r w:rsidRPr="00705042">
        <w:rPr>
          <w:rFonts w:cstheme="minorHAnsi"/>
          <w:noProof/>
        </w:rPr>
        <w:fldChar w:fldCharType="begin"/>
      </w:r>
      <w:r w:rsidRPr="00705042">
        <w:rPr>
          <w:rFonts w:cstheme="minorHAnsi"/>
          <w:noProof/>
        </w:rPr>
        <w:instrText xml:space="preserve"> TOC \o "1-3" \h \z \u </w:instrText>
      </w:r>
      <w:r w:rsidRPr="00705042">
        <w:rPr>
          <w:rFonts w:cstheme="minorHAnsi"/>
          <w:noProof/>
        </w:rPr>
        <w:fldChar w:fldCharType="separate"/>
      </w:r>
      <w:hyperlink w:anchor="_Toc114134676" w:history="1">
        <w:r w:rsidR="00043081" w:rsidRPr="00662163">
          <w:rPr>
            <w:rStyle w:val="Hyperlink"/>
            <w:rFonts w:cstheme="minorHAnsi"/>
            <w:noProof/>
          </w:rPr>
          <w:t xml:space="preserve">Supplementary Table 1. </w:t>
        </w:r>
        <w:r w:rsidR="00043081" w:rsidRPr="00662163">
          <w:rPr>
            <w:rStyle w:val="Hyperlink"/>
            <w:rFonts w:cs="Arial"/>
            <w:noProof/>
          </w:rPr>
          <w:t>Overview of the association studies of handedness and early life characteristic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76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2</w:t>
        </w:r>
        <w:r w:rsidR="00043081">
          <w:rPr>
            <w:noProof/>
            <w:webHidden/>
          </w:rPr>
          <w:fldChar w:fldCharType="end"/>
        </w:r>
      </w:hyperlink>
    </w:p>
    <w:p w14:paraId="432373E0" w14:textId="5068EB9E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77" w:history="1">
        <w:r w:rsidR="00043081" w:rsidRPr="00662163">
          <w:rPr>
            <w:rStyle w:val="Hyperlink"/>
            <w:rFonts w:cstheme="minorHAnsi"/>
            <w:noProof/>
          </w:rPr>
          <w:t xml:space="preserve">Supplementary Table 2. </w:t>
        </w:r>
        <w:r w:rsidR="00043081" w:rsidRPr="00662163">
          <w:rPr>
            <w:rStyle w:val="Hyperlink"/>
            <w:rFonts w:cstheme="majorHAnsi"/>
            <w:noProof/>
          </w:rPr>
          <w:t>Early life characteristics included in the analysis of association with handednes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77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6</w:t>
        </w:r>
        <w:r w:rsidR="00043081">
          <w:rPr>
            <w:noProof/>
            <w:webHidden/>
          </w:rPr>
          <w:fldChar w:fldCharType="end"/>
        </w:r>
      </w:hyperlink>
    </w:p>
    <w:p w14:paraId="42212879" w14:textId="3CCFE219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78" w:history="1">
        <w:r w:rsidR="00043081" w:rsidRPr="00662163">
          <w:rPr>
            <w:rStyle w:val="Hyperlink"/>
            <w:rFonts w:cstheme="minorHAnsi"/>
            <w:noProof/>
          </w:rPr>
          <w:t xml:space="preserve">Supplementary Table 3. </w:t>
        </w:r>
        <w:r w:rsidR="00043081" w:rsidRPr="00662163">
          <w:rPr>
            <w:rStyle w:val="Hyperlink"/>
            <w:rFonts w:cstheme="majorHAnsi"/>
            <w:noProof/>
          </w:rPr>
          <w:t>Cross-tabulation of handedness defined by drawing on paper and other items on handedness from the NTR survey at 5 years old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78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8</w:t>
        </w:r>
        <w:r w:rsidR="00043081">
          <w:rPr>
            <w:noProof/>
            <w:webHidden/>
          </w:rPr>
          <w:fldChar w:fldCharType="end"/>
        </w:r>
      </w:hyperlink>
    </w:p>
    <w:p w14:paraId="0D1A8A78" w14:textId="1D736E0C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79" w:history="1">
        <w:r w:rsidR="00043081" w:rsidRPr="00662163">
          <w:rPr>
            <w:rStyle w:val="Hyperlink"/>
            <w:rFonts w:cstheme="minorHAnsi"/>
            <w:noProof/>
          </w:rPr>
          <w:t>Supplementary Table 4.</w:t>
        </w:r>
        <w:r w:rsidR="00043081" w:rsidRPr="00662163">
          <w:rPr>
            <w:rStyle w:val="Hyperlink"/>
            <w:noProof/>
          </w:rPr>
          <w:t xml:space="preserve"> Prevalence of right-handedness, left-handedness and mixed-handedness in twins by parental handednes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79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9</w:t>
        </w:r>
        <w:r w:rsidR="00043081">
          <w:rPr>
            <w:noProof/>
            <w:webHidden/>
          </w:rPr>
          <w:fldChar w:fldCharType="end"/>
        </w:r>
      </w:hyperlink>
    </w:p>
    <w:p w14:paraId="4E3ECF45" w14:textId="6F265314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0" w:history="1">
        <w:r w:rsidR="00043081" w:rsidRPr="00662163">
          <w:rPr>
            <w:rStyle w:val="Hyperlink"/>
            <w:rFonts w:cstheme="minorHAnsi"/>
            <w:noProof/>
          </w:rPr>
          <w:t xml:space="preserve">Appendix 1. </w:t>
        </w:r>
        <w:r w:rsidR="00043081" w:rsidRPr="00662163">
          <w:rPr>
            <w:rStyle w:val="Hyperlink"/>
            <w:rFonts w:cstheme="majorHAnsi"/>
            <w:noProof/>
          </w:rPr>
          <w:t>Neurodevelopmental delay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0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9</w:t>
        </w:r>
        <w:r w:rsidR="00043081">
          <w:rPr>
            <w:noProof/>
            <w:webHidden/>
          </w:rPr>
          <w:fldChar w:fldCharType="end"/>
        </w:r>
      </w:hyperlink>
    </w:p>
    <w:p w14:paraId="5AA27450" w14:textId="22B7F66E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1" w:history="1">
        <w:r w:rsidR="00043081" w:rsidRPr="00662163">
          <w:rPr>
            <w:rStyle w:val="Hyperlink"/>
            <w:rFonts w:cstheme="minorHAnsi"/>
            <w:noProof/>
          </w:rPr>
          <w:t>Supplementary Figure 1.</w:t>
        </w:r>
        <w:r w:rsidR="00043081" w:rsidRPr="00662163">
          <w:rPr>
            <w:rStyle w:val="Hyperlink"/>
            <w:noProof/>
          </w:rPr>
          <w:t xml:space="preserve"> Frequencies in categorical early life characteristics in left-handed (LH), mixed-handed (MH) and right-handed (RH) children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1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1</w:t>
        </w:r>
        <w:r w:rsidR="00043081">
          <w:rPr>
            <w:noProof/>
            <w:webHidden/>
          </w:rPr>
          <w:fldChar w:fldCharType="end"/>
        </w:r>
      </w:hyperlink>
    </w:p>
    <w:p w14:paraId="255510A2" w14:textId="18A5A28A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2" w:history="1">
        <w:r w:rsidR="00043081" w:rsidRPr="00662163">
          <w:rPr>
            <w:rStyle w:val="Hyperlink"/>
            <w:rFonts w:cstheme="minorHAnsi"/>
            <w:noProof/>
          </w:rPr>
          <w:t>Supplementary Figure 2.</w:t>
        </w:r>
        <w:r w:rsidR="00043081" w:rsidRPr="00662163">
          <w:rPr>
            <w:rStyle w:val="Hyperlink"/>
            <w:noProof/>
          </w:rPr>
          <w:t xml:space="preserve"> Boxplots of continuous early life characteristics in left-handed (LH), mixed-handed (MH) and right-handed (RH) children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2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2</w:t>
        </w:r>
        <w:r w:rsidR="00043081">
          <w:rPr>
            <w:noProof/>
            <w:webHidden/>
          </w:rPr>
          <w:fldChar w:fldCharType="end"/>
        </w:r>
      </w:hyperlink>
    </w:p>
    <w:p w14:paraId="4B6BDC16" w14:textId="5920F7AD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3" w:history="1">
        <w:r w:rsidR="00043081" w:rsidRPr="00662163">
          <w:rPr>
            <w:rStyle w:val="Hyperlink"/>
            <w:rFonts w:cstheme="minorHAnsi"/>
            <w:noProof/>
          </w:rPr>
          <w:t>Supplementary Figure 3.</w:t>
        </w:r>
        <w:r w:rsidR="00043081" w:rsidRPr="00662163">
          <w:rPr>
            <w:rStyle w:val="Hyperlink"/>
            <w:noProof/>
          </w:rPr>
          <w:t xml:space="preserve"> Correlations between 23 early life characteristic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3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3</w:t>
        </w:r>
        <w:r w:rsidR="00043081">
          <w:rPr>
            <w:noProof/>
            <w:webHidden/>
          </w:rPr>
          <w:fldChar w:fldCharType="end"/>
        </w:r>
      </w:hyperlink>
    </w:p>
    <w:p w14:paraId="03E70B8B" w14:textId="4AFE2145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4" w:history="1">
        <w:r w:rsidR="00043081" w:rsidRPr="00662163">
          <w:rPr>
            <w:rStyle w:val="Hyperlink"/>
            <w:rFonts w:cstheme="minorHAnsi"/>
            <w:noProof/>
          </w:rPr>
          <w:t>Appendix 2.</w:t>
        </w:r>
        <w:r w:rsidR="00043081" w:rsidRPr="00662163">
          <w:rPr>
            <w:rStyle w:val="Hyperlink"/>
            <w:noProof/>
          </w:rPr>
          <w:t xml:space="preserve"> Multiple testing correction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4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4</w:t>
        </w:r>
        <w:r w:rsidR="00043081">
          <w:rPr>
            <w:noProof/>
            <w:webHidden/>
          </w:rPr>
          <w:fldChar w:fldCharType="end"/>
        </w:r>
      </w:hyperlink>
    </w:p>
    <w:p w14:paraId="51B274EA" w14:textId="02C94EF6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5" w:history="1">
        <w:r w:rsidR="00043081" w:rsidRPr="00662163">
          <w:rPr>
            <w:rStyle w:val="Hyperlink"/>
            <w:rFonts w:cstheme="minorHAnsi"/>
            <w:noProof/>
          </w:rPr>
          <w:t>Supplementary Table 5.</w:t>
        </w:r>
        <w:r w:rsidR="00043081" w:rsidRPr="00662163">
          <w:rPr>
            <w:rStyle w:val="Hyperlink"/>
            <w:noProof/>
          </w:rPr>
          <w:t xml:space="preserve"> Results of univariate regression analysi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5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5</w:t>
        </w:r>
        <w:r w:rsidR="00043081">
          <w:rPr>
            <w:noProof/>
            <w:webHidden/>
          </w:rPr>
          <w:fldChar w:fldCharType="end"/>
        </w:r>
      </w:hyperlink>
    </w:p>
    <w:p w14:paraId="463C0F4C" w14:textId="30018587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6" w:history="1">
        <w:r w:rsidR="00043081" w:rsidRPr="00662163">
          <w:rPr>
            <w:rStyle w:val="Hyperlink"/>
            <w:rFonts w:cstheme="minorHAnsi"/>
            <w:noProof/>
          </w:rPr>
          <w:t xml:space="preserve">Supplementary Table 6. </w:t>
        </w:r>
        <w:r w:rsidR="00043081" w:rsidRPr="00662163">
          <w:rPr>
            <w:rStyle w:val="Hyperlink"/>
            <w:rFonts w:cstheme="majorHAnsi"/>
            <w:noProof/>
          </w:rPr>
          <w:t>Prevalence of handedness in term and preterm twin birth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6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6</w:t>
        </w:r>
        <w:r w:rsidR="00043081">
          <w:rPr>
            <w:noProof/>
            <w:webHidden/>
          </w:rPr>
          <w:fldChar w:fldCharType="end"/>
        </w:r>
      </w:hyperlink>
    </w:p>
    <w:p w14:paraId="0923ABBB" w14:textId="69359F20" w:rsidR="00043081" w:rsidRDefault="00000000">
      <w:pPr>
        <w:pStyle w:val="TOC3"/>
        <w:tabs>
          <w:tab w:val="right" w:leader="dot" w:pos="9010"/>
        </w:tabs>
        <w:rPr>
          <w:rFonts w:eastAsiaTheme="minorEastAsia" w:cstheme="minorBidi"/>
          <w:noProof/>
        </w:rPr>
      </w:pPr>
      <w:hyperlink w:anchor="_Toc114134687" w:history="1">
        <w:r w:rsidR="00043081" w:rsidRPr="00662163">
          <w:rPr>
            <w:rStyle w:val="Hyperlink"/>
            <w:rFonts w:cstheme="minorHAnsi"/>
            <w:noProof/>
          </w:rPr>
          <w:t xml:space="preserve">Supplementary Table 7. </w:t>
        </w:r>
        <w:r w:rsidR="00043081" w:rsidRPr="00662163">
          <w:rPr>
            <w:rStyle w:val="Hyperlink"/>
            <w:rFonts w:cstheme="majorHAnsi"/>
            <w:noProof/>
          </w:rPr>
          <w:t>Prevalence of left-handedness, mixed-handedness and non-right-handedness in same-sex and opposite-sex twins</w:t>
        </w:r>
        <w:r w:rsidR="00043081">
          <w:rPr>
            <w:noProof/>
            <w:webHidden/>
          </w:rPr>
          <w:tab/>
        </w:r>
        <w:r w:rsidR="00043081">
          <w:rPr>
            <w:noProof/>
            <w:webHidden/>
          </w:rPr>
          <w:fldChar w:fldCharType="begin"/>
        </w:r>
        <w:r w:rsidR="00043081">
          <w:rPr>
            <w:noProof/>
            <w:webHidden/>
          </w:rPr>
          <w:instrText xml:space="preserve"> PAGEREF _Toc114134687 \h </w:instrText>
        </w:r>
        <w:r w:rsidR="00043081">
          <w:rPr>
            <w:noProof/>
            <w:webHidden/>
          </w:rPr>
        </w:r>
        <w:r w:rsidR="00043081">
          <w:rPr>
            <w:noProof/>
            <w:webHidden/>
          </w:rPr>
          <w:fldChar w:fldCharType="separate"/>
        </w:r>
        <w:r w:rsidR="00043081">
          <w:rPr>
            <w:noProof/>
            <w:webHidden/>
          </w:rPr>
          <w:t>16</w:t>
        </w:r>
        <w:r w:rsidR="00043081">
          <w:rPr>
            <w:noProof/>
            <w:webHidden/>
          </w:rPr>
          <w:fldChar w:fldCharType="end"/>
        </w:r>
      </w:hyperlink>
    </w:p>
    <w:p w14:paraId="67BBD150" w14:textId="3EF7FF8C" w:rsidR="00502DCE" w:rsidRPr="00705042" w:rsidRDefault="00502DCE" w:rsidP="00502DCE">
      <w:pPr>
        <w:widowControl w:val="0"/>
        <w:autoSpaceDE w:val="0"/>
        <w:autoSpaceDN w:val="0"/>
        <w:adjustRightInd w:val="0"/>
        <w:spacing w:before="120"/>
        <w:rPr>
          <w:rFonts w:cstheme="minorHAnsi"/>
          <w:noProof/>
        </w:rPr>
      </w:pPr>
      <w:r w:rsidRPr="00705042">
        <w:rPr>
          <w:rFonts w:cstheme="minorHAnsi"/>
          <w:noProof/>
        </w:rPr>
        <w:fldChar w:fldCharType="end"/>
      </w:r>
    </w:p>
    <w:p w14:paraId="1C4D18F1" w14:textId="77777777" w:rsidR="00182EAF" w:rsidRPr="00705042" w:rsidRDefault="00182EAF" w:rsidP="00736910">
      <w:pPr>
        <w:widowControl w:val="0"/>
        <w:autoSpaceDE w:val="0"/>
        <w:autoSpaceDN w:val="0"/>
        <w:adjustRightInd w:val="0"/>
        <w:spacing w:before="120"/>
        <w:rPr>
          <w:rFonts w:cstheme="minorHAnsi"/>
          <w:noProof/>
        </w:rPr>
      </w:pPr>
    </w:p>
    <w:p w14:paraId="37C73F18" w14:textId="77777777" w:rsidR="00502DCE" w:rsidRPr="00705042" w:rsidRDefault="00502DCE">
      <w:pPr>
        <w:rPr>
          <w:rFonts w:eastAsiaTheme="majorEastAsia" w:cstheme="minorHAnsi"/>
          <w:noProof/>
          <w:color w:val="1F3763" w:themeColor="accent1" w:themeShade="7F"/>
        </w:rPr>
      </w:pPr>
      <w:r w:rsidRPr="00705042">
        <w:rPr>
          <w:rFonts w:cstheme="minorHAnsi"/>
          <w:noProof/>
        </w:rPr>
        <w:br w:type="page"/>
      </w:r>
    </w:p>
    <w:p w14:paraId="54D0EA88" w14:textId="77777777" w:rsidR="00601DE9" w:rsidRDefault="00601DE9" w:rsidP="00241A02">
      <w:pPr>
        <w:pStyle w:val="Heading3"/>
        <w:rPr>
          <w:rFonts w:asciiTheme="minorHAnsi" w:hAnsiTheme="minorHAnsi" w:cstheme="minorHAnsi"/>
          <w:noProof/>
        </w:rPr>
        <w:sectPr w:rsidR="00601DE9" w:rsidSect="001F12A7">
          <w:footerReference w:type="even" r:id="rId7"/>
          <w:footerReference w:type="default" r:id="rId8"/>
          <w:pgSz w:w="11900" w:h="16840"/>
          <w:pgMar w:top="1440" w:right="1440" w:bottom="1440" w:left="1440" w:header="709" w:footer="709" w:gutter="0"/>
          <w:cols w:space="708"/>
          <w:docGrid w:linePitch="360"/>
        </w:sectPr>
      </w:pPr>
    </w:p>
    <w:p w14:paraId="29BA38B6" w14:textId="02642835" w:rsidR="00241A02" w:rsidRPr="00705042" w:rsidRDefault="00241A02" w:rsidP="00241A02">
      <w:pPr>
        <w:pStyle w:val="Heading3"/>
        <w:rPr>
          <w:rFonts w:asciiTheme="minorHAnsi" w:hAnsiTheme="minorHAnsi" w:cstheme="minorHAnsi"/>
          <w:noProof/>
        </w:rPr>
      </w:pPr>
      <w:bookmarkStart w:id="0" w:name="_Toc114134676"/>
      <w:r w:rsidRPr="002D5CAA">
        <w:rPr>
          <w:rFonts w:asciiTheme="minorHAnsi" w:hAnsiTheme="minorHAnsi" w:cstheme="minorHAnsi"/>
          <w:noProof/>
        </w:rPr>
        <w:lastRenderedPageBreak/>
        <w:t>Supplementary Table 1.</w:t>
      </w:r>
      <w:r w:rsidRPr="00705042">
        <w:rPr>
          <w:rFonts w:asciiTheme="minorHAnsi" w:hAnsiTheme="minorHAnsi" w:cstheme="minorHAnsi"/>
          <w:noProof/>
        </w:rPr>
        <w:t xml:space="preserve"> </w:t>
      </w:r>
      <w:r w:rsidR="00601DE9">
        <w:rPr>
          <w:rFonts w:cs="Arial"/>
          <w:noProof/>
        </w:rPr>
        <w:t>Overview of the association studies of handedness and early life characteristics</w:t>
      </w:r>
      <w:bookmarkEnd w:id="0"/>
    </w:p>
    <w:p w14:paraId="4F4C6575" w14:textId="7705D59F" w:rsidR="00601DE9" w:rsidRDefault="00601DE9" w:rsidP="00601DE9">
      <w:pPr>
        <w:widowControl w:val="0"/>
        <w:autoSpaceDE w:val="0"/>
        <w:autoSpaceDN w:val="0"/>
        <w:adjustRightInd w:val="0"/>
        <w:spacing w:before="120"/>
        <w:rPr>
          <w:rFonts w:cs="Arial"/>
          <w:noProof/>
        </w:rPr>
      </w:pPr>
    </w:p>
    <w:tbl>
      <w:tblPr>
        <w:tblW w:w="15021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993"/>
        <w:gridCol w:w="1559"/>
        <w:gridCol w:w="3118"/>
        <w:gridCol w:w="1701"/>
        <w:gridCol w:w="2977"/>
        <w:gridCol w:w="2972"/>
      </w:tblGrid>
      <w:tr w:rsidR="009D6741" w:rsidRPr="00601DE9" w14:paraId="4861DD72" w14:textId="77777777" w:rsidTr="0053419D">
        <w:trPr>
          <w:trHeight w:val="247"/>
          <w:tblHeader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DD20E8" w14:textId="77777777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irst author, year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44313B" w14:textId="77777777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21932E" w14:textId="77777777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ge of handedness measurement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578713" w14:textId="77777777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andedness measuremen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A60CCB" w14:textId="22CF175A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andedness phenotype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EE59F52" w14:textId="5CD761F6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haracteristics associated with handedness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DE833" w14:textId="77777777" w:rsidR="009D6741" w:rsidRPr="0053419D" w:rsidRDefault="009D6741" w:rsidP="009D6741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53419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haracteristics not associated with handedness</w:t>
            </w:r>
          </w:p>
        </w:tc>
      </w:tr>
      <w:tr w:rsidR="009D6741" w:rsidRPr="00601DE9" w14:paraId="3DA9EAD8" w14:textId="77777777" w:rsidTr="009D6741">
        <w:trPr>
          <w:trHeight w:val="351"/>
        </w:trPr>
        <w:tc>
          <w:tcPr>
            <w:tcW w:w="15021" w:type="dxa"/>
            <w:gridSpan w:val="7"/>
            <w:tcBorders>
              <w:top w:val="single" w:sz="4" w:space="0" w:color="auto"/>
              <w:bottom w:val="nil"/>
            </w:tcBorders>
            <w:shd w:val="pct10" w:color="auto" w:fill="auto"/>
            <w:vAlign w:val="center"/>
          </w:tcPr>
          <w:p w14:paraId="5AE27B88" w14:textId="1DC0BAF9" w:rsidR="009D6741" w:rsidRPr="00601DE9" w:rsidRDefault="009D6741" w:rsidP="009D6741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Mixed twin-singleton population studies</w:t>
            </w:r>
          </w:p>
        </w:tc>
      </w:tr>
      <w:tr w:rsidR="009D6741" w:rsidRPr="00601DE9" w14:paraId="3D91EA7D" w14:textId="77777777" w:rsidTr="009D6741">
        <w:trPr>
          <w:trHeight w:val="380"/>
        </w:trPr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25A09F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Kovel, 2019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33D10F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21,776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68C08B1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0-69 years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C1BD11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lf-report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7599A943" w14:textId="7DBF8ACB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2318E9D" w14:textId="555A506A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, year of birth, sex, season of birth, birthweight, being breastfed</w:t>
            </w:r>
          </w:p>
        </w:tc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6238F167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ternal smoking</w:t>
            </w:r>
          </w:p>
        </w:tc>
      </w:tr>
      <w:tr w:rsidR="009D6741" w:rsidRPr="00601DE9" w14:paraId="52A4D48D" w14:textId="77777777" w:rsidTr="009D6741">
        <w:trPr>
          <w:trHeight w:val="380"/>
        </w:trPr>
        <w:tc>
          <w:tcPr>
            <w:tcW w:w="170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1DD90B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uoksimaa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9</w:t>
            </w:r>
          </w:p>
          <w:p w14:paraId="4C062F2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44C91A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,161</w:t>
            </w:r>
          </w:p>
          <w:p w14:paraId="287BEE3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56E58D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-69 years</w:t>
            </w:r>
          </w:p>
          <w:p w14:paraId="65533E6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076915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elf-report on childhood and current hand preference  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3BA941C7" w14:textId="383C894E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H in RH/LH/MH</w:t>
            </w:r>
          </w:p>
        </w:tc>
        <w:tc>
          <w:tcPr>
            <w:tcW w:w="297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FB2CB43" w14:textId="1A347AF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, sex</w:t>
            </w:r>
          </w:p>
        </w:tc>
        <w:tc>
          <w:tcPr>
            <w:tcW w:w="2972" w:type="dxa"/>
            <w:tcBorders>
              <w:top w:val="single" w:sz="4" w:space="0" w:color="auto"/>
              <w:bottom w:val="nil"/>
            </w:tcBorders>
          </w:tcPr>
          <w:p w14:paraId="492CB19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ygosity, birth order</w:t>
            </w:r>
          </w:p>
        </w:tc>
      </w:tr>
      <w:tr w:rsidR="009D6741" w:rsidRPr="00601DE9" w14:paraId="7220AD6A" w14:textId="77777777" w:rsidTr="009D6741">
        <w:trPr>
          <w:trHeight w:val="380"/>
        </w:trPr>
        <w:tc>
          <w:tcPr>
            <w:tcW w:w="1701" w:type="dxa"/>
            <w:vMerge/>
            <w:tcBorders>
              <w:top w:val="nil"/>
              <w:bottom w:val="nil"/>
            </w:tcBorders>
            <w:shd w:val="clear" w:color="auto" w:fill="auto"/>
          </w:tcPr>
          <w:p w14:paraId="187B0D0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top w:val="nil"/>
              <w:bottom w:val="nil"/>
            </w:tcBorders>
            <w:shd w:val="clear" w:color="auto" w:fill="auto"/>
          </w:tcPr>
          <w:p w14:paraId="43AE826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</w:tcPr>
          <w:p w14:paraId="18CE901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vMerge/>
            <w:tcBorders>
              <w:top w:val="nil"/>
              <w:bottom w:val="nil"/>
            </w:tcBorders>
            <w:shd w:val="clear" w:color="auto" w:fill="auto"/>
          </w:tcPr>
          <w:p w14:paraId="543A756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C79BDD3" w14:textId="056C3D0C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H in RH/LH/MH</w:t>
            </w:r>
          </w:p>
        </w:tc>
        <w:tc>
          <w:tcPr>
            <w:tcW w:w="2977" w:type="dxa"/>
            <w:tcBorders>
              <w:top w:val="nil"/>
              <w:bottom w:val="nil"/>
            </w:tcBorders>
            <w:shd w:val="clear" w:color="auto" w:fill="auto"/>
          </w:tcPr>
          <w:p w14:paraId="61B6736A" w14:textId="2606AF89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; higher MH in triplets vs singletons and twins</w:t>
            </w:r>
          </w:p>
        </w:tc>
        <w:tc>
          <w:tcPr>
            <w:tcW w:w="2972" w:type="dxa"/>
            <w:tcBorders>
              <w:top w:val="nil"/>
              <w:bottom w:val="nil"/>
            </w:tcBorders>
          </w:tcPr>
          <w:p w14:paraId="2F768D8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ygosity, birth order</w:t>
            </w:r>
          </w:p>
        </w:tc>
      </w:tr>
      <w:tr w:rsidR="009D6741" w:rsidRPr="00601DE9" w14:paraId="3965AFF2" w14:textId="77777777" w:rsidTr="009D6741">
        <w:trPr>
          <w:trHeight w:val="380"/>
        </w:trPr>
        <w:tc>
          <w:tcPr>
            <w:tcW w:w="1701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AA9A3E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93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900EFF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403A36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8AD912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517DE43B" w14:textId="246EA252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</w:t>
            </w:r>
          </w:p>
        </w:tc>
        <w:tc>
          <w:tcPr>
            <w:tcW w:w="29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5A61F9F" w14:textId="418DCADA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order</w:t>
            </w:r>
          </w:p>
        </w:tc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7117CEC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9D6741" w:rsidRPr="00601DE9" w14:paraId="573F89E7" w14:textId="77777777" w:rsidTr="009D6741">
        <w:trPr>
          <w:trHeight w:val="572"/>
        </w:trPr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0D1B9B2D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ragovic, 2013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771CD307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031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27D8B0E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an 16.2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13BDD8D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lf-report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35DA640A" w14:textId="4355D6AA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</w:t>
            </w:r>
          </w:p>
        </w:tc>
        <w:tc>
          <w:tcPr>
            <w:tcW w:w="2977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14:paraId="75357883" w14:textId="1680B05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ternal smoking, low Apgar scores</w:t>
            </w:r>
          </w:p>
        </w:tc>
        <w:tc>
          <w:tcPr>
            <w:tcW w:w="2972" w:type="dxa"/>
            <w:tcBorders>
              <w:top w:val="single" w:sz="4" w:space="0" w:color="auto"/>
              <w:bottom w:val="nil"/>
            </w:tcBorders>
          </w:tcPr>
          <w:p w14:paraId="1F5D3ED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, birth order, parental age, mode of delivery</w:t>
            </w:r>
          </w:p>
        </w:tc>
      </w:tr>
      <w:tr w:rsidR="009D6741" w:rsidRPr="00601DE9" w14:paraId="68CCB8B5" w14:textId="77777777" w:rsidTr="009D6741">
        <w:trPr>
          <w:trHeight w:val="434"/>
        </w:trPr>
        <w:tc>
          <w:tcPr>
            <w:tcW w:w="15021" w:type="dxa"/>
            <w:gridSpan w:val="7"/>
            <w:tcBorders>
              <w:top w:val="nil"/>
              <w:bottom w:val="nil"/>
            </w:tcBorders>
            <w:shd w:val="pct10" w:color="auto" w:fill="auto"/>
            <w:vAlign w:val="center"/>
          </w:tcPr>
          <w:p w14:paraId="263C0D08" w14:textId="173E7B1C" w:rsidR="009D6741" w:rsidRPr="00601DE9" w:rsidRDefault="009D6741" w:rsidP="009D6741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Singleton studies</w:t>
            </w:r>
          </w:p>
        </w:tc>
      </w:tr>
      <w:tr w:rsidR="009D6741" w:rsidRPr="00601DE9" w14:paraId="4D2E28E8" w14:textId="77777777" w:rsidTr="009D6741">
        <w:trPr>
          <w:trHeight w:val="625"/>
        </w:trPr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742288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ujoel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9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01ABB6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2,129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C946D3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ldren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7371E36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fferent measurements in meta-analysis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336E7582" w14:textId="4F191E69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</w:t>
            </w:r>
          </w:p>
        </w:tc>
        <w:tc>
          <w:tcPr>
            <w:tcW w:w="297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732D643E" w14:textId="0B64C3D5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breastfed</w:t>
            </w:r>
          </w:p>
        </w:tc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2F6B948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None</w:t>
            </w:r>
          </w:p>
        </w:tc>
      </w:tr>
      <w:tr w:rsidR="009D6741" w:rsidRPr="00601DE9" w14:paraId="45AC376F" w14:textId="77777777" w:rsidTr="009D6741">
        <w:trPr>
          <w:trHeight w:val="753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EE41DA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arleman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1989 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052738D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6,69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27A0A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ldren-adults (meta-analysis)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095403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fferent measurements in meta-analysi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A424A75" w14:textId="11B0762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8CCCB8E" w14:textId="6D24A1A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de of delivery, gestational age, sex, birthweight, fetal presentation, maternal smoking, birth order position in family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23A9D71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ther's age at birth, being multiple</w:t>
            </w:r>
          </w:p>
        </w:tc>
      </w:tr>
      <w:tr w:rsidR="009D6741" w:rsidRPr="00601DE9" w14:paraId="651D5723" w14:textId="77777777" w:rsidTr="009D6741">
        <w:trPr>
          <w:trHeight w:val="38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AD7871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hu, 2009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9679C6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5,20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6E739A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7881978" w14:textId="46B4144C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port on "Which hand does your child use most?" or "Is your child right-handed or left-handed?"  (3 response categories: RH, LH, both) and Annett Hand Preference Questionnaire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2D84B06" w14:textId="39B10E4F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M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B461A3D" w14:textId="6656E501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stational age, parental handedness, mode of conception, maternal smoking, contraception during 1st trimester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0B69639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6A936DC1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1A4D30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nny, 201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B4069F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,847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12D177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4AA5E9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ther's survey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4071650" w14:textId="587EAE43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 (LH+ MH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FC3C2C" w14:textId="3EB888C5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breastfed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359D31F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9D6741" w:rsidRPr="00601DE9" w14:paraId="18495955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4E683D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 der Feen, 202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A5BC8B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,53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E2EC0A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an 41.3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639E97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and skill assessed by alternating key press task ("tapping task"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59BA77D" w14:textId="0EF017B6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BDA2DE" w14:textId="37DFC73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gression scor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541DDA37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5C23D20D" w14:textId="77777777" w:rsidTr="009D6741">
        <w:trPr>
          <w:trHeight w:val="38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0F4D43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Johnston, 2013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B7D2C1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,68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C1296A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an 7.4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4D79E3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Question on writing han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23CB141" w14:textId="2BCA4CA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EDCFD77" w14:textId="0D90A24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breastfed, sex, parental age at birth, birthweight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0EF4B08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de of delivery, gestational age, maternal smoking, socio-economic status</w:t>
            </w:r>
          </w:p>
        </w:tc>
      </w:tr>
      <w:tr w:rsidR="009D6741" w:rsidRPr="00601DE9" w14:paraId="664CF235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53E155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mellof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9C6660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,117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B45F5A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-19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30B345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fferent measurements in meta-analysi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F6D1F4" w14:textId="0AEB6A9A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FE469E4" w14:textId="339CAD26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stational age, neurological and neuropsychological outcomes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48BF19C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1FC6E063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0F4D25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ileyMcKeever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4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B3538F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,15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3D6C61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ndergraduate student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500E93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riting han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4B14422" w14:textId="046557D0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EFF29BC" w14:textId="72FC70BF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ther's age at birth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7DF0F3D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ist of 25 factors, including mode of delivery, gestational age, birthweight, fetal presentation</w:t>
            </w:r>
          </w:p>
        </w:tc>
      </w:tr>
      <w:tr w:rsidR="009D6741" w:rsidRPr="00601DE9" w14:paraId="460A7F39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B9AFDD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 der Hoorn, 201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408428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,09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BEDC5D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an 13.6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7410F4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port on “What is the hand you are writing with?” (3 response categories: RH, LH, alternating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596CF96" w14:textId="3EE66D13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5F36F02" w14:textId="5B9F6E12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hought problems, social problems, being withdrawn and depressed (psychotic items)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56F6684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stetric factors (gestational age, birthweight, caesarean section, vacuum or forceps assisted birth), treated with oxygen or incubator as neonate, externalizing problems</w:t>
            </w:r>
          </w:p>
        </w:tc>
      </w:tr>
      <w:tr w:rsidR="009D6741" w:rsidRPr="00601DE9" w14:paraId="2CD81A71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BF7FF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tcliffe, 200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9D849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52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F48ED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14653B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cCarthy Scale of children's abilities (motor scale), parental report: child handedness for drawing and writing.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D63DEEC" w14:textId="28F359AE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ntinuous 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06DC36" w14:textId="776D9811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6C3AF50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ental handedness, mode of conception</w:t>
            </w:r>
          </w:p>
        </w:tc>
      </w:tr>
      <w:tr w:rsidR="009D6741" w:rsidRPr="00601DE9" w14:paraId="022963BC" w14:textId="77777777" w:rsidTr="009D6741">
        <w:trPr>
          <w:trHeight w:val="877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97B1A5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gard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2AF86A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12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2CC995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47417B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andedness index based on 8-item hand preference test (from LH to RH) and absolute handedness index (from non-lateralized to non-lateralized). Binomial variable based on handedness index: RH vs LH.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A10BDA8" w14:textId="1AC431A5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 and 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4BDF4FD" w14:textId="54FE6CB6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ther's handedness, season of birth, gestational age, fetal presentation (breech), being breastfed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066C41E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, mother's handedness</w:t>
            </w:r>
          </w:p>
        </w:tc>
      </w:tr>
      <w:tr w:rsidR="009D6741" w:rsidRPr="00601DE9" w14:paraId="43605848" w14:textId="77777777" w:rsidTr="009D6741">
        <w:trPr>
          <w:trHeight w:val="504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8E3DFD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arev,2008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90F0BF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7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4A801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an 16.6 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2EA737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rawing hand (Chapman and Chapman's inventory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94102AE" w14:textId="73B13AB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M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4D1B363" w14:textId="13CC2CF2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4BDB9E9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ental age at birth, season of birth</w:t>
            </w:r>
          </w:p>
        </w:tc>
      </w:tr>
      <w:tr w:rsidR="009D6741" w:rsidRPr="00601DE9" w14:paraId="41FAC993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2278FE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el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3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2C98C2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2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911B2B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EA6D07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xed-handedness based on maternal report at 3 years old (use of hand in 5 activities)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0BFE591" w14:textId="71266C06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M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0989025" w14:textId="5CC4703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enatal stress in 3d trimester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47DE9B5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52853C57" w14:textId="77777777" w:rsidTr="009D6741">
        <w:trPr>
          <w:trHeight w:val="38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D13EC3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ogue, 201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05A9FD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9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FB330C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4-18 years (clinical setting, predominantly </w:t>
            </w: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African-American ancestry)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83986D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Writing han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5617645" w14:textId="6A0B1199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1F68CEB" w14:textId="003FB40F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sychiatric diagnosis including oppositional defiant disorder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5A88F0A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4122F5EA" w14:textId="77777777" w:rsidTr="009D6741">
        <w:trPr>
          <w:trHeight w:val="504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C68B13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nsdale, 201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76476F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3564C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an 19.2 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B699A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dinburgh Inventory of Handednes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3A604EF" w14:textId="45AEF851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305F4C" w14:textId="2ED143FF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gression scor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48C4CE1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</w:t>
            </w:r>
          </w:p>
        </w:tc>
      </w:tr>
      <w:tr w:rsidR="009D6741" w:rsidRPr="00601DE9" w14:paraId="544E1992" w14:textId="77777777" w:rsidTr="009D6741">
        <w:trPr>
          <w:trHeight w:val="38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540D64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van der </w:t>
            </w: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lst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368DAC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89CCEE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67-15.08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73B38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ateral preference (hand, foot, eye, ear preference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9023AA1" w14:textId="64791E2E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 (LH+MH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1BAC3FF" w14:textId="4A8C3623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44FDB67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, fetal presentation, mode of delivery</w:t>
            </w:r>
          </w:p>
        </w:tc>
      </w:tr>
      <w:tr w:rsidR="009D6741" w:rsidRPr="00601DE9" w14:paraId="3BC26C54" w14:textId="77777777" w:rsidTr="009D6741">
        <w:trPr>
          <w:trHeight w:val="38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337D92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low, 200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932C6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91A2BF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010DE2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europsychological battery (fingertip tapping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0FF5228" w14:textId="1587B3FD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2270CB4" w14:textId="751F83EE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stational ag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0F1F386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41EBDE7C" w14:textId="77777777" w:rsidTr="009D6741">
        <w:trPr>
          <w:trHeight w:val="504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C2A7D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Van </w:t>
            </w: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erwaarde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2AE787D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A513DE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1C927D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vement Assessment Battery for Children second edition, Dutch version (MABC-2-NL): "the hand used to write or draw with" at school age in preterm clinical group (&lt;28 weeks GA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40A94358" w14:textId="1210AC42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NRH (MH and LH combined)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D0AAADE" w14:textId="28BC165E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ental handedness, gestational ag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6D49C3DD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, sex, season of birth, birthweight, Apgar scores, parental education level</w:t>
            </w:r>
          </w:p>
        </w:tc>
      </w:tr>
      <w:tr w:rsidR="009D6741" w:rsidRPr="00601DE9" w14:paraId="3EA4CBD9" w14:textId="77777777" w:rsidTr="009D6741">
        <w:trPr>
          <w:trHeight w:val="504"/>
        </w:trPr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0C315C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utteling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7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727989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51580C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 years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269C97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and preference based on 8 activities assessed by independent observers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14:paraId="06B8D4E1" w14:textId="24AD0E0F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MH</w:t>
            </w:r>
          </w:p>
        </w:tc>
        <w:tc>
          <w:tcPr>
            <w:tcW w:w="297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F622208" w14:textId="30F72769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stational age, mother's handedness, prenatal stress</w:t>
            </w:r>
          </w:p>
        </w:tc>
        <w:tc>
          <w:tcPr>
            <w:tcW w:w="2972" w:type="dxa"/>
            <w:tcBorders>
              <w:top w:val="single" w:sz="4" w:space="0" w:color="auto"/>
              <w:bottom w:val="nil"/>
            </w:tcBorders>
          </w:tcPr>
          <w:p w14:paraId="52C0846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1004EAD7" w14:textId="77777777" w:rsidTr="009D6741">
        <w:trPr>
          <w:trHeight w:val="380"/>
        </w:trPr>
        <w:tc>
          <w:tcPr>
            <w:tcW w:w="15021" w:type="dxa"/>
            <w:gridSpan w:val="7"/>
            <w:tcBorders>
              <w:top w:val="nil"/>
              <w:bottom w:val="nil"/>
            </w:tcBorders>
            <w:shd w:val="pct10" w:color="auto" w:fill="auto"/>
            <w:vAlign w:val="center"/>
          </w:tcPr>
          <w:p w14:paraId="419519A0" w14:textId="747C01AB" w:rsidR="009D6741" w:rsidRPr="00601DE9" w:rsidRDefault="009D6741" w:rsidP="009D6741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Twin studies</w:t>
            </w:r>
          </w:p>
        </w:tc>
      </w:tr>
      <w:tr w:rsidR="009D6741" w:rsidRPr="00601DE9" w14:paraId="031132C8" w14:textId="77777777" w:rsidTr="009D6741">
        <w:trPr>
          <w:trHeight w:val="380"/>
        </w:trPr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78EC2FC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icotte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1999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17F0D6C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,938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D6C952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ldren-adults (meta-analysis)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58E68D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fferent measurements in meta-analysis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</w:tcPr>
          <w:p w14:paraId="56A7F659" w14:textId="1E012420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4357B2A7" w14:textId="2DC15DFF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</w:t>
            </w:r>
          </w:p>
        </w:tc>
        <w:tc>
          <w:tcPr>
            <w:tcW w:w="2972" w:type="dxa"/>
            <w:tcBorders>
              <w:top w:val="nil"/>
              <w:bottom w:val="single" w:sz="4" w:space="0" w:color="auto"/>
            </w:tcBorders>
          </w:tcPr>
          <w:p w14:paraId="166D884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ygosity</w:t>
            </w:r>
          </w:p>
        </w:tc>
      </w:tr>
      <w:tr w:rsidR="009D6741" w:rsidRPr="00601DE9" w14:paraId="151ABC60" w14:textId="77777777" w:rsidTr="009D6741">
        <w:trPr>
          <w:trHeight w:val="132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5D5DE3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van </w:t>
            </w: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jsterveldt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8BB1A0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822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CE38AC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C9BA6D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ental report about which hand is used for drawing at the survey of age 5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A6608F7" w14:textId="2CD3AED3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/M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A5B727F" w14:textId="22812F41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6144526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orionicity</w:t>
            </w:r>
          </w:p>
        </w:tc>
      </w:tr>
      <w:tr w:rsidR="009D6741" w:rsidRPr="00601DE9" w14:paraId="3061CAC8" w14:textId="77777777" w:rsidTr="009D6741">
        <w:trPr>
          <w:trHeight w:val="132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DB958C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dland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3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A8EF8ED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,838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9F0458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ildren-adults (meta-analysis)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31420F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elf-report on "Which hand would you use to write a letter?" and "Which hand would you use to throw a ball to hit a target"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D39D3DC" w14:textId="4FE6AE4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40A64E" w14:textId="50492A9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1938BAC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 order, being multiple, zygosity</w:t>
            </w:r>
          </w:p>
        </w:tc>
      </w:tr>
      <w:tr w:rsidR="009D6741" w:rsidRPr="00601DE9" w14:paraId="78BB05BB" w14:textId="77777777" w:rsidTr="009D6741">
        <w:trPr>
          <w:trHeight w:val="504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2AD271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uoksimaa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0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7C2A4E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,73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13CB21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81687F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lf-repor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79671279" w14:textId="5FB849D5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/M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36A60BA" w14:textId="0C4D5D2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430D852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 order</w:t>
            </w:r>
          </w:p>
        </w:tc>
      </w:tr>
      <w:tr w:rsidR="009D6741" w:rsidRPr="00601DE9" w14:paraId="2F5EACE4" w14:textId="77777777" w:rsidTr="009D6741">
        <w:trPr>
          <w:trHeight w:val="630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9D7D6D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oki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859ABF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,164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32786A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-15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7C2F9FF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ental report on "Which hand would your twin children </w:t>
            </w: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predominantly use, if possible, to write a letter?"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AC2885E" w14:textId="3BF55622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DFDA026" w14:textId="4A2A5091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35F5BCF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</w:t>
            </w:r>
          </w:p>
        </w:tc>
      </w:tr>
      <w:tr w:rsidR="009D6741" w:rsidRPr="00601DE9" w14:paraId="49E369A8" w14:textId="77777777" w:rsidTr="009D6741">
        <w:trPr>
          <w:trHeight w:val="504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E1B6EE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rlebeke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199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7AB07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,400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CFCA0C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an 17.8 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585C4DA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port on "Do you consider yourself predominantly right-handed or predominantly left-handed?"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D97F3A" w14:textId="4DF6237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7DDB67E" w14:textId="42725C4C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 order, being multiple, zygosity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5FAEA45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24BDE852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45939E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ikkila_201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E0E6380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,252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90BFB8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an 12 [1-36 years]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8A52AC2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ental report and self-repor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CC95E7C" w14:textId="76BAEF74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36635F6" w14:textId="475A8D59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weight (in triplets)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2330DDE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  <w:tr w:rsidR="009D6741" w:rsidRPr="00601DE9" w14:paraId="6510A3AF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865FD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rom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199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2188577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61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1C4FA74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 - 28 year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35BDF35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ental repor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33E3EDE" w14:textId="7C813EEE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68ECCC0" w14:textId="6BD138AB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ing multipl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2F5182B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, birth order, chorionicity, zygosity</w:t>
            </w:r>
          </w:p>
        </w:tc>
      </w:tr>
      <w:tr w:rsidR="009D6741" w:rsidRPr="00601DE9" w14:paraId="5F7A5891" w14:textId="77777777" w:rsidTr="009D6741">
        <w:trPr>
          <w:trHeight w:val="256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A645E6B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lkadi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1999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78713A7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,476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409ACE8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an 23.5 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22654C3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rvey on hand use for 3 activitie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2138273" w14:textId="0558322A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38E7928" w14:textId="17EBEC02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6BCAD5D6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 order</w:t>
            </w:r>
          </w:p>
        </w:tc>
      </w:tr>
      <w:tr w:rsidR="009D6741" w:rsidRPr="00601DE9" w14:paraId="6B4B7884" w14:textId="77777777" w:rsidTr="009D6741">
        <w:trPr>
          <w:trHeight w:val="84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3A4AD2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James&amp;Orlebeke</w:t>
            </w:r>
            <w:proofErr w:type="spellEnd"/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F94BD3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0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82CACFE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an 17.8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72FC321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port on "Do you consider yourself predominantly right-handed or predominantly left-handed?"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10C645BB" w14:textId="238938EC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/LH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E5D8ED3" w14:textId="67797AB9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 order</w:t>
            </w:r>
          </w:p>
        </w:tc>
        <w:tc>
          <w:tcPr>
            <w:tcW w:w="2972" w:type="dxa"/>
            <w:tcBorders>
              <w:top w:val="single" w:sz="4" w:space="0" w:color="auto"/>
            </w:tcBorders>
          </w:tcPr>
          <w:p w14:paraId="063CF339" w14:textId="77777777" w:rsidR="009D6741" w:rsidRPr="00601DE9" w:rsidRDefault="009D6741" w:rsidP="009D6741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01DE9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e</w:t>
            </w:r>
          </w:p>
        </w:tc>
      </w:tr>
    </w:tbl>
    <w:p w14:paraId="291B813C" w14:textId="77777777" w:rsidR="00AF2163" w:rsidRDefault="00AF2163" w:rsidP="00601DE9">
      <w:pPr>
        <w:rPr>
          <w:rFonts w:asciiTheme="minorHAnsi" w:hAnsiTheme="minorHAnsi" w:cstheme="minorHAnsi"/>
          <w:sz w:val="15"/>
        </w:rPr>
      </w:pPr>
    </w:p>
    <w:p w14:paraId="495B639A" w14:textId="381A8286" w:rsidR="00601DE9" w:rsidRPr="00AF2163" w:rsidRDefault="00601DE9" w:rsidP="00601DE9">
      <w:pPr>
        <w:rPr>
          <w:rFonts w:asciiTheme="minorHAnsi" w:hAnsiTheme="minorHAnsi" w:cstheme="minorHAnsi"/>
          <w:sz w:val="18"/>
          <w:szCs w:val="18"/>
        </w:rPr>
      </w:pPr>
      <w:r w:rsidRPr="00AF2163">
        <w:rPr>
          <w:rFonts w:asciiTheme="minorHAnsi" w:hAnsiTheme="minorHAnsi" w:cstheme="minorHAnsi"/>
          <w:sz w:val="18"/>
          <w:szCs w:val="18"/>
        </w:rPr>
        <w:t>Abbreviations: LH, left-handedness; RH, right-handedness</w:t>
      </w:r>
      <w:r w:rsidR="00222CCF">
        <w:rPr>
          <w:rFonts w:asciiTheme="minorHAnsi" w:hAnsiTheme="minorHAnsi" w:cstheme="minorHAnsi"/>
          <w:sz w:val="18"/>
          <w:szCs w:val="18"/>
        </w:rPr>
        <w:t>;</w:t>
      </w:r>
      <w:r w:rsidRPr="00AF2163">
        <w:rPr>
          <w:rFonts w:asciiTheme="minorHAnsi" w:hAnsiTheme="minorHAnsi" w:cstheme="minorHAnsi"/>
          <w:sz w:val="18"/>
          <w:szCs w:val="18"/>
        </w:rPr>
        <w:t xml:space="preserve"> MH, mixed-handedness</w:t>
      </w:r>
      <w:r w:rsidR="00222CCF">
        <w:rPr>
          <w:rFonts w:asciiTheme="minorHAnsi" w:hAnsiTheme="minorHAnsi" w:cstheme="minorHAnsi"/>
          <w:sz w:val="18"/>
          <w:szCs w:val="18"/>
        </w:rPr>
        <w:t>;</w:t>
      </w:r>
      <w:r w:rsidRPr="00AF2163">
        <w:rPr>
          <w:rFonts w:asciiTheme="minorHAnsi" w:hAnsiTheme="minorHAnsi" w:cstheme="minorHAnsi"/>
          <w:sz w:val="18"/>
          <w:szCs w:val="18"/>
        </w:rPr>
        <w:t xml:space="preserve"> NRH, non-</w:t>
      </w:r>
      <w:proofErr w:type="gramStart"/>
      <w:r w:rsidRPr="00AF2163">
        <w:rPr>
          <w:rFonts w:asciiTheme="minorHAnsi" w:hAnsiTheme="minorHAnsi" w:cstheme="minorHAnsi"/>
          <w:sz w:val="18"/>
          <w:szCs w:val="18"/>
        </w:rPr>
        <w:t>right-handedness</w:t>
      </w:r>
      <w:proofErr w:type="gramEnd"/>
      <w:r w:rsidR="00222CCF">
        <w:rPr>
          <w:rFonts w:asciiTheme="minorHAnsi" w:hAnsiTheme="minorHAnsi" w:cstheme="minorHAnsi"/>
          <w:sz w:val="18"/>
          <w:szCs w:val="18"/>
        </w:rPr>
        <w:t>;</w:t>
      </w:r>
      <w:r w:rsidRPr="00AF2163">
        <w:rPr>
          <w:rFonts w:asciiTheme="minorHAnsi" w:hAnsiTheme="minorHAnsi" w:cstheme="minorHAnsi"/>
          <w:sz w:val="18"/>
          <w:szCs w:val="18"/>
        </w:rPr>
        <w:t xml:space="preserve"> Continuous, score measurement. The studies in the table are ordered by sample size in three groups: mixed twin-singleton population studies, singleton population studies, and twin studies.</w:t>
      </w:r>
    </w:p>
    <w:p w14:paraId="6464E93B" w14:textId="77777777" w:rsidR="00241A02" w:rsidRPr="00AF2163" w:rsidRDefault="00241A02">
      <w:pPr>
        <w:rPr>
          <w:rFonts w:asciiTheme="minorHAnsi" w:eastAsiaTheme="majorEastAsia" w:hAnsiTheme="minorHAnsi" w:cstheme="minorHAnsi"/>
          <w:noProof/>
          <w:color w:val="1F3763" w:themeColor="accent1" w:themeShade="7F"/>
          <w:sz w:val="18"/>
          <w:szCs w:val="18"/>
        </w:rPr>
      </w:pPr>
    </w:p>
    <w:p w14:paraId="0E397E01" w14:textId="77777777" w:rsidR="00601DE9" w:rsidRDefault="00601DE9" w:rsidP="00502DCE">
      <w:pPr>
        <w:pStyle w:val="Heading3"/>
        <w:rPr>
          <w:rFonts w:asciiTheme="minorHAnsi" w:hAnsiTheme="minorHAnsi" w:cstheme="minorHAnsi"/>
          <w:noProof/>
        </w:rPr>
        <w:sectPr w:rsidR="00601DE9" w:rsidSect="0053419D">
          <w:pgSz w:w="16840" w:h="11900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1B6B5A1E" w14:textId="7267ABDF" w:rsidR="000560D8" w:rsidRPr="00705042" w:rsidRDefault="009F022D" w:rsidP="00502DCE">
      <w:pPr>
        <w:pStyle w:val="Heading3"/>
        <w:rPr>
          <w:rFonts w:asciiTheme="minorHAnsi" w:hAnsiTheme="minorHAnsi" w:cstheme="minorHAnsi"/>
          <w:noProof/>
        </w:rPr>
      </w:pPr>
      <w:bookmarkStart w:id="1" w:name="_Toc114134677"/>
      <w:r>
        <w:rPr>
          <w:rFonts w:asciiTheme="minorHAnsi" w:hAnsiTheme="minorHAnsi" w:cstheme="minorHAnsi"/>
          <w:noProof/>
        </w:rPr>
        <w:lastRenderedPageBreak/>
        <w:t>Supplementary</w:t>
      </w:r>
      <w:r w:rsidR="000560D8" w:rsidRPr="00705042">
        <w:rPr>
          <w:rFonts w:asciiTheme="minorHAnsi" w:hAnsiTheme="minorHAnsi" w:cstheme="minorHAnsi"/>
          <w:noProof/>
        </w:rPr>
        <w:t xml:space="preserve"> </w:t>
      </w:r>
      <w:r w:rsidR="00736910" w:rsidRPr="00705042">
        <w:rPr>
          <w:rFonts w:asciiTheme="minorHAnsi" w:hAnsiTheme="minorHAnsi" w:cstheme="minorHAnsi"/>
          <w:noProof/>
        </w:rPr>
        <w:t xml:space="preserve">Table </w:t>
      </w:r>
      <w:r w:rsidR="00241A02">
        <w:rPr>
          <w:rFonts w:asciiTheme="minorHAnsi" w:hAnsiTheme="minorHAnsi" w:cstheme="minorHAnsi"/>
          <w:noProof/>
        </w:rPr>
        <w:t>2</w:t>
      </w:r>
      <w:r w:rsidR="00736910" w:rsidRPr="00705042">
        <w:rPr>
          <w:rFonts w:asciiTheme="minorHAnsi" w:hAnsiTheme="minorHAnsi" w:cstheme="minorHAnsi"/>
          <w:noProof/>
        </w:rPr>
        <w:t xml:space="preserve">. </w:t>
      </w:r>
      <w:r w:rsidR="008E2090" w:rsidRPr="002D5CAA">
        <w:rPr>
          <w:rFonts w:cstheme="majorHAnsi"/>
          <w:noProof/>
        </w:rPr>
        <w:t>Early life characteristics</w:t>
      </w:r>
      <w:r w:rsidR="00736910" w:rsidRPr="002D5CAA">
        <w:rPr>
          <w:rFonts w:cstheme="majorHAnsi"/>
          <w:noProof/>
        </w:rPr>
        <w:t xml:space="preserve"> included in the analysis of association with handedness</w:t>
      </w:r>
      <w:bookmarkEnd w:id="1"/>
    </w:p>
    <w:p w14:paraId="2A5B6D01" w14:textId="77777777" w:rsidR="00182EAF" w:rsidRPr="002A2E98" w:rsidRDefault="00182EAF" w:rsidP="00736910">
      <w:pPr>
        <w:widowControl w:val="0"/>
        <w:autoSpaceDE w:val="0"/>
        <w:autoSpaceDN w:val="0"/>
        <w:adjustRightInd w:val="0"/>
        <w:spacing w:before="120"/>
        <w:rPr>
          <w:rFonts w:asciiTheme="minorHAnsi" w:hAnsiTheme="minorHAnsi" w:cstheme="minorHAnsi"/>
          <w:noProof/>
        </w:rPr>
      </w:pPr>
    </w:p>
    <w:tbl>
      <w:tblPr>
        <w:tblW w:w="10102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"/>
        <w:gridCol w:w="1722"/>
        <w:gridCol w:w="1289"/>
        <w:gridCol w:w="2007"/>
        <w:gridCol w:w="1864"/>
        <w:gridCol w:w="2797"/>
      </w:tblGrid>
      <w:tr w:rsidR="00502DCE" w:rsidRPr="002A2E98" w14:paraId="39F79E04" w14:textId="77777777" w:rsidTr="0053419D">
        <w:trPr>
          <w:trHeight w:val="573"/>
        </w:trPr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52532" w14:textId="77777777" w:rsidR="00502DCE" w:rsidRPr="002A2E98" w:rsidRDefault="00502DCE" w:rsidP="00274776">
            <w:pPr>
              <w:jc w:val="center"/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17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06CE6EE" w14:textId="0006269F" w:rsidR="00502DCE" w:rsidRPr="002A2E98" w:rsidRDefault="00476BD1" w:rsidP="00274776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E3DB26" w14:textId="77777777" w:rsidR="00502DCE" w:rsidRPr="002A2E98" w:rsidRDefault="00502DCE" w:rsidP="00274776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20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C5B44D3" w14:textId="77777777" w:rsidR="00502DCE" w:rsidRPr="002A2E98" w:rsidRDefault="00502DCE" w:rsidP="00274776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Codification in our study</w:t>
            </w:r>
          </w:p>
        </w:tc>
        <w:tc>
          <w:tcPr>
            <w:tcW w:w="1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6C6057" w14:textId="714D7164" w:rsidR="00502DCE" w:rsidRPr="002A2E98" w:rsidRDefault="00502DCE" w:rsidP="00274776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Expected association with handedness</w:t>
            </w:r>
            <w:r w:rsidR="00CC56FA"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 xml:space="preserve"> (non-right-handedness)</w:t>
            </w:r>
          </w:p>
        </w:tc>
        <w:tc>
          <w:tcPr>
            <w:tcW w:w="27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1CEF7D2" w14:textId="77777777" w:rsidR="00502DCE" w:rsidRPr="002A2E98" w:rsidRDefault="00502DCE" w:rsidP="00274776">
            <w:pPr>
              <w:jc w:val="center"/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Reference</w:t>
            </w:r>
            <w:r w:rsidR="006324C3"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*</w:t>
            </w:r>
          </w:p>
          <w:p w14:paraId="5CB8D606" w14:textId="5D6ABF19" w:rsidR="00274776" w:rsidRPr="002A2E98" w:rsidRDefault="00274776" w:rsidP="00274776">
            <w:pPr>
              <w:jc w:val="center"/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noProof/>
                <w:color w:val="000000"/>
                <w:sz w:val="20"/>
                <w:szCs w:val="20"/>
              </w:rPr>
              <w:t>(First author, year)</w:t>
            </w:r>
          </w:p>
        </w:tc>
      </w:tr>
      <w:tr w:rsidR="0053419D" w:rsidRPr="002A2E98" w14:paraId="1F5DCF1D" w14:textId="77777777" w:rsidTr="0053419D">
        <w:trPr>
          <w:trHeight w:val="179"/>
        </w:trPr>
        <w:tc>
          <w:tcPr>
            <w:tcW w:w="10102" w:type="dxa"/>
            <w:gridSpan w:val="6"/>
            <w:tcBorders>
              <w:top w:val="single" w:sz="4" w:space="0" w:color="auto"/>
              <w:bottom w:val="nil"/>
            </w:tcBorders>
            <w:shd w:val="pct10" w:color="auto" w:fill="auto"/>
          </w:tcPr>
          <w:p w14:paraId="6B75C044" w14:textId="1B60A75D" w:rsidR="0053419D" w:rsidRPr="002A2E98" w:rsidRDefault="0053419D" w:rsidP="006324C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eneral characteristics</w:t>
            </w:r>
          </w:p>
        </w:tc>
      </w:tr>
      <w:tr w:rsidR="00502DCE" w:rsidRPr="002A2E98" w14:paraId="4953E963" w14:textId="77777777" w:rsidTr="0053419D">
        <w:trPr>
          <w:trHeight w:val="292"/>
        </w:trPr>
        <w:tc>
          <w:tcPr>
            <w:tcW w:w="423" w:type="dxa"/>
            <w:tcBorders>
              <w:top w:val="nil"/>
              <w:bottom w:val="nil"/>
            </w:tcBorders>
          </w:tcPr>
          <w:p w14:paraId="6B144593" w14:textId="56F1D7DE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22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CDF6047" w14:textId="5C7762C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x (being male)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07D6E57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76FEE4D5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emale = 0, Male = 1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B9DA86E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being male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A5350E9" w14:textId="45ECFDE8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Kovel, 2019 (RH/LH)</w:t>
            </w:r>
          </w:p>
        </w:tc>
      </w:tr>
      <w:tr w:rsidR="00502DCE" w:rsidRPr="002A2E98" w14:paraId="37F75D57" w14:textId="77777777" w:rsidTr="0053419D">
        <w:trPr>
          <w:trHeight w:val="292"/>
        </w:trPr>
        <w:tc>
          <w:tcPr>
            <w:tcW w:w="423" w:type="dxa"/>
            <w:tcBorders>
              <w:top w:val="nil"/>
              <w:bottom w:val="nil"/>
            </w:tcBorders>
          </w:tcPr>
          <w:p w14:paraId="2DE56E17" w14:textId="16F3342C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22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32D66A3" w14:textId="03BE12D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Year of birth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FC755BA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4D30AA98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aled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F0D63F5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ong effect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1FC08692" w14:textId="7CF5682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Kovel, 2019 (RH/LH)</w:t>
            </w:r>
          </w:p>
        </w:tc>
      </w:tr>
      <w:tr w:rsidR="00502DCE" w:rsidRPr="002A2E98" w14:paraId="6E78550F" w14:textId="77777777" w:rsidTr="0053419D">
        <w:trPr>
          <w:trHeight w:val="292"/>
        </w:trPr>
        <w:tc>
          <w:tcPr>
            <w:tcW w:w="423" w:type="dxa"/>
            <w:tcBorders>
              <w:top w:val="nil"/>
              <w:bottom w:val="nil"/>
            </w:tcBorders>
          </w:tcPr>
          <w:p w14:paraId="567682CB" w14:textId="0B252B4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22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7C4A554" w14:textId="55BD33BB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ther's handedness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E074F5F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97CD0C5" w14:textId="288271EE" w:rsidR="00502DCE" w:rsidRPr="002A2E98" w:rsidRDefault="00C26334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LH: 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 = 0, LH =1</w:t>
            </w:r>
          </w:p>
          <w:p w14:paraId="0461E691" w14:textId="2F5979A0" w:rsidR="00502DCE" w:rsidRPr="002A2E98" w:rsidRDefault="00C26334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H: 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 = 0, MH = 1</w:t>
            </w:r>
          </w:p>
          <w:p w14:paraId="3AD709B7" w14:textId="169BB184" w:rsidR="00502DCE" w:rsidRPr="002A2E98" w:rsidRDefault="00C26334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RH: 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H = 0, NRH = 1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69C7E6E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ong effect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1CAB30B5" w14:textId="617E8A7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Johnst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n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0 (RH/LH), Zhu, 2010 (RH/MH)</w:t>
            </w:r>
          </w:p>
        </w:tc>
      </w:tr>
      <w:tr w:rsidR="00502DCE" w:rsidRPr="002A2E98" w14:paraId="0B4A584A" w14:textId="77777777" w:rsidTr="0053419D">
        <w:trPr>
          <w:trHeight w:val="292"/>
        </w:trPr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49441F71" w14:textId="2BF99AC8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19642154" w14:textId="1B849B3C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ther's handedness</w:t>
            </w:r>
          </w:p>
        </w:tc>
        <w:tc>
          <w:tcPr>
            <w:tcW w:w="128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15F572D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4466819" w14:textId="77777777" w:rsidR="00C26334" w:rsidRPr="002A2E98" w:rsidRDefault="00C26334" w:rsidP="00C2633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H: RH = 0, LH =1</w:t>
            </w:r>
          </w:p>
          <w:p w14:paraId="0C1455AF" w14:textId="77777777" w:rsidR="00C26334" w:rsidRPr="002A2E98" w:rsidRDefault="00C26334" w:rsidP="00C2633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H: RH = 0, MH = 1</w:t>
            </w:r>
          </w:p>
          <w:p w14:paraId="703DBA5B" w14:textId="0327E2CF" w:rsidR="00502DCE" w:rsidRPr="002A2E98" w:rsidRDefault="00C26334" w:rsidP="00C2633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RH: RH = 0, NRH = 1</w:t>
            </w:r>
          </w:p>
        </w:tc>
        <w:tc>
          <w:tcPr>
            <w:tcW w:w="1864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B232DC6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ong effect</w:t>
            </w:r>
          </w:p>
        </w:tc>
        <w:tc>
          <w:tcPr>
            <w:tcW w:w="279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F9FAA05" w14:textId="49347B9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hu, 2010 (RH/MH),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gard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1 (Handedness score)</w:t>
            </w:r>
          </w:p>
        </w:tc>
      </w:tr>
      <w:tr w:rsidR="0053419D" w:rsidRPr="002A2E98" w14:paraId="60D8EEB3" w14:textId="77777777" w:rsidTr="0053419D">
        <w:trPr>
          <w:trHeight w:val="179"/>
        </w:trPr>
        <w:tc>
          <w:tcPr>
            <w:tcW w:w="10102" w:type="dxa"/>
            <w:gridSpan w:val="6"/>
            <w:tcBorders>
              <w:top w:val="single" w:sz="4" w:space="0" w:color="auto"/>
              <w:bottom w:val="nil"/>
            </w:tcBorders>
            <w:shd w:val="pct10" w:color="auto" w:fill="auto"/>
          </w:tcPr>
          <w:p w14:paraId="3E29B386" w14:textId="5577194D" w:rsidR="0053419D" w:rsidRPr="002A2E98" w:rsidRDefault="0053419D" w:rsidP="0053419D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renatal characteristics</w:t>
            </w:r>
          </w:p>
        </w:tc>
      </w:tr>
      <w:tr w:rsidR="00502DCE" w:rsidRPr="002A2E98" w14:paraId="2DAF930E" w14:textId="77777777" w:rsidTr="0053419D">
        <w:trPr>
          <w:trHeight w:val="588"/>
        </w:trPr>
        <w:tc>
          <w:tcPr>
            <w:tcW w:w="423" w:type="dxa"/>
            <w:tcBorders>
              <w:top w:val="nil"/>
            </w:tcBorders>
          </w:tcPr>
          <w:p w14:paraId="4E12AB59" w14:textId="76596B5E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722" w:type="dxa"/>
            <w:tcBorders>
              <w:top w:val="nil"/>
            </w:tcBorders>
            <w:shd w:val="clear" w:color="auto" w:fill="auto"/>
            <w:hideMark/>
          </w:tcPr>
          <w:p w14:paraId="7D4A2CC1" w14:textId="426C4151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ther's age at birth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1A3DF40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6B86CE6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Scaled</w:t>
            </w:r>
          </w:p>
          <w:p w14:paraId="0C367472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01DF86E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older mother’s age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8D06496" w14:textId="69B8E109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iley&amp;McKeever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4 (RH/LH); Johnsto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0 (RH/LH)</w:t>
            </w:r>
          </w:p>
        </w:tc>
      </w:tr>
      <w:tr w:rsidR="00502DCE" w:rsidRPr="002A2E98" w14:paraId="7FE35CD4" w14:textId="77777777" w:rsidTr="0053419D">
        <w:trPr>
          <w:trHeight w:val="292"/>
        </w:trPr>
        <w:tc>
          <w:tcPr>
            <w:tcW w:w="423" w:type="dxa"/>
          </w:tcPr>
          <w:p w14:paraId="01C62F57" w14:textId="5F78EA7C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722" w:type="dxa"/>
            <w:shd w:val="clear" w:color="auto" w:fill="auto"/>
            <w:hideMark/>
          </w:tcPr>
          <w:p w14:paraId="43A93B48" w14:textId="3D4456E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ther's age at birth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4E53FFAA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0783F3AE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Scaled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C28024C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 effect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5ECFE44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arev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8 (RH/LH, RH/MH)</w:t>
            </w:r>
          </w:p>
        </w:tc>
      </w:tr>
      <w:tr w:rsidR="00502DCE" w:rsidRPr="002A2E98" w14:paraId="5D3D7DD5" w14:textId="77777777" w:rsidTr="0053419D">
        <w:trPr>
          <w:trHeight w:val="292"/>
        </w:trPr>
        <w:tc>
          <w:tcPr>
            <w:tcW w:w="423" w:type="dxa"/>
          </w:tcPr>
          <w:p w14:paraId="0B556C5A" w14:textId="3CC8824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722" w:type="dxa"/>
            <w:shd w:val="clear" w:color="auto" w:fill="auto"/>
            <w:hideMark/>
          </w:tcPr>
          <w:p w14:paraId="506D20F5" w14:textId="2B12CD29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de of conception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05963F3C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7004874F" w14:textId="251FC26B" w:rsidR="00502DCE" w:rsidRPr="002A2E98" w:rsidRDefault="00725717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ontaneous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= 0, Artificial (with hormones/ IVF/ICSI/IUI) = 1 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78C7C979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being conceived with ART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238916D4" w14:textId="6EF0673E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hu, 2010 (RH/MH)</w:t>
            </w:r>
          </w:p>
        </w:tc>
      </w:tr>
      <w:tr w:rsidR="00502DCE" w:rsidRPr="002A2E98" w14:paraId="4E3AAEDF" w14:textId="77777777" w:rsidTr="0053419D">
        <w:trPr>
          <w:trHeight w:val="441"/>
        </w:trPr>
        <w:tc>
          <w:tcPr>
            <w:tcW w:w="423" w:type="dxa"/>
            <w:tcBorders>
              <w:bottom w:val="nil"/>
            </w:tcBorders>
          </w:tcPr>
          <w:p w14:paraId="603CF466" w14:textId="733A6821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722" w:type="dxa"/>
            <w:tcBorders>
              <w:bottom w:val="nil"/>
            </w:tcBorders>
            <w:shd w:val="clear" w:color="auto" w:fill="auto"/>
            <w:hideMark/>
          </w:tcPr>
          <w:p w14:paraId="1B1144C6" w14:textId="672A63A1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enatal maternal smoking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00882518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0203AFF0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 = 0, yes = 1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2812FBA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 effect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1110D7FD" w14:textId="3173E16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Kovel, 2019 (RH/LH)</w:t>
            </w:r>
          </w:p>
        </w:tc>
      </w:tr>
      <w:tr w:rsidR="00502DCE" w:rsidRPr="002A2E98" w14:paraId="2583264D" w14:textId="77777777" w:rsidTr="0053419D">
        <w:trPr>
          <w:trHeight w:val="441"/>
        </w:trPr>
        <w:tc>
          <w:tcPr>
            <w:tcW w:w="423" w:type="dxa"/>
            <w:tcBorders>
              <w:top w:val="nil"/>
              <w:bottom w:val="nil"/>
            </w:tcBorders>
          </w:tcPr>
          <w:p w14:paraId="3ECC0158" w14:textId="22B9BCBE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722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C537010" w14:textId="1D78CFE3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ternal stress during pregnancy</w:t>
            </w:r>
          </w:p>
        </w:tc>
        <w:tc>
          <w:tcPr>
            <w:tcW w:w="1289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67FEE17D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381D63C9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 = 0, yes = 1</w:t>
            </w:r>
          </w:p>
        </w:tc>
        <w:tc>
          <w:tcPr>
            <w:tcW w:w="1864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5A89D4A9" w14:textId="67CDCBB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Effect </w:t>
            </w:r>
          </w:p>
        </w:tc>
        <w:tc>
          <w:tcPr>
            <w:tcW w:w="2793" w:type="dxa"/>
            <w:tcBorders>
              <w:top w:val="nil"/>
              <w:bottom w:val="nil"/>
            </w:tcBorders>
            <w:shd w:val="clear" w:color="auto" w:fill="auto"/>
            <w:hideMark/>
          </w:tcPr>
          <w:p w14:paraId="74B02B89" w14:textId="2D1B33C2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arleman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1989 (RH/NR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el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2003 (RH/M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utteling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7 (RH+LH/MH)</w:t>
            </w:r>
          </w:p>
        </w:tc>
      </w:tr>
      <w:tr w:rsidR="0053419D" w:rsidRPr="002A2E98" w14:paraId="2DE7021B" w14:textId="77777777" w:rsidTr="0053419D">
        <w:trPr>
          <w:trHeight w:val="179"/>
        </w:trPr>
        <w:tc>
          <w:tcPr>
            <w:tcW w:w="10102" w:type="dxa"/>
            <w:gridSpan w:val="6"/>
            <w:tcBorders>
              <w:top w:val="nil"/>
              <w:bottom w:val="nil"/>
            </w:tcBorders>
            <w:shd w:val="pct10" w:color="auto" w:fill="auto"/>
          </w:tcPr>
          <w:p w14:paraId="33611172" w14:textId="335C6A8E" w:rsidR="0053419D" w:rsidRPr="002A2E98" w:rsidRDefault="0053419D" w:rsidP="006324C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erinatal characteristics</w:t>
            </w:r>
          </w:p>
        </w:tc>
      </w:tr>
      <w:tr w:rsidR="00502DCE" w:rsidRPr="002A2E98" w14:paraId="1CD4A4B1" w14:textId="77777777" w:rsidTr="0053419D">
        <w:trPr>
          <w:trHeight w:val="588"/>
        </w:trPr>
        <w:tc>
          <w:tcPr>
            <w:tcW w:w="423" w:type="dxa"/>
            <w:tcBorders>
              <w:top w:val="nil"/>
            </w:tcBorders>
          </w:tcPr>
          <w:p w14:paraId="1CD19FDC" w14:textId="3D09DA8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722" w:type="dxa"/>
            <w:tcBorders>
              <w:top w:val="nil"/>
            </w:tcBorders>
            <w:shd w:val="clear" w:color="auto" w:fill="auto"/>
            <w:hideMark/>
          </w:tcPr>
          <w:p w14:paraId="1248886C" w14:textId="00E1B89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ason of birth</w:t>
            </w:r>
            <w:r w:rsidR="00BD032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being born in summer)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89" w:type="dxa"/>
            <w:tcBorders>
              <w:top w:val="nil"/>
            </w:tcBorders>
            <w:shd w:val="clear" w:color="auto" w:fill="auto"/>
            <w:hideMark/>
          </w:tcPr>
          <w:p w14:paraId="03A65D12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</w:tcBorders>
            <w:shd w:val="clear" w:color="auto" w:fill="auto"/>
            <w:hideMark/>
          </w:tcPr>
          <w:p w14:paraId="204D3A1B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mmer months = 1, other months = 0</w:t>
            </w:r>
          </w:p>
        </w:tc>
        <w:tc>
          <w:tcPr>
            <w:tcW w:w="1864" w:type="dxa"/>
            <w:tcBorders>
              <w:top w:val="nil"/>
            </w:tcBorders>
            <w:shd w:val="clear" w:color="auto" w:fill="auto"/>
            <w:hideMark/>
          </w:tcPr>
          <w:p w14:paraId="4DBAEAFC" w14:textId="5D0D8FA3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Being born in the summer </w:t>
            </w:r>
          </w:p>
        </w:tc>
        <w:tc>
          <w:tcPr>
            <w:tcW w:w="2793" w:type="dxa"/>
            <w:tcBorders>
              <w:top w:val="nil"/>
            </w:tcBorders>
            <w:shd w:val="clear" w:color="auto" w:fill="auto"/>
            <w:hideMark/>
          </w:tcPr>
          <w:p w14:paraId="16D5A2D6" w14:textId="31A3E49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 Kovel, 2019 (RH/LH)</w:t>
            </w:r>
          </w:p>
        </w:tc>
      </w:tr>
      <w:tr w:rsidR="00502DCE" w:rsidRPr="002A2E98" w14:paraId="2EF6DFFE" w14:textId="77777777" w:rsidTr="0053419D">
        <w:trPr>
          <w:trHeight w:val="441"/>
        </w:trPr>
        <w:tc>
          <w:tcPr>
            <w:tcW w:w="423" w:type="dxa"/>
          </w:tcPr>
          <w:p w14:paraId="4758A1DB" w14:textId="0F27F27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722" w:type="dxa"/>
            <w:shd w:val="clear" w:color="auto" w:fill="auto"/>
            <w:hideMark/>
          </w:tcPr>
          <w:p w14:paraId="24BECF94" w14:textId="30EE770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etal presentation at birth</w:t>
            </w:r>
          </w:p>
        </w:tc>
        <w:tc>
          <w:tcPr>
            <w:tcW w:w="1289" w:type="dxa"/>
            <w:shd w:val="clear" w:color="auto" w:fill="auto"/>
            <w:hideMark/>
          </w:tcPr>
          <w:p w14:paraId="472E19DC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shd w:val="clear" w:color="auto" w:fill="auto"/>
            <w:hideMark/>
          </w:tcPr>
          <w:p w14:paraId="4F249EEF" w14:textId="31ED18AB" w:rsidR="006324C3" w:rsidRPr="002A2E98" w:rsidRDefault="00D27566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phalic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= 0, </w:t>
            </w:r>
          </w:p>
          <w:p w14:paraId="4EA2F67F" w14:textId="38D1979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on-</w:t>
            </w:r>
            <w:r w:rsidR="00D2756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phalic (breech and horizontal)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= 1 </w:t>
            </w:r>
          </w:p>
        </w:tc>
        <w:tc>
          <w:tcPr>
            <w:tcW w:w="1864" w:type="dxa"/>
            <w:shd w:val="clear" w:color="auto" w:fill="auto"/>
            <w:hideMark/>
          </w:tcPr>
          <w:p w14:paraId="5CD73D5A" w14:textId="7190FA24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n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n-</w:t>
            </w:r>
            <w:r w:rsidR="00D2756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ephalic 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sentation (breech presentation) </w:t>
            </w:r>
          </w:p>
        </w:tc>
        <w:tc>
          <w:tcPr>
            <w:tcW w:w="2793" w:type="dxa"/>
            <w:shd w:val="clear" w:color="auto" w:fill="auto"/>
            <w:hideMark/>
          </w:tcPr>
          <w:p w14:paraId="48599005" w14:textId="14576FA8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alerman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1989 (RH/NR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agard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1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Handedness score)</w:t>
            </w:r>
          </w:p>
        </w:tc>
      </w:tr>
      <w:tr w:rsidR="00502DCE" w:rsidRPr="002A2E98" w14:paraId="2BF2E0E4" w14:textId="77777777" w:rsidTr="0053419D">
        <w:trPr>
          <w:trHeight w:val="588"/>
        </w:trPr>
        <w:tc>
          <w:tcPr>
            <w:tcW w:w="423" w:type="dxa"/>
          </w:tcPr>
          <w:p w14:paraId="526F1AE9" w14:textId="5FDACF3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722" w:type="dxa"/>
            <w:shd w:val="clear" w:color="auto" w:fill="auto"/>
            <w:hideMark/>
          </w:tcPr>
          <w:p w14:paraId="4FFBD463" w14:textId="2E461A63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de of delivery</w:t>
            </w:r>
          </w:p>
        </w:tc>
        <w:tc>
          <w:tcPr>
            <w:tcW w:w="1289" w:type="dxa"/>
            <w:shd w:val="clear" w:color="auto" w:fill="auto"/>
            <w:hideMark/>
          </w:tcPr>
          <w:p w14:paraId="0B0FADE3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shd w:val="clear" w:color="auto" w:fill="auto"/>
            <w:hideMark/>
          </w:tcPr>
          <w:p w14:paraId="738EA1B9" w14:textId="03F97059" w:rsidR="00502DCE" w:rsidRPr="002A2E98" w:rsidRDefault="00502DCE" w:rsidP="006324C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Vaginal spontaneous=0, intervention (caesarean section, vacuum/forceps extraction) = 1</w:t>
            </w:r>
          </w:p>
        </w:tc>
        <w:tc>
          <w:tcPr>
            <w:tcW w:w="1864" w:type="dxa"/>
            <w:shd w:val="clear" w:color="auto" w:fill="auto"/>
            <w:hideMark/>
          </w:tcPr>
          <w:p w14:paraId="41DF2241" w14:textId="0BB9944F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fect 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of instrumental delivery 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or no effect </w:t>
            </w:r>
          </w:p>
        </w:tc>
        <w:tc>
          <w:tcPr>
            <w:tcW w:w="2793" w:type="dxa"/>
            <w:shd w:val="clear" w:color="auto" w:fill="auto"/>
            <w:hideMark/>
          </w:tcPr>
          <w:p w14:paraId="2831EEC2" w14:textId="1117AEF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alerman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1989 (RH/NRH) </w:t>
            </w:r>
          </w:p>
          <w:p w14:paraId="1EA14578" w14:textId="6EAD4908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No effect: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iley&amp;McKeever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004 (RH/LH); Van der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lst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1 RH/LH (LH+MH); Johnston, 2010 (RH/LH)</w:t>
            </w:r>
          </w:p>
        </w:tc>
      </w:tr>
      <w:tr w:rsidR="00502DCE" w:rsidRPr="002A2E98" w14:paraId="35F15934" w14:textId="77777777" w:rsidTr="0053419D">
        <w:trPr>
          <w:trHeight w:val="292"/>
        </w:trPr>
        <w:tc>
          <w:tcPr>
            <w:tcW w:w="423" w:type="dxa"/>
          </w:tcPr>
          <w:p w14:paraId="386F1FAD" w14:textId="2B61674B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722" w:type="dxa"/>
            <w:shd w:val="clear" w:color="auto" w:fill="auto"/>
          </w:tcPr>
          <w:p w14:paraId="1FAA4B92" w14:textId="0B683969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estational age</w:t>
            </w:r>
          </w:p>
        </w:tc>
        <w:tc>
          <w:tcPr>
            <w:tcW w:w="1289" w:type="dxa"/>
            <w:shd w:val="clear" w:color="auto" w:fill="auto"/>
          </w:tcPr>
          <w:p w14:paraId="747B8D1F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  <w:p w14:paraId="6321D11E" w14:textId="32EAA3AA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shd w:val="clear" w:color="auto" w:fill="auto"/>
          </w:tcPr>
          <w:p w14:paraId="761BCD7B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Scaled</w:t>
            </w:r>
          </w:p>
          <w:p w14:paraId="236044C4" w14:textId="7B34570E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&lt;37 weeks, </w:t>
            </w:r>
            <w:r w:rsidRPr="00825C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≥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7 weeks</w:t>
            </w:r>
          </w:p>
        </w:tc>
        <w:tc>
          <w:tcPr>
            <w:tcW w:w="1864" w:type="dxa"/>
            <w:shd w:val="clear" w:color="auto" w:fill="auto"/>
          </w:tcPr>
          <w:p w14:paraId="3F3AD703" w14:textId="5C936DD5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fect 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f preterm birth or no effect</w:t>
            </w:r>
          </w:p>
        </w:tc>
        <w:tc>
          <w:tcPr>
            <w:tcW w:w="2793" w:type="dxa"/>
            <w:shd w:val="clear" w:color="auto" w:fill="auto"/>
          </w:tcPr>
          <w:p w14:paraId="4F5776B0" w14:textId="5488D84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hu, 2010 (RH/M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mellof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1 (RH/LH, RH/NRH</w:t>
            </w:r>
            <w:proofErr w:type="gram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;  van</w:t>
            </w:r>
            <w:proofErr w:type="gram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erwaarde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0 (RH/LH, RH/NRH)</w:t>
            </w:r>
          </w:p>
          <w:p w14:paraId="69712DA7" w14:textId="609B97A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No effect:</w:t>
            </w:r>
            <w:r w:rsidR="00274776" w:rsidRPr="002A2E98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ailey&amp;McKeever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04 (RH/LH); Johnston, 2010 (RH/LH)</w:t>
            </w:r>
          </w:p>
        </w:tc>
      </w:tr>
      <w:tr w:rsidR="00502DCE" w:rsidRPr="002A2E98" w14:paraId="3535312B" w14:textId="77777777" w:rsidTr="0053419D">
        <w:trPr>
          <w:trHeight w:val="292"/>
        </w:trPr>
        <w:tc>
          <w:tcPr>
            <w:tcW w:w="423" w:type="dxa"/>
            <w:tcBorders>
              <w:bottom w:val="nil"/>
            </w:tcBorders>
          </w:tcPr>
          <w:p w14:paraId="329B63EE" w14:textId="5352CA9E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722" w:type="dxa"/>
            <w:tcBorders>
              <w:bottom w:val="nil"/>
            </w:tcBorders>
            <w:shd w:val="clear" w:color="auto" w:fill="auto"/>
            <w:hideMark/>
          </w:tcPr>
          <w:p w14:paraId="06F7EB33" w14:textId="62E2CC9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weight</w:t>
            </w:r>
          </w:p>
        </w:tc>
        <w:tc>
          <w:tcPr>
            <w:tcW w:w="1289" w:type="dxa"/>
            <w:tcBorders>
              <w:bottom w:val="nil"/>
            </w:tcBorders>
            <w:shd w:val="clear" w:color="auto" w:fill="auto"/>
            <w:hideMark/>
          </w:tcPr>
          <w:p w14:paraId="0F2B1E7D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  <w:p w14:paraId="7006A5B1" w14:textId="259E9096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bottom w:val="nil"/>
            </w:tcBorders>
            <w:shd w:val="clear" w:color="auto" w:fill="auto"/>
            <w:hideMark/>
          </w:tcPr>
          <w:p w14:paraId="19785FA6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Scaled</w:t>
            </w:r>
          </w:p>
          <w:p w14:paraId="4A0F70E9" w14:textId="2C51D857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&lt;2500g, &gt;2500g</w:t>
            </w:r>
          </w:p>
        </w:tc>
        <w:tc>
          <w:tcPr>
            <w:tcW w:w="1864" w:type="dxa"/>
            <w:tcBorders>
              <w:bottom w:val="nil"/>
            </w:tcBorders>
            <w:shd w:val="clear" w:color="auto" w:fill="auto"/>
            <w:hideMark/>
          </w:tcPr>
          <w:p w14:paraId="4D6B6CFD" w14:textId="2183AA68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l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w birthweight</w:t>
            </w:r>
          </w:p>
        </w:tc>
        <w:tc>
          <w:tcPr>
            <w:tcW w:w="2793" w:type="dxa"/>
            <w:tcBorders>
              <w:bottom w:val="nil"/>
            </w:tcBorders>
            <w:shd w:val="clear" w:color="auto" w:fill="auto"/>
            <w:hideMark/>
          </w:tcPr>
          <w:p w14:paraId="2D4117A7" w14:textId="5C21037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e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ovell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19 (RH/LH)</w:t>
            </w:r>
          </w:p>
        </w:tc>
      </w:tr>
      <w:tr w:rsidR="00502DCE" w:rsidRPr="002A2E98" w14:paraId="47B9E2A0" w14:textId="77777777" w:rsidTr="0053419D">
        <w:trPr>
          <w:trHeight w:val="292"/>
        </w:trPr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00B5A728" w14:textId="53137F82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4AC0DBF" w14:textId="0E557D5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gar score</w:t>
            </w:r>
          </w:p>
        </w:tc>
        <w:tc>
          <w:tcPr>
            <w:tcW w:w="128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3E786B16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  <w:p w14:paraId="67982B08" w14:textId="42B8A05A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8EF98BF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-10 points, scaled</w:t>
            </w:r>
          </w:p>
          <w:p w14:paraId="53B7B928" w14:textId="758D8810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&lt;7 points, </w:t>
            </w:r>
            <w:r w:rsidRPr="00825C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≥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 points</w:t>
            </w:r>
          </w:p>
        </w:tc>
        <w:tc>
          <w:tcPr>
            <w:tcW w:w="1864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4A4718E9" w14:textId="4AE9A532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l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w Apgar score or no effect</w:t>
            </w:r>
          </w:p>
        </w:tc>
        <w:tc>
          <w:tcPr>
            <w:tcW w:w="279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7A66CB0E" w14:textId="77777777" w:rsidR="00274776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ragovic, 2013 (RH/NRH). </w:t>
            </w:r>
          </w:p>
          <w:p w14:paraId="24937345" w14:textId="0964C85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No effect: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van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eerwaarde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l, 2020 2020 (RH/LH, RH/NRH)</w:t>
            </w:r>
          </w:p>
        </w:tc>
      </w:tr>
      <w:tr w:rsidR="0053419D" w:rsidRPr="002A2E98" w14:paraId="37521986" w14:textId="77777777" w:rsidTr="0053419D">
        <w:trPr>
          <w:trHeight w:val="179"/>
        </w:trPr>
        <w:tc>
          <w:tcPr>
            <w:tcW w:w="10102" w:type="dxa"/>
            <w:gridSpan w:val="6"/>
            <w:tcBorders>
              <w:top w:val="single" w:sz="4" w:space="0" w:color="auto"/>
              <w:bottom w:val="nil"/>
            </w:tcBorders>
            <w:shd w:val="pct10" w:color="auto" w:fill="auto"/>
          </w:tcPr>
          <w:p w14:paraId="0D52AA0B" w14:textId="53DA6061" w:rsidR="0053419D" w:rsidRPr="002A2E98" w:rsidRDefault="0053419D" w:rsidP="006324C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ostnatal characteristics</w:t>
            </w:r>
          </w:p>
        </w:tc>
      </w:tr>
      <w:tr w:rsidR="00502DCE" w:rsidRPr="002A2E98" w14:paraId="7AEB830B" w14:textId="77777777" w:rsidTr="0053419D">
        <w:trPr>
          <w:trHeight w:val="546"/>
        </w:trPr>
        <w:tc>
          <w:tcPr>
            <w:tcW w:w="423" w:type="dxa"/>
            <w:tcBorders>
              <w:top w:val="nil"/>
            </w:tcBorders>
          </w:tcPr>
          <w:p w14:paraId="68E2820D" w14:textId="2278361C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722" w:type="dxa"/>
            <w:tcBorders>
              <w:top w:val="nil"/>
            </w:tcBorders>
            <w:shd w:val="clear" w:color="auto" w:fill="auto"/>
            <w:hideMark/>
          </w:tcPr>
          <w:p w14:paraId="63AA05FD" w14:textId="33D0B5F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reastfeeding</w:t>
            </w:r>
          </w:p>
        </w:tc>
        <w:tc>
          <w:tcPr>
            <w:tcW w:w="1289" w:type="dxa"/>
            <w:tcBorders>
              <w:top w:val="nil"/>
            </w:tcBorders>
            <w:shd w:val="clear" w:color="auto" w:fill="auto"/>
            <w:hideMark/>
          </w:tcPr>
          <w:p w14:paraId="0CB4B2B9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</w:tcBorders>
            <w:shd w:val="clear" w:color="auto" w:fill="auto"/>
            <w:hideMark/>
          </w:tcPr>
          <w:p w14:paraId="2D920A13" w14:textId="77777777" w:rsidR="006324C3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o = 0, </w:t>
            </w:r>
          </w:p>
          <w:p w14:paraId="0B3927B2" w14:textId="49967EF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yes = 1</w:t>
            </w:r>
          </w:p>
        </w:tc>
        <w:tc>
          <w:tcPr>
            <w:tcW w:w="1864" w:type="dxa"/>
            <w:tcBorders>
              <w:top w:val="nil"/>
            </w:tcBorders>
            <w:shd w:val="clear" w:color="auto" w:fill="auto"/>
            <w:hideMark/>
          </w:tcPr>
          <w:p w14:paraId="2AB48BE4" w14:textId="6EF6699E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b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eing non-breastfed </w:t>
            </w:r>
          </w:p>
        </w:tc>
        <w:tc>
          <w:tcPr>
            <w:tcW w:w="2793" w:type="dxa"/>
            <w:tcBorders>
              <w:top w:val="nil"/>
            </w:tcBorders>
            <w:shd w:val="clear" w:color="auto" w:fill="auto"/>
            <w:hideMark/>
          </w:tcPr>
          <w:p w14:paraId="6B677474" w14:textId="5E56C8F6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e Kovel, </w:t>
            </w:r>
            <w:proofErr w:type="gram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19  (</w:t>
            </w:r>
            <w:proofErr w:type="gram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H/L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ujoel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2019 (RH/NRH), Denny, 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012 (RH/LH, RH/NRH), Johnston, 2010 (RH/LH)</w:t>
            </w:r>
          </w:p>
        </w:tc>
      </w:tr>
      <w:tr w:rsidR="00502DCE" w:rsidRPr="002A2E98" w14:paraId="1D2B9A31" w14:textId="77777777" w:rsidTr="0053419D">
        <w:trPr>
          <w:trHeight w:val="546"/>
        </w:trPr>
        <w:tc>
          <w:tcPr>
            <w:tcW w:w="423" w:type="dxa"/>
            <w:tcBorders>
              <w:bottom w:val="nil"/>
            </w:tcBorders>
          </w:tcPr>
          <w:p w14:paraId="3509A390" w14:textId="0DB23B88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17</w:t>
            </w:r>
          </w:p>
        </w:tc>
        <w:tc>
          <w:tcPr>
            <w:tcW w:w="1722" w:type="dxa"/>
            <w:tcBorders>
              <w:bottom w:val="nil"/>
            </w:tcBorders>
            <w:shd w:val="clear" w:color="auto" w:fill="auto"/>
          </w:tcPr>
          <w:p w14:paraId="380F3568" w14:textId="54A4101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eurodevelopmental delay at 5 years old</w:t>
            </w:r>
          </w:p>
        </w:tc>
        <w:tc>
          <w:tcPr>
            <w:tcW w:w="1289" w:type="dxa"/>
            <w:tcBorders>
              <w:bottom w:val="nil"/>
            </w:tcBorders>
            <w:shd w:val="clear" w:color="auto" w:fill="auto"/>
          </w:tcPr>
          <w:p w14:paraId="3A80ACBA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bottom w:val="nil"/>
            </w:tcBorders>
            <w:shd w:val="clear" w:color="auto" w:fill="auto"/>
          </w:tcPr>
          <w:p w14:paraId="3F62BA6B" w14:textId="77777777" w:rsidR="006324C3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o delay = 0, </w:t>
            </w:r>
          </w:p>
          <w:p w14:paraId="756F1C28" w14:textId="1171374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lay = 1</w:t>
            </w:r>
          </w:p>
        </w:tc>
        <w:tc>
          <w:tcPr>
            <w:tcW w:w="1864" w:type="dxa"/>
            <w:tcBorders>
              <w:bottom w:val="nil"/>
            </w:tcBorders>
            <w:shd w:val="clear" w:color="auto" w:fill="auto"/>
          </w:tcPr>
          <w:p w14:paraId="42981A66" w14:textId="6E1D6E32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re NRH in children with neurodevelopmental delay </w:t>
            </w:r>
          </w:p>
        </w:tc>
        <w:tc>
          <w:tcPr>
            <w:tcW w:w="2793" w:type="dxa"/>
            <w:tcBorders>
              <w:bottom w:val="nil"/>
            </w:tcBorders>
            <w:shd w:val="clear" w:color="auto" w:fill="auto"/>
          </w:tcPr>
          <w:p w14:paraId="60399C3C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02DCE" w:rsidRPr="002A2E98" w14:paraId="216A5421" w14:textId="77777777" w:rsidTr="0053419D">
        <w:trPr>
          <w:trHeight w:val="48"/>
        </w:trPr>
        <w:tc>
          <w:tcPr>
            <w:tcW w:w="423" w:type="dxa"/>
            <w:tcBorders>
              <w:top w:val="nil"/>
              <w:bottom w:val="single" w:sz="4" w:space="0" w:color="auto"/>
            </w:tcBorders>
          </w:tcPr>
          <w:p w14:paraId="6E0DA629" w14:textId="39A1D2AC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722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D4C6EA8" w14:textId="4DD48C0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gression score at 7 years old</w:t>
            </w:r>
          </w:p>
        </w:tc>
        <w:tc>
          <w:tcPr>
            <w:tcW w:w="1289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6960DDC6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  <w:p w14:paraId="683DE8A3" w14:textId="238CBF36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5E951A3D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Scaled</w:t>
            </w:r>
          </w:p>
          <w:p w14:paraId="2A12AB9A" w14:textId="5CE194FE" w:rsidR="00825C8E" w:rsidRPr="00825C8E" w:rsidRDefault="00825C8E" w:rsidP="006324C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&lt;5 points, </w:t>
            </w:r>
            <w:r w:rsidRPr="00825C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≥5 points</w:t>
            </w:r>
          </w:p>
        </w:tc>
        <w:tc>
          <w:tcPr>
            <w:tcW w:w="1864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94E0C7D" w14:textId="532CD0AC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re NRH in children with h</w:t>
            </w:r>
            <w:r w:rsidR="00502DCE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gher aggression score </w:t>
            </w:r>
          </w:p>
        </w:tc>
        <w:tc>
          <w:tcPr>
            <w:tcW w:w="279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0CAB1CCD" w14:textId="07829AF5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van der Fee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202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0; Dinsdale, 2011 </w:t>
            </w:r>
          </w:p>
          <w:p w14:paraId="3241CD36" w14:textId="5E5B53B7" w:rsidR="00274776" w:rsidRPr="002A2E98" w:rsidRDefault="00274776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No effect: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van der Hoorn, 2010</w:t>
            </w:r>
          </w:p>
        </w:tc>
      </w:tr>
      <w:tr w:rsidR="0053419D" w:rsidRPr="002A2E98" w14:paraId="051985E3" w14:textId="77777777" w:rsidTr="0053419D">
        <w:trPr>
          <w:trHeight w:val="179"/>
        </w:trPr>
        <w:tc>
          <w:tcPr>
            <w:tcW w:w="10102" w:type="dxa"/>
            <w:gridSpan w:val="6"/>
            <w:tcBorders>
              <w:top w:val="single" w:sz="4" w:space="0" w:color="auto"/>
              <w:bottom w:val="nil"/>
            </w:tcBorders>
            <w:shd w:val="pct10" w:color="auto" w:fill="auto"/>
          </w:tcPr>
          <w:p w14:paraId="367D6F09" w14:textId="1CAC7220" w:rsidR="0053419D" w:rsidRPr="002A2E98" w:rsidRDefault="0053419D" w:rsidP="006324C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Twin-specific characteristics</w:t>
            </w:r>
          </w:p>
        </w:tc>
      </w:tr>
      <w:tr w:rsidR="00502DCE" w:rsidRPr="002A2E98" w14:paraId="61DC0A68" w14:textId="77777777" w:rsidTr="0053419D">
        <w:trPr>
          <w:trHeight w:val="179"/>
        </w:trPr>
        <w:tc>
          <w:tcPr>
            <w:tcW w:w="423" w:type="dxa"/>
            <w:tcBorders>
              <w:top w:val="nil"/>
            </w:tcBorders>
          </w:tcPr>
          <w:p w14:paraId="5ABEC43C" w14:textId="193B8C5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722" w:type="dxa"/>
            <w:tcBorders>
              <w:top w:val="nil"/>
            </w:tcBorders>
            <w:shd w:val="clear" w:color="auto" w:fill="auto"/>
            <w:hideMark/>
          </w:tcPr>
          <w:p w14:paraId="3F32123B" w14:textId="6D4DBFA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order</w:t>
            </w:r>
          </w:p>
        </w:tc>
        <w:tc>
          <w:tcPr>
            <w:tcW w:w="1289" w:type="dxa"/>
            <w:tcBorders>
              <w:top w:val="nil"/>
            </w:tcBorders>
            <w:shd w:val="clear" w:color="auto" w:fill="auto"/>
            <w:hideMark/>
          </w:tcPr>
          <w:p w14:paraId="7EF2472F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Categorical</w:t>
            </w:r>
          </w:p>
        </w:tc>
        <w:tc>
          <w:tcPr>
            <w:tcW w:w="2007" w:type="dxa"/>
            <w:tcBorders>
              <w:top w:val="nil"/>
            </w:tcBorders>
            <w:shd w:val="clear" w:color="auto" w:fill="auto"/>
            <w:hideMark/>
          </w:tcPr>
          <w:p w14:paraId="17780EDA" w14:textId="77777777" w:rsidR="006324C3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</w:rPr>
              <w:t>st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born = 0, </w:t>
            </w:r>
          </w:p>
          <w:p w14:paraId="2FA1C98A" w14:textId="280D0B52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</w:rPr>
              <w:t>nd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born = 1</w:t>
            </w:r>
          </w:p>
        </w:tc>
        <w:tc>
          <w:tcPr>
            <w:tcW w:w="1864" w:type="dxa"/>
            <w:tcBorders>
              <w:top w:val="nil"/>
            </w:tcBorders>
            <w:shd w:val="clear" w:color="auto" w:fill="auto"/>
            <w:hideMark/>
          </w:tcPr>
          <w:p w14:paraId="6CBD8986" w14:textId="69ECEBD1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re </w:t>
            </w:r>
            <w:r w:rsidR="00CC56FA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RH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n 1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</w:rPr>
              <w:t>st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born</w:t>
            </w:r>
          </w:p>
        </w:tc>
        <w:tc>
          <w:tcPr>
            <w:tcW w:w="2793" w:type="dxa"/>
            <w:tcBorders>
              <w:top w:val="nil"/>
            </w:tcBorders>
            <w:shd w:val="clear" w:color="auto" w:fill="auto"/>
            <w:hideMark/>
          </w:tcPr>
          <w:p w14:paraId="3E51C414" w14:textId="00397159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rom</w:t>
            </w:r>
            <w:proofErr w:type="spellEnd"/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1996 (RH/L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rlebeke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1997 (RH/LH)</w:t>
            </w:r>
          </w:p>
        </w:tc>
      </w:tr>
      <w:tr w:rsidR="00502DCE" w:rsidRPr="002A2E98" w14:paraId="09123A53" w14:textId="77777777" w:rsidTr="0053419D">
        <w:trPr>
          <w:trHeight w:val="179"/>
        </w:trPr>
        <w:tc>
          <w:tcPr>
            <w:tcW w:w="423" w:type="dxa"/>
          </w:tcPr>
          <w:p w14:paraId="019A07FA" w14:textId="2285F9D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722" w:type="dxa"/>
            <w:shd w:val="clear" w:color="auto" w:fill="auto"/>
            <w:hideMark/>
          </w:tcPr>
          <w:p w14:paraId="51881B23" w14:textId="637B05CA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ygosity</w:t>
            </w:r>
          </w:p>
        </w:tc>
        <w:tc>
          <w:tcPr>
            <w:tcW w:w="1289" w:type="dxa"/>
            <w:shd w:val="clear" w:color="auto" w:fill="auto"/>
            <w:hideMark/>
          </w:tcPr>
          <w:p w14:paraId="6D85E202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Categorical</w:t>
            </w:r>
          </w:p>
        </w:tc>
        <w:tc>
          <w:tcPr>
            <w:tcW w:w="2007" w:type="dxa"/>
            <w:shd w:val="clear" w:color="auto" w:fill="auto"/>
            <w:hideMark/>
          </w:tcPr>
          <w:p w14:paraId="373A6726" w14:textId="77777777" w:rsidR="006324C3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Z = 0, </w:t>
            </w:r>
          </w:p>
          <w:p w14:paraId="443C4DD4" w14:textId="73DE6E4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Z = 1</w:t>
            </w:r>
          </w:p>
        </w:tc>
        <w:tc>
          <w:tcPr>
            <w:tcW w:w="1864" w:type="dxa"/>
            <w:shd w:val="clear" w:color="auto" w:fill="auto"/>
            <w:hideMark/>
          </w:tcPr>
          <w:p w14:paraId="58829575" w14:textId="340541E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re </w:t>
            </w:r>
            <w:r w:rsidR="00CC56FA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RH 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 MZ compared to DZ</w:t>
            </w:r>
          </w:p>
        </w:tc>
        <w:tc>
          <w:tcPr>
            <w:tcW w:w="2793" w:type="dxa"/>
            <w:shd w:val="clear" w:color="auto" w:fill="auto"/>
            <w:hideMark/>
          </w:tcPr>
          <w:p w14:paraId="24AC825F" w14:textId="549EF950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rlebeke</w:t>
            </w:r>
            <w:proofErr w:type="spellEnd"/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1997 (RH/LH)</w:t>
            </w:r>
          </w:p>
        </w:tc>
      </w:tr>
      <w:tr w:rsidR="00502DCE" w:rsidRPr="002A2E98" w14:paraId="0CD63393" w14:textId="77777777" w:rsidTr="0053419D">
        <w:trPr>
          <w:trHeight w:val="179"/>
        </w:trPr>
        <w:tc>
          <w:tcPr>
            <w:tcW w:w="423" w:type="dxa"/>
          </w:tcPr>
          <w:p w14:paraId="22C45DF9" w14:textId="7455980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722" w:type="dxa"/>
            <w:shd w:val="clear" w:color="auto" w:fill="auto"/>
            <w:hideMark/>
          </w:tcPr>
          <w:p w14:paraId="1B544464" w14:textId="0D30C363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orionicity</w:t>
            </w:r>
          </w:p>
        </w:tc>
        <w:tc>
          <w:tcPr>
            <w:tcW w:w="1289" w:type="dxa"/>
            <w:shd w:val="clear" w:color="auto" w:fill="auto"/>
            <w:hideMark/>
          </w:tcPr>
          <w:p w14:paraId="0AD079B0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Categorical</w:t>
            </w:r>
          </w:p>
        </w:tc>
        <w:tc>
          <w:tcPr>
            <w:tcW w:w="2007" w:type="dxa"/>
            <w:shd w:val="clear" w:color="auto" w:fill="auto"/>
            <w:hideMark/>
          </w:tcPr>
          <w:p w14:paraId="061C2199" w14:textId="77777777" w:rsidR="006324C3" w:rsidRPr="002A2E98" w:rsidRDefault="00502DCE" w:rsidP="006324C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C = 0, </w:t>
            </w:r>
          </w:p>
          <w:p w14:paraId="7AD901BE" w14:textId="5693FB4A" w:rsidR="00502DCE" w:rsidRPr="002A2E98" w:rsidRDefault="00502DCE" w:rsidP="006324C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C = 1</w:t>
            </w:r>
          </w:p>
        </w:tc>
        <w:tc>
          <w:tcPr>
            <w:tcW w:w="1864" w:type="dxa"/>
            <w:shd w:val="clear" w:color="auto" w:fill="auto"/>
            <w:hideMark/>
          </w:tcPr>
          <w:p w14:paraId="7224C7B0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No effect</w:t>
            </w:r>
          </w:p>
        </w:tc>
        <w:tc>
          <w:tcPr>
            <w:tcW w:w="2793" w:type="dxa"/>
            <w:shd w:val="clear" w:color="auto" w:fill="auto"/>
            <w:hideMark/>
          </w:tcPr>
          <w:p w14:paraId="080D99E9" w14:textId="0A8F3E0F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erom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1996 (RH/LH); </w:t>
            </w:r>
            <w:proofErr w:type="spellStart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lier</w:t>
            </w:r>
            <w:proofErr w:type="spellEnd"/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1996 (Handedness scores)</w:t>
            </w:r>
          </w:p>
        </w:tc>
      </w:tr>
      <w:tr w:rsidR="00502DCE" w:rsidRPr="002A2E98" w14:paraId="1BDEB734" w14:textId="77777777" w:rsidTr="0053419D">
        <w:trPr>
          <w:trHeight w:val="179"/>
        </w:trPr>
        <w:tc>
          <w:tcPr>
            <w:tcW w:w="423" w:type="dxa"/>
          </w:tcPr>
          <w:p w14:paraId="112C485B" w14:textId="63FF6E5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722" w:type="dxa"/>
            <w:shd w:val="clear" w:color="auto" w:fill="auto"/>
          </w:tcPr>
          <w:p w14:paraId="10853D29" w14:textId="6255D07D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mnionicity</w:t>
            </w:r>
          </w:p>
        </w:tc>
        <w:tc>
          <w:tcPr>
            <w:tcW w:w="1289" w:type="dxa"/>
            <w:shd w:val="clear" w:color="auto" w:fill="auto"/>
          </w:tcPr>
          <w:p w14:paraId="62880E8E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Categorical</w:t>
            </w:r>
          </w:p>
        </w:tc>
        <w:tc>
          <w:tcPr>
            <w:tcW w:w="2007" w:type="dxa"/>
            <w:shd w:val="clear" w:color="auto" w:fill="auto"/>
          </w:tcPr>
          <w:p w14:paraId="723C6164" w14:textId="77777777" w:rsidR="006324C3" w:rsidRPr="002A2E98" w:rsidRDefault="00502DCE" w:rsidP="006324C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A = 0, </w:t>
            </w:r>
          </w:p>
          <w:p w14:paraId="18A3546D" w14:textId="0041AAA6" w:rsidR="00502DCE" w:rsidRPr="002A2E98" w:rsidRDefault="00502DCE" w:rsidP="006324C3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 = 1</w:t>
            </w:r>
          </w:p>
        </w:tc>
        <w:tc>
          <w:tcPr>
            <w:tcW w:w="1864" w:type="dxa"/>
            <w:shd w:val="clear" w:color="auto" w:fill="auto"/>
          </w:tcPr>
          <w:p w14:paraId="4CEA9038" w14:textId="74E73A29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o effect or more NRH in </w:t>
            </w:r>
            <w:r w:rsidR="00A760CD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 compared to DA</w:t>
            </w:r>
          </w:p>
        </w:tc>
        <w:tc>
          <w:tcPr>
            <w:tcW w:w="2793" w:type="dxa"/>
            <w:shd w:val="clear" w:color="auto" w:fill="auto"/>
          </w:tcPr>
          <w:p w14:paraId="5DAB9E24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02DCE" w:rsidRPr="002A2E98" w14:paraId="0C6E38E3" w14:textId="77777777" w:rsidTr="0053419D">
        <w:trPr>
          <w:trHeight w:val="292"/>
        </w:trPr>
        <w:tc>
          <w:tcPr>
            <w:tcW w:w="423" w:type="dxa"/>
          </w:tcPr>
          <w:p w14:paraId="439965F7" w14:textId="194DB9B8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722" w:type="dxa"/>
            <w:shd w:val="clear" w:color="auto" w:fill="auto"/>
            <w:hideMark/>
          </w:tcPr>
          <w:p w14:paraId="4A26FD7D" w14:textId="59220204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ime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nterval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between 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he 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irth of</w:t>
            </w:r>
            <w:r w:rsidR="00274776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he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1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</w:rPr>
              <w:t>st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nd 2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  <w:vertAlign w:val="superscript"/>
              </w:rPr>
              <w:t>nd</w:t>
            </w: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win</w:t>
            </w:r>
          </w:p>
        </w:tc>
        <w:tc>
          <w:tcPr>
            <w:tcW w:w="1289" w:type="dxa"/>
            <w:shd w:val="clear" w:color="auto" w:fill="auto"/>
            <w:noWrap/>
            <w:hideMark/>
          </w:tcPr>
          <w:p w14:paraId="446226ED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inuous</w:t>
            </w:r>
          </w:p>
          <w:p w14:paraId="54D775B5" w14:textId="39FB638A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2007" w:type="dxa"/>
            <w:shd w:val="clear" w:color="auto" w:fill="auto"/>
            <w:noWrap/>
            <w:hideMark/>
          </w:tcPr>
          <w:p w14:paraId="76EFC6FC" w14:textId="77777777" w:rsidR="00502DCE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Scaled</w:t>
            </w:r>
          </w:p>
          <w:p w14:paraId="68CB7DAA" w14:textId="2C89DC2F" w:rsidR="00825C8E" w:rsidRPr="002A2E98" w:rsidRDefault="00825C8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≤30 minutes, &gt;30</w:t>
            </w:r>
            <w:r w:rsidRPr="00825C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inutes</w:t>
            </w:r>
          </w:p>
        </w:tc>
        <w:tc>
          <w:tcPr>
            <w:tcW w:w="1864" w:type="dxa"/>
            <w:shd w:val="clear" w:color="auto" w:fill="auto"/>
            <w:noWrap/>
            <w:hideMark/>
          </w:tcPr>
          <w:p w14:paraId="61A0C596" w14:textId="2580E4CB" w:rsidR="00502DCE" w:rsidRPr="002A2E98" w:rsidRDefault="00CC56FA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ffect of longer time interval</w:t>
            </w:r>
            <w:r w:rsidR="00A760CD"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between birth of twins</w:t>
            </w:r>
          </w:p>
        </w:tc>
        <w:tc>
          <w:tcPr>
            <w:tcW w:w="2793" w:type="dxa"/>
            <w:shd w:val="clear" w:color="auto" w:fill="auto"/>
            <w:noWrap/>
            <w:hideMark/>
          </w:tcPr>
          <w:p w14:paraId="6FC8FBBB" w14:textId="77777777" w:rsidR="00502DCE" w:rsidRPr="002A2E98" w:rsidRDefault="00502DCE" w:rsidP="006324C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14:paraId="1E240F35" w14:textId="67DDE13D" w:rsidR="00671D8C" w:rsidRPr="002A2E98" w:rsidRDefault="00274776" w:rsidP="00736910">
      <w:pPr>
        <w:spacing w:before="120"/>
        <w:rPr>
          <w:rFonts w:asciiTheme="minorHAnsi" w:hAnsiTheme="minorHAnsi" w:cstheme="minorHAnsi"/>
          <w:sz w:val="18"/>
        </w:rPr>
      </w:pPr>
      <w:r w:rsidRPr="002A2E98">
        <w:rPr>
          <w:rFonts w:asciiTheme="minorHAnsi" w:hAnsiTheme="minorHAnsi" w:cstheme="minorHAnsi"/>
          <w:sz w:val="18"/>
        </w:rPr>
        <w:t xml:space="preserve">RH, right-handed; LH, left-handed; MH, mixed-handed; </w:t>
      </w:r>
      <w:r w:rsidR="00C26334" w:rsidRPr="002A2E98">
        <w:rPr>
          <w:rFonts w:asciiTheme="minorHAnsi" w:hAnsiTheme="minorHAnsi" w:cstheme="minorHAnsi"/>
          <w:sz w:val="18"/>
        </w:rPr>
        <w:t xml:space="preserve">NRH, non-right-handed; </w:t>
      </w:r>
      <w:r w:rsidRPr="002A2E98">
        <w:rPr>
          <w:rFonts w:asciiTheme="minorHAnsi" w:hAnsiTheme="minorHAnsi" w:cstheme="minorHAnsi"/>
          <w:sz w:val="18"/>
        </w:rPr>
        <w:t>DZ, dizygotic; MZ, monozygotic; DC, dichorionic; MC, monochorionic; DA, diamniotic; MA, monoamniotic</w:t>
      </w:r>
    </w:p>
    <w:p w14:paraId="072A42B8" w14:textId="019DCF3D" w:rsidR="00736910" w:rsidRPr="002A2E98" w:rsidRDefault="006B55A3" w:rsidP="00736910">
      <w:pPr>
        <w:spacing w:before="120"/>
        <w:rPr>
          <w:rFonts w:asciiTheme="minorHAnsi" w:hAnsiTheme="minorHAnsi" w:cstheme="minorHAnsi"/>
          <w:sz w:val="18"/>
        </w:rPr>
      </w:pPr>
      <w:r w:rsidRPr="002A2E98">
        <w:rPr>
          <w:rFonts w:asciiTheme="minorHAnsi" w:hAnsiTheme="minorHAnsi" w:cstheme="minorHAnsi"/>
          <w:sz w:val="18"/>
        </w:rPr>
        <w:t>* for characteristics not available in study of de Kovel et al, 2019, references on largest studies are reported.</w:t>
      </w:r>
    </w:p>
    <w:p w14:paraId="06E4A36E" w14:textId="54DD0D62" w:rsidR="00736910" w:rsidRPr="00705042" w:rsidRDefault="00736910" w:rsidP="00736910">
      <w:pPr>
        <w:spacing w:before="120"/>
        <w:rPr>
          <w:rFonts w:cstheme="minorHAnsi"/>
        </w:rPr>
      </w:pPr>
    </w:p>
    <w:p w14:paraId="3B479461" w14:textId="34E70363" w:rsidR="00674AB2" w:rsidRDefault="00671D8C" w:rsidP="0053419D">
      <w:pPr>
        <w:pStyle w:val="Heading3"/>
        <w:rPr>
          <w:b/>
          <w:color w:val="4472C4" w:themeColor="accent1"/>
        </w:rPr>
      </w:pPr>
      <w:r w:rsidRPr="00705042">
        <w:rPr>
          <w:rFonts w:cstheme="minorHAnsi"/>
          <w:b/>
        </w:rPr>
        <w:br w:type="page"/>
      </w:r>
      <w:bookmarkStart w:id="2" w:name="_Toc114134678"/>
      <w:r w:rsidR="00674AB2" w:rsidRPr="002D5CAA">
        <w:rPr>
          <w:rFonts w:asciiTheme="minorHAnsi" w:hAnsiTheme="minorHAnsi" w:cstheme="minorHAnsi"/>
        </w:rPr>
        <w:lastRenderedPageBreak/>
        <w:t xml:space="preserve">Supplementary </w:t>
      </w:r>
      <w:r w:rsidR="00674AB2" w:rsidRPr="002D5CAA">
        <w:rPr>
          <w:rFonts w:asciiTheme="minorHAnsi" w:hAnsiTheme="minorHAnsi" w:cstheme="minorHAnsi"/>
          <w:noProof/>
        </w:rPr>
        <w:t>Table 3.</w:t>
      </w:r>
      <w:r w:rsidR="00674AB2" w:rsidRPr="00674AB2">
        <w:rPr>
          <w:rFonts w:asciiTheme="minorHAnsi" w:hAnsiTheme="minorHAnsi" w:cstheme="minorHAnsi"/>
          <w:noProof/>
        </w:rPr>
        <w:t xml:space="preserve"> </w:t>
      </w:r>
      <w:r w:rsidR="00674AB2" w:rsidRPr="002D5CAA">
        <w:rPr>
          <w:rFonts w:cstheme="majorHAnsi"/>
          <w:noProof/>
        </w:rPr>
        <w:t>Cross</w:t>
      </w:r>
      <w:r w:rsidR="002D5CAA" w:rsidRPr="002D5CAA">
        <w:rPr>
          <w:rFonts w:cstheme="majorHAnsi"/>
          <w:noProof/>
        </w:rPr>
        <w:t>-</w:t>
      </w:r>
      <w:r w:rsidR="00674AB2" w:rsidRPr="002D5CAA">
        <w:rPr>
          <w:rFonts w:cstheme="majorHAnsi"/>
          <w:noProof/>
        </w:rPr>
        <w:t>tabulation of handedness defined by drawing on paper and other items on handedness from the NTR survey at 5 years old</w:t>
      </w:r>
      <w:bookmarkEnd w:id="2"/>
      <w:r w:rsidR="00674AB2" w:rsidRPr="00674AB2">
        <w:rPr>
          <w:b/>
          <w:color w:val="4472C4" w:themeColor="accent1"/>
        </w:rPr>
        <w:t xml:space="preserve"> </w:t>
      </w:r>
    </w:p>
    <w:p w14:paraId="337CFDF7" w14:textId="77777777" w:rsidR="0053419D" w:rsidRPr="0053419D" w:rsidRDefault="0053419D" w:rsidP="0053419D"/>
    <w:tbl>
      <w:tblPr>
        <w:tblW w:w="10272" w:type="dxa"/>
        <w:tblLook w:val="04A0" w:firstRow="1" w:lastRow="0" w:firstColumn="1" w:lastColumn="0" w:noHBand="0" w:noVBand="1"/>
      </w:tblPr>
      <w:tblGrid>
        <w:gridCol w:w="1879"/>
        <w:gridCol w:w="1652"/>
        <w:gridCol w:w="1415"/>
        <w:gridCol w:w="1273"/>
        <w:gridCol w:w="1193"/>
        <w:gridCol w:w="1221"/>
        <w:gridCol w:w="1639"/>
      </w:tblGrid>
      <w:tr w:rsidR="00674AB2" w:rsidRPr="004D3ADC" w14:paraId="4B27DC7E" w14:textId="77777777" w:rsidTr="0053419D">
        <w:trPr>
          <w:trHeight w:val="225"/>
        </w:trPr>
        <w:tc>
          <w:tcPr>
            <w:tcW w:w="187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EB1FED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65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D8ABFF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741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941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ich hand do the children usually use to: draw on paper?</w:t>
            </w:r>
          </w:p>
        </w:tc>
      </w:tr>
      <w:tr w:rsidR="0053419D" w:rsidRPr="004D3ADC" w14:paraId="04E8A33E" w14:textId="77777777" w:rsidTr="0053419D">
        <w:trPr>
          <w:trHeight w:val="225"/>
        </w:trPr>
        <w:tc>
          <w:tcPr>
            <w:tcW w:w="187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342B91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1C2C593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270A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28E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55D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528E" w14:textId="77504676" w:rsidR="00674AB2" w:rsidRPr="00674AB2" w:rsidRDefault="0053419D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="00674AB2"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  <w:r w:rsidR="00674AB2"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DAA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</w:tr>
      <w:tr w:rsidR="0053419D" w:rsidRPr="004D3ADC" w14:paraId="0D2EEDC7" w14:textId="77777777" w:rsidTr="0053419D">
        <w:trPr>
          <w:trHeight w:val="225"/>
        </w:trPr>
        <w:tc>
          <w:tcPr>
            <w:tcW w:w="18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BCB36F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hand do the children usually use to: drink from a cup?</w:t>
            </w:r>
          </w:p>
        </w:tc>
        <w:tc>
          <w:tcPr>
            <w:tcW w:w="16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E07CF4F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EB0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695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69F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23</w:t>
            </w:r>
          </w:p>
        </w:tc>
        <w:tc>
          <w:tcPr>
            <w:tcW w:w="11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6532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13B7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6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097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71</w:t>
            </w:r>
          </w:p>
        </w:tc>
      </w:tr>
      <w:tr w:rsidR="0053419D" w:rsidRPr="004D3ADC" w14:paraId="60480CBA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5C64B313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1E36BA31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491BEE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85.9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5656246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41BF2D8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.2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5E42710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8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5F7035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.40%</w:t>
            </w:r>
          </w:p>
        </w:tc>
      </w:tr>
      <w:tr w:rsidR="0053419D" w:rsidRPr="004D3ADC" w14:paraId="4ECC7CCA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471D1988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426947B4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5BF0A14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4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968E9C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929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8DE4DB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98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5358431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7C11B7F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512</w:t>
            </w:r>
          </w:p>
        </w:tc>
      </w:tr>
      <w:tr w:rsidR="0053419D" w:rsidRPr="004D3ADC" w14:paraId="79B728B2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15DC326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B86EEF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28A472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8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DD7AF2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95.9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66684AA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0.4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4A04EBC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1.2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9D69FA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2.00%</w:t>
            </w:r>
          </w:p>
        </w:tc>
      </w:tr>
      <w:tr w:rsidR="0053419D" w:rsidRPr="004D3ADC" w14:paraId="7FD1389F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02A137DE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7DE8F538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6D1460A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29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1CDBD0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97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CD9192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37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7FA6805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196C35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467</w:t>
            </w:r>
          </w:p>
        </w:tc>
      </w:tr>
      <w:tr w:rsidR="0053419D" w:rsidRPr="004D3ADC" w14:paraId="468639D8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18761F4E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069BAA6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CE5450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0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2295F0F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9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6D49076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48.4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25AD903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E82AF2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90%</w:t>
            </w:r>
          </w:p>
        </w:tc>
      </w:tr>
      <w:tr w:rsidR="0053419D" w:rsidRPr="004D3ADC" w14:paraId="20561AE2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665E2A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2DB593BD" w14:textId="45CB1C8C" w:rsidR="00674AB2" w:rsidRPr="00674AB2" w:rsidRDefault="0053419D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="00674AB2"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  <w:r w:rsidR="00674AB2"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9F1766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2F59195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66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82E5EC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75F78E6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51FCF0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70</w:t>
            </w:r>
          </w:p>
        </w:tc>
      </w:tr>
      <w:tr w:rsidR="0053419D" w:rsidRPr="004D3ADC" w14:paraId="6A04A848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25213B0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41CA1AA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016C8E9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2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CA6491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5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24EA6D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0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2E64315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5.4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54C6CF1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70%</w:t>
            </w:r>
          </w:p>
        </w:tc>
      </w:tr>
      <w:tr w:rsidR="0053419D" w:rsidRPr="004D3ADC" w14:paraId="1247B016" w14:textId="77777777" w:rsidTr="0053419D">
        <w:trPr>
          <w:trHeight w:val="225"/>
        </w:trPr>
        <w:tc>
          <w:tcPr>
            <w:tcW w:w="1879" w:type="dxa"/>
            <w:vMerge/>
            <w:tcBorders>
              <w:bottom w:val="single" w:sz="4" w:space="0" w:color="auto"/>
            </w:tcBorders>
            <w:hideMark/>
          </w:tcPr>
          <w:p w14:paraId="4FB8D20F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5F659D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FB8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463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3F69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215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C0B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0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91FC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9D7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220</w:t>
            </w:r>
          </w:p>
        </w:tc>
      </w:tr>
      <w:tr w:rsidR="0053419D" w:rsidRPr="004D3ADC" w14:paraId="5F211DB7" w14:textId="77777777" w:rsidTr="0053419D">
        <w:trPr>
          <w:trHeight w:val="225"/>
        </w:trPr>
        <w:tc>
          <w:tcPr>
            <w:tcW w:w="18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33AF025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hand do the children usually use to: eat?</w:t>
            </w:r>
          </w:p>
        </w:tc>
        <w:tc>
          <w:tcPr>
            <w:tcW w:w="16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1B961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A5B6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035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1773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23</w:t>
            </w:r>
          </w:p>
        </w:tc>
        <w:tc>
          <w:tcPr>
            <w:tcW w:w="11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6D83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678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6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E8C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319</w:t>
            </w:r>
          </w:p>
        </w:tc>
      </w:tr>
      <w:tr w:rsidR="0053419D" w:rsidRPr="004D3ADC" w14:paraId="75188972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147DE66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CFCA6A1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391449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91.5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700D6A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3637AC4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.3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0D99B1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6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72016D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4.30%</w:t>
            </w:r>
          </w:p>
        </w:tc>
      </w:tr>
      <w:tr w:rsidR="0053419D" w:rsidRPr="004D3ADC" w14:paraId="391974AC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495DD0B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2F1D4238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0821F3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0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6AF4FFC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364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4069F2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08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D15B90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6566F03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870</w:t>
            </w:r>
          </w:p>
        </w:tc>
      </w:tr>
      <w:tr w:rsidR="0053419D" w:rsidRPr="004D3ADC" w14:paraId="3B938D37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09DC16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5F115ADE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7D7D74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3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6E6BB15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97.1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347E2C1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1.9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76D787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.4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6DB45E5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2.70%</w:t>
            </w:r>
          </w:p>
        </w:tc>
      </w:tr>
      <w:tr w:rsidR="0053419D" w:rsidRPr="004D3ADC" w14:paraId="6E7EE8D3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69D429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7A103288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5A6F748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5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00D6594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28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3A2ACFE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32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776C11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41DA4B1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15</w:t>
            </w:r>
          </w:p>
        </w:tc>
      </w:tr>
      <w:tr w:rsidR="0053419D" w:rsidRPr="004D3ADC" w14:paraId="3CCD0B21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15B6C71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20006824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AA7FC0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8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297D69C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0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4B50803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46.8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A5488C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4810850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70%</w:t>
            </w:r>
          </w:p>
        </w:tc>
      </w:tr>
      <w:tr w:rsidR="0053419D" w:rsidRPr="004D3ADC" w14:paraId="09C709B9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130CECD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687A51D5" w14:textId="4DA850C1" w:rsidR="00674AB2" w:rsidRPr="00674AB2" w:rsidRDefault="0053419D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7A23D8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661F6C7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E91C85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9BF455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59D2DF2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3</w:t>
            </w:r>
          </w:p>
        </w:tc>
      </w:tr>
      <w:tr w:rsidR="0053419D" w:rsidRPr="004D3ADC" w14:paraId="338344FF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3CCC70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51FC9363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61AF251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4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172FB5C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1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C5E8BB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7223745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5.0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55337E5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30%</w:t>
            </w:r>
          </w:p>
        </w:tc>
      </w:tr>
      <w:tr w:rsidR="0053419D" w:rsidRPr="004D3ADC" w14:paraId="5A290969" w14:textId="77777777" w:rsidTr="0053419D">
        <w:trPr>
          <w:trHeight w:val="225"/>
        </w:trPr>
        <w:tc>
          <w:tcPr>
            <w:tcW w:w="1879" w:type="dxa"/>
            <w:vMerge/>
            <w:tcBorders>
              <w:bottom w:val="single" w:sz="4" w:space="0" w:color="auto"/>
            </w:tcBorders>
            <w:hideMark/>
          </w:tcPr>
          <w:p w14:paraId="4DFABF9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95766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BFFC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501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04C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258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1D5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6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2750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8E1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307</w:t>
            </w:r>
          </w:p>
        </w:tc>
      </w:tr>
      <w:tr w:rsidR="0053419D" w:rsidRPr="004D3ADC" w14:paraId="2C076279" w14:textId="77777777" w:rsidTr="0053419D">
        <w:trPr>
          <w:trHeight w:val="225"/>
        </w:trPr>
        <w:tc>
          <w:tcPr>
            <w:tcW w:w="18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735AEC4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hand do the children usually use to: throw a ball?</w:t>
            </w:r>
          </w:p>
        </w:tc>
        <w:tc>
          <w:tcPr>
            <w:tcW w:w="16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227C95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4158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592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A13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30</w:t>
            </w:r>
          </w:p>
        </w:tc>
        <w:tc>
          <w:tcPr>
            <w:tcW w:w="11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5519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6E83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6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625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873</w:t>
            </w:r>
          </w:p>
        </w:tc>
      </w:tr>
      <w:tr w:rsidR="0053419D" w:rsidRPr="004D3ADC" w14:paraId="1897B1E7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2597EA5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2E5C4CBF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5F8F5D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84.3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5AFBB9E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618B93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.0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7D86B0C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8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338797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.10%</w:t>
            </w:r>
          </w:p>
        </w:tc>
      </w:tr>
      <w:tr w:rsidR="0053419D" w:rsidRPr="004D3ADC" w14:paraId="731FDF50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0E90BA3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6143CA6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00B7F09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3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2B9676C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466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4658600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1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4769C64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FE9459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994</w:t>
            </w:r>
          </w:p>
        </w:tc>
      </w:tr>
      <w:tr w:rsidR="0053419D" w:rsidRPr="004D3ADC" w14:paraId="4A06C4CB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8C6ED03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727F43C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757681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9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0F41ACC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94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658D0C8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0.8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F267B8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25D8D6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0.80%</w:t>
            </w:r>
          </w:p>
        </w:tc>
      </w:tr>
      <w:tr w:rsidR="0053419D" w:rsidRPr="004D3ADC" w14:paraId="395A33DC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00B87CD0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4098DB9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32D8AF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28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5384FB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84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C56E53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77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4CA5331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78A6FD8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95</w:t>
            </w:r>
          </w:p>
        </w:tc>
      </w:tr>
      <w:tr w:rsidR="0053419D" w:rsidRPr="004D3ADC" w14:paraId="72A9888B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548461C0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75A6F2FD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0C4D7D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0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A99E7D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2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3D5F0F0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56.5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02D11C3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.5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2B33860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30%</w:t>
            </w:r>
          </w:p>
        </w:tc>
      </w:tr>
      <w:tr w:rsidR="0053419D" w:rsidRPr="004D3ADC" w14:paraId="51E75474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6CE830B5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22A18578" w14:textId="18236B34" w:rsidR="00674AB2" w:rsidRPr="00674AB2" w:rsidRDefault="0053419D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98A0DD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1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0426C6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51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7F4600E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3B9CF14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EE0674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55</w:t>
            </w:r>
          </w:p>
        </w:tc>
      </w:tr>
      <w:tr w:rsidR="0053419D" w:rsidRPr="004D3ADC" w14:paraId="350D7962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29FC66D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68C06BC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4EB2A8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8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CCC04F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4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79E6615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7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6317E5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6.9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3C8450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80%</w:t>
            </w:r>
          </w:p>
        </w:tc>
      </w:tr>
      <w:tr w:rsidR="0053419D" w:rsidRPr="004D3ADC" w14:paraId="3F394BA9" w14:textId="77777777" w:rsidTr="0053419D">
        <w:trPr>
          <w:trHeight w:val="225"/>
        </w:trPr>
        <w:tc>
          <w:tcPr>
            <w:tcW w:w="1879" w:type="dxa"/>
            <w:vMerge/>
            <w:tcBorders>
              <w:bottom w:val="single" w:sz="4" w:space="0" w:color="auto"/>
            </w:tcBorders>
            <w:hideMark/>
          </w:tcPr>
          <w:p w14:paraId="60F67BE4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FBCB1E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305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444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654F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131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454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0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986B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FC3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117</w:t>
            </w:r>
          </w:p>
        </w:tc>
      </w:tr>
      <w:tr w:rsidR="0053419D" w:rsidRPr="004D3ADC" w14:paraId="09BFB6A2" w14:textId="77777777" w:rsidTr="0053419D">
        <w:trPr>
          <w:trHeight w:val="225"/>
        </w:trPr>
        <w:tc>
          <w:tcPr>
            <w:tcW w:w="18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14185F4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hand do the children usually use to: pick up a coin?</w:t>
            </w:r>
          </w:p>
        </w:tc>
        <w:tc>
          <w:tcPr>
            <w:tcW w:w="16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60BC1D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844E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543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805B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64</w:t>
            </w:r>
          </w:p>
        </w:tc>
        <w:tc>
          <w:tcPr>
            <w:tcW w:w="11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F44D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101B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6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7F6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854</w:t>
            </w:r>
          </w:p>
        </w:tc>
      </w:tr>
      <w:tr w:rsidR="0053419D" w:rsidRPr="004D3ADC" w14:paraId="60050B33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1ACE2B23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72599FB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73517D6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83.7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1843F82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8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29320F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.1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164A42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9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6CFA791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.10%</w:t>
            </w:r>
          </w:p>
        </w:tc>
      </w:tr>
      <w:tr w:rsidR="0053419D" w:rsidRPr="004D3ADC" w14:paraId="6BC61AA1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C8B9040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5129B03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75A9E2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2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7A71118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8847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EBA7B6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7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331DE98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1D94AD3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299</w:t>
            </w:r>
          </w:p>
        </w:tc>
      </w:tr>
      <w:tr w:rsidR="0053419D" w:rsidRPr="004D3ADC" w14:paraId="7A374BAE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9F871CC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B327ABF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A9BD0D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8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66A7D80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92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017F53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7.7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422702F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9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6DA8A7B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9.00%</w:t>
            </w:r>
          </w:p>
        </w:tc>
      </w:tr>
      <w:tr w:rsidR="0053419D" w:rsidRPr="004D3ADC" w14:paraId="7E1AA546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65F4C9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0109485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5C29207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15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0D0A1B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408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4ED9FA1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89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B5D5A0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675334B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115</w:t>
            </w:r>
          </w:p>
        </w:tc>
      </w:tr>
      <w:tr w:rsidR="0053419D" w:rsidRPr="004D3ADC" w14:paraId="1B487364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5F43693C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82917E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B871BD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6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2942D00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5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3348C9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58.4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2025F1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9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006ADD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70%</w:t>
            </w:r>
          </w:p>
        </w:tc>
      </w:tr>
      <w:tr w:rsidR="0053419D" w:rsidRPr="004D3ADC" w14:paraId="0E32F095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457F8C1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492DF76A" w14:textId="6E2AECFF" w:rsidR="00674AB2" w:rsidRPr="00674AB2" w:rsidRDefault="0053419D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03798C0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56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68FDBF4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91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69A1209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56B904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6A8BBF3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14</w:t>
            </w:r>
          </w:p>
        </w:tc>
      </w:tr>
      <w:tr w:rsidR="0053419D" w:rsidRPr="004D3ADC" w14:paraId="5E2AE0DE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53442A91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7921DD7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33AAB9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9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1CD5E66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9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4F58EE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8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B7833A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4.3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7D631BB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.20%</w:t>
            </w:r>
          </w:p>
        </w:tc>
      </w:tr>
      <w:tr w:rsidR="0053419D" w:rsidRPr="004D3ADC" w14:paraId="05ADAF71" w14:textId="77777777" w:rsidTr="0053419D">
        <w:trPr>
          <w:trHeight w:val="225"/>
        </w:trPr>
        <w:tc>
          <w:tcPr>
            <w:tcW w:w="1879" w:type="dxa"/>
            <w:vMerge/>
            <w:tcBorders>
              <w:bottom w:val="single" w:sz="4" w:space="0" w:color="auto"/>
            </w:tcBorders>
            <w:hideMark/>
          </w:tcPr>
          <w:p w14:paraId="2E019711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E0D28A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DD22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426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1E8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110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4CEC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5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D940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251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082</w:t>
            </w:r>
          </w:p>
        </w:tc>
      </w:tr>
      <w:tr w:rsidR="0053419D" w:rsidRPr="004D3ADC" w14:paraId="51B08F10" w14:textId="77777777" w:rsidTr="0053419D">
        <w:trPr>
          <w:trHeight w:val="225"/>
        </w:trPr>
        <w:tc>
          <w:tcPr>
            <w:tcW w:w="18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733036B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hand do the children usually use to: comb hair?</w:t>
            </w:r>
          </w:p>
        </w:tc>
        <w:tc>
          <w:tcPr>
            <w:tcW w:w="16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BB04BA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2DD4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346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F823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04</w:t>
            </w:r>
          </w:p>
        </w:tc>
        <w:tc>
          <w:tcPr>
            <w:tcW w:w="11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39C9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75E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A3A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594</w:t>
            </w:r>
          </w:p>
        </w:tc>
      </w:tr>
      <w:tr w:rsidR="0053419D" w:rsidRPr="004D3ADC" w14:paraId="57A39F56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7D6D336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6159C10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B4FBFE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79.9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D81D2E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88443B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1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55271AA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58372C1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2.40%</w:t>
            </w:r>
          </w:p>
        </w:tc>
      </w:tr>
      <w:tr w:rsidR="0053419D" w:rsidRPr="004D3ADC" w14:paraId="1DDFD133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B24816E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028634F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71AB106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9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AA0C7A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7958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5188E9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8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A2200ED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58A836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8419</w:t>
            </w:r>
          </w:p>
        </w:tc>
      </w:tr>
      <w:tr w:rsidR="0053419D" w:rsidRPr="004D3ADC" w14:paraId="711010A4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2E694FA5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192136AC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A3B342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9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C4BD96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89.9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44E081E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8.0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73E4AFA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27332B4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6.60%</w:t>
            </w:r>
          </w:p>
        </w:tc>
      </w:tr>
      <w:tr w:rsidR="0053419D" w:rsidRPr="004D3ADC" w14:paraId="6FC156F6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105B5938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1B7A73B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43B5FA1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5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74715B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102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3D183E5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33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61D0A1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318F6D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651</w:t>
            </w:r>
          </w:p>
        </w:tc>
      </w:tr>
      <w:tr w:rsidR="0053419D" w:rsidRPr="004D3ADC" w14:paraId="33125D56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67320D8F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063F10F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C7AFB1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8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5500A5D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5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4E7BB5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47.4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190AF15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.9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53D87BC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50%</w:t>
            </w:r>
          </w:p>
        </w:tc>
      </w:tr>
      <w:tr w:rsidR="0053419D" w:rsidRPr="004D3ADC" w14:paraId="73756066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62937B5D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4EF097CB" w14:textId="565146C0" w:rsidR="00674AB2" w:rsidRPr="00674AB2" w:rsidRDefault="0053419D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7EFC2DF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59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2B7D750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832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6FEEB2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7C9002B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BC4441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415</w:t>
            </w:r>
          </w:p>
        </w:tc>
      </w:tr>
      <w:tr w:rsidR="0053419D" w:rsidRPr="004D3ADC" w14:paraId="52AC6B7F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790029C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164FB9E5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0B9B50C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4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60757EF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.9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694797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6.5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5904726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2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1AA54DF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.50%</w:t>
            </w:r>
          </w:p>
        </w:tc>
      </w:tr>
      <w:tr w:rsidR="0053419D" w:rsidRPr="004D3ADC" w14:paraId="78429309" w14:textId="77777777" w:rsidTr="0053419D">
        <w:trPr>
          <w:trHeight w:val="225"/>
        </w:trPr>
        <w:tc>
          <w:tcPr>
            <w:tcW w:w="1879" w:type="dxa"/>
            <w:vMerge/>
            <w:tcBorders>
              <w:bottom w:val="single" w:sz="4" w:space="0" w:color="auto"/>
            </w:tcBorders>
            <w:hideMark/>
          </w:tcPr>
          <w:p w14:paraId="3BA4C985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BD3B9C0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9CAB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439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2079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1096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58D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92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FFFD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7722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7079</w:t>
            </w:r>
          </w:p>
        </w:tc>
      </w:tr>
      <w:tr w:rsidR="0053419D" w:rsidRPr="004D3ADC" w14:paraId="2963AB90" w14:textId="77777777" w:rsidTr="0053419D">
        <w:trPr>
          <w:trHeight w:val="225"/>
        </w:trPr>
        <w:tc>
          <w:tcPr>
            <w:tcW w:w="187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D0FB6CF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hich hand do the children usually use to: thumb suction during sleep?</w:t>
            </w:r>
          </w:p>
        </w:tc>
        <w:tc>
          <w:tcPr>
            <w:tcW w:w="165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EE4E476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eft-handed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64B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389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EF9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207</w:t>
            </w:r>
          </w:p>
        </w:tc>
        <w:tc>
          <w:tcPr>
            <w:tcW w:w="11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D3A4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1F8D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63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D5F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643</w:t>
            </w:r>
          </w:p>
        </w:tc>
      </w:tr>
      <w:tr w:rsidR="0053419D" w:rsidRPr="004D3ADC" w14:paraId="0A1061D1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6FB9767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901EA0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97BD6B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26.5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EE867C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4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74E2BD9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.1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399165A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0.0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19F5E9A0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0.30%</w:t>
            </w:r>
          </w:p>
        </w:tc>
      </w:tr>
      <w:tr w:rsidR="0053419D" w:rsidRPr="004D3ADC" w14:paraId="3734E03C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3185355D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5E5D119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ight-handed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378C1C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49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AAE7C5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851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52E4939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25FE98A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3332996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9372</w:t>
            </w:r>
          </w:p>
        </w:tc>
      </w:tr>
      <w:tr w:rsidR="0053419D" w:rsidRPr="004D3ADC" w14:paraId="486C1C23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028B3E62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32E4EE40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394CD05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.6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E89F30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29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D3D7F4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4.6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5B48ACE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E1EA35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6.40%</w:t>
            </w:r>
          </w:p>
        </w:tc>
      </w:tr>
      <w:tr w:rsidR="0053419D" w:rsidRPr="004D3ADC" w14:paraId="3FA8A516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76805004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338A997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no hand preference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672E7FB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98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7DE6514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219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07C889F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3362016E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51DDA8FC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482</w:t>
            </w:r>
          </w:p>
        </w:tc>
      </w:tr>
      <w:tr w:rsidR="0053419D" w:rsidRPr="004D3ADC" w14:paraId="3A2A8C47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43D2192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6E1BD70A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3D158DB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.8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7EEACC0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1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10A2BA09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>13.1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4DC79E72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7.7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7E16579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.20%</w:t>
            </w:r>
          </w:p>
        </w:tc>
      </w:tr>
      <w:tr w:rsidR="0053419D" w:rsidRPr="004D3ADC" w14:paraId="3E7DD472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0D544C99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 w:val="restart"/>
            <w:shd w:val="clear" w:color="auto" w:fill="auto"/>
            <w:noWrap/>
            <w:hideMark/>
          </w:tcPr>
          <w:p w14:paraId="760B4406" w14:textId="2AA185C4" w:rsidR="00674AB2" w:rsidRPr="00674AB2" w:rsidRDefault="0053419D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“I</w:t>
            </w: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don't know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”</w:t>
            </w: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293D8E18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206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981088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17478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2632279F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0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6D26D82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063F1E6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1018</w:t>
            </w:r>
          </w:p>
        </w:tc>
      </w:tr>
      <w:tr w:rsidR="0053419D" w:rsidRPr="004D3ADC" w14:paraId="0FD43C9D" w14:textId="77777777" w:rsidTr="0053419D">
        <w:trPr>
          <w:trHeight w:val="225"/>
        </w:trPr>
        <w:tc>
          <w:tcPr>
            <w:tcW w:w="1879" w:type="dxa"/>
            <w:vMerge/>
            <w:hideMark/>
          </w:tcPr>
          <w:p w14:paraId="7C4BE563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vMerge/>
            <w:hideMark/>
          </w:tcPr>
          <w:p w14:paraId="06AC0E37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5" w:type="dxa"/>
            <w:shd w:val="clear" w:color="auto" w:fill="auto"/>
            <w:noWrap/>
            <w:vAlign w:val="bottom"/>
            <w:hideMark/>
          </w:tcPr>
          <w:p w14:paraId="11AA023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1.20%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223AE3B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8.70%</w:t>
            </w:r>
          </w:p>
        </w:tc>
        <w:tc>
          <w:tcPr>
            <w:tcW w:w="1193" w:type="dxa"/>
            <w:shd w:val="clear" w:color="auto" w:fill="auto"/>
            <w:noWrap/>
            <w:vAlign w:val="bottom"/>
            <w:hideMark/>
          </w:tcPr>
          <w:p w14:paraId="6DDFD463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62.20%</w:t>
            </w:r>
          </w:p>
        </w:tc>
        <w:tc>
          <w:tcPr>
            <w:tcW w:w="1221" w:type="dxa"/>
            <w:shd w:val="clear" w:color="auto" w:fill="auto"/>
            <w:noWrap/>
            <w:vAlign w:val="bottom"/>
            <w:hideMark/>
          </w:tcPr>
          <w:p w14:paraId="3EE3DAB1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84.60%</w:t>
            </w:r>
          </w:p>
        </w:tc>
        <w:tc>
          <w:tcPr>
            <w:tcW w:w="1638" w:type="dxa"/>
            <w:shd w:val="clear" w:color="auto" w:fill="auto"/>
            <w:noWrap/>
            <w:vAlign w:val="bottom"/>
            <w:hideMark/>
          </w:tcPr>
          <w:p w14:paraId="4649948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9.20%</w:t>
            </w:r>
          </w:p>
        </w:tc>
      </w:tr>
      <w:tr w:rsidR="0053419D" w:rsidRPr="004D3ADC" w14:paraId="7F1C095B" w14:textId="77777777" w:rsidTr="0053419D">
        <w:trPr>
          <w:trHeight w:val="225"/>
        </w:trPr>
        <w:tc>
          <w:tcPr>
            <w:tcW w:w="1879" w:type="dxa"/>
            <w:vMerge/>
            <w:tcBorders>
              <w:bottom w:val="single" w:sz="4" w:space="0" w:color="auto"/>
            </w:tcBorders>
            <w:hideMark/>
          </w:tcPr>
          <w:p w14:paraId="5C261BA4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52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FF3CCB" w14:textId="77777777" w:rsidR="00674AB2" w:rsidRPr="00674AB2" w:rsidRDefault="00674AB2" w:rsidP="0053419D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C05E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42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B0D56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29755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92B4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466</w:t>
            </w:r>
          </w:p>
        </w:tc>
        <w:tc>
          <w:tcPr>
            <w:tcW w:w="122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7E3FA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63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1A677" w14:textId="77777777" w:rsidR="00674AB2" w:rsidRPr="00674AB2" w:rsidRDefault="00674AB2" w:rsidP="00674AB2">
            <w:pPr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674AB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35515</w:t>
            </w:r>
          </w:p>
        </w:tc>
      </w:tr>
    </w:tbl>
    <w:p w14:paraId="719FD813" w14:textId="77777777" w:rsidR="00674AB2" w:rsidRDefault="00674AB2" w:rsidP="00674AB2">
      <w:pPr>
        <w:spacing w:before="240"/>
        <w:jc w:val="both"/>
        <w:rPr>
          <w:rFonts w:cstheme="minorHAnsi"/>
          <w:sz w:val="16"/>
        </w:rPr>
      </w:pPr>
      <w:r>
        <w:lastRenderedPageBreak/>
        <w:br/>
      </w:r>
    </w:p>
    <w:p w14:paraId="1C314006" w14:textId="77777777" w:rsidR="00674AB2" w:rsidRDefault="00674AB2" w:rsidP="00674AB2">
      <w:pPr>
        <w:spacing w:before="240"/>
        <w:jc w:val="both"/>
        <w:rPr>
          <w:rFonts w:cstheme="minorHAnsi"/>
          <w:sz w:val="16"/>
        </w:rPr>
      </w:pPr>
    </w:p>
    <w:p w14:paraId="5E4CDBA8" w14:textId="0FF51925" w:rsidR="00674AB2" w:rsidRPr="00834760" w:rsidRDefault="00674AB2" w:rsidP="00674AB2">
      <w:pPr>
        <w:pStyle w:val="Heading3"/>
      </w:pPr>
      <w:bookmarkStart w:id="3" w:name="_Toc114134679"/>
      <w:r w:rsidRPr="002D5CAA">
        <w:rPr>
          <w:rFonts w:asciiTheme="minorHAnsi" w:hAnsiTheme="minorHAnsi" w:cstheme="minorHAnsi"/>
        </w:rPr>
        <w:t>Supplementary Table 4.</w:t>
      </w:r>
      <w:r w:rsidRPr="001835D2">
        <w:t xml:space="preserve"> </w:t>
      </w:r>
      <w:r w:rsidR="002D5CAA">
        <w:t>Prevalence</w:t>
      </w:r>
      <w:r>
        <w:t xml:space="preserve"> of right-handedness, left-handedness and mixed-handedness in twins by parental handedness</w:t>
      </w:r>
      <w:bookmarkEnd w:id="3"/>
    </w:p>
    <w:p w14:paraId="4593AC46" w14:textId="77777777" w:rsidR="00674AB2" w:rsidRDefault="00674AB2" w:rsidP="00674AB2">
      <w:pPr>
        <w:rPr>
          <w:rFonts w:asciiTheme="minorHAnsi" w:hAnsiTheme="minorHAnsi" w:cstheme="minorHAnsi"/>
          <w:sz w:val="20"/>
        </w:rPr>
      </w:pPr>
    </w:p>
    <w:tbl>
      <w:tblPr>
        <w:tblW w:w="10530" w:type="dxa"/>
        <w:tblLook w:val="04A0" w:firstRow="1" w:lastRow="0" w:firstColumn="1" w:lastColumn="0" w:noHBand="0" w:noVBand="1"/>
      </w:tblPr>
      <w:tblGrid>
        <w:gridCol w:w="2268"/>
        <w:gridCol w:w="1843"/>
        <w:gridCol w:w="1701"/>
        <w:gridCol w:w="1418"/>
        <w:gridCol w:w="1842"/>
        <w:gridCol w:w="1458"/>
      </w:tblGrid>
      <w:tr w:rsidR="00674AB2" w:rsidRPr="00AD0EB9" w14:paraId="6C1A41B4" w14:textId="77777777" w:rsidTr="00AF2163">
        <w:trPr>
          <w:trHeight w:val="268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4D704" w14:textId="77777777" w:rsidR="00674AB2" w:rsidRPr="002D5CAA" w:rsidRDefault="00674AB2" w:rsidP="00674AB2">
            <w:pPr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98945" w14:textId="1EAD3600" w:rsidR="00674AB2" w:rsidRPr="002D5CAA" w:rsidRDefault="00AF2163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 xml:space="preserve">RH </w:t>
            </w:r>
            <w:r>
              <w:rPr>
                <w:rFonts w:ascii="Calibri" w:hAnsi="Calibri" w:cs="Calibri"/>
                <w:color w:val="000000"/>
                <w:sz w:val="21"/>
                <w:szCs w:val="20"/>
              </w:rPr>
              <w:t>b</w:t>
            </w:r>
            <w:r w:rsidR="00674AB2"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oth parents (RH_RH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140D95" w14:textId="4BECB76B" w:rsidR="00674AB2" w:rsidRPr="002D5CAA" w:rsidRDefault="00AF2163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 xml:space="preserve">NRH </w:t>
            </w:r>
            <w:r>
              <w:rPr>
                <w:rFonts w:ascii="Calibri" w:hAnsi="Calibri" w:cs="Calibri"/>
                <w:color w:val="000000"/>
                <w:sz w:val="21"/>
                <w:szCs w:val="20"/>
              </w:rPr>
              <w:t>o</w:t>
            </w:r>
            <w:r w:rsidR="00674AB2"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ne parent (NRH_RH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59EE17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i/>
                <w:color w:val="000000"/>
                <w:sz w:val="21"/>
                <w:szCs w:val="20"/>
              </w:rPr>
              <w:t>P</w:t>
            </w: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 xml:space="preserve"> NRH_RH vs RH_RH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0F9D7B" w14:textId="036741F8" w:rsidR="00674AB2" w:rsidRPr="002D5CAA" w:rsidRDefault="00AF2163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 xml:space="preserve">NRH </w:t>
            </w:r>
            <w:r>
              <w:rPr>
                <w:rFonts w:ascii="Calibri" w:hAnsi="Calibri" w:cs="Calibri"/>
                <w:color w:val="000000"/>
                <w:sz w:val="21"/>
                <w:szCs w:val="20"/>
              </w:rPr>
              <w:t>b</w:t>
            </w:r>
            <w:r w:rsidR="00674AB2"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oth parents (NRH_NRH)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194935" w14:textId="1D45E9C1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i/>
                <w:color w:val="000000"/>
                <w:sz w:val="21"/>
                <w:szCs w:val="20"/>
              </w:rPr>
              <w:t>P</w:t>
            </w: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 xml:space="preserve"> NRH_</w:t>
            </w:r>
            <w:r w:rsidR="00AF2163">
              <w:rPr>
                <w:rFonts w:ascii="Calibri" w:hAnsi="Calibri" w:cs="Calibri"/>
                <w:color w:val="000000"/>
                <w:sz w:val="21"/>
                <w:szCs w:val="20"/>
              </w:rPr>
              <w:t>NR</w:t>
            </w: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H vs RH_RH</w:t>
            </w:r>
          </w:p>
        </w:tc>
      </w:tr>
      <w:tr w:rsidR="00674AB2" w:rsidRPr="00AD0EB9" w14:paraId="7FDAFBF3" w14:textId="77777777" w:rsidTr="00AF2163">
        <w:trPr>
          <w:trHeight w:val="284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79339" w14:textId="77777777" w:rsidR="00674AB2" w:rsidRPr="002D5CAA" w:rsidRDefault="00674AB2" w:rsidP="00674AB2">
            <w:pPr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Left-handednes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7BCDD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3.8% (n=312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524E1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8% (n=140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A73A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.79E-19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2D99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24.04% (n=176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EBAD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6.48E-15</w:t>
            </w:r>
          </w:p>
        </w:tc>
      </w:tr>
      <w:tr w:rsidR="00674AB2" w:rsidRPr="00AD0EB9" w14:paraId="76D699A7" w14:textId="77777777" w:rsidTr="00AF2163">
        <w:trPr>
          <w:trHeight w:val="284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08AA6" w14:textId="77777777" w:rsidR="00674AB2" w:rsidRPr="002D5CAA" w:rsidRDefault="00674AB2" w:rsidP="00674AB2">
            <w:pPr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Mixed-handednes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3AF0A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.2% (n=27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ED6F8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.41% (n=11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B4BF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0.226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D641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.1% (n=8)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77C5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0.892</w:t>
            </w:r>
          </w:p>
        </w:tc>
      </w:tr>
      <w:tr w:rsidR="00674AB2" w:rsidRPr="00AD0EB9" w14:paraId="28AC57DA" w14:textId="77777777" w:rsidTr="00AF2163">
        <w:trPr>
          <w:trHeight w:val="284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D19AC0" w14:textId="77777777" w:rsidR="00674AB2" w:rsidRPr="002D5CAA" w:rsidRDefault="00674AB2" w:rsidP="00674AB2">
            <w:pPr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Non-right-handednes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A6DA1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5.0% (n=3396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C5D9A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9.41% (n=1519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FCBE9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7.85E-2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EB5B1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25.14% (n=184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CE725" w14:textId="77777777" w:rsidR="00674AB2" w:rsidRPr="002D5CAA" w:rsidRDefault="00674AB2" w:rsidP="00674AB2">
            <w:pPr>
              <w:jc w:val="center"/>
              <w:rPr>
                <w:rFonts w:ascii="Calibri" w:hAnsi="Calibri" w:cs="Calibri"/>
                <w:color w:val="000000"/>
                <w:sz w:val="21"/>
                <w:szCs w:val="20"/>
              </w:rPr>
            </w:pPr>
            <w:r w:rsidRPr="002D5CAA">
              <w:rPr>
                <w:rFonts w:ascii="Calibri" w:hAnsi="Calibri" w:cs="Calibri"/>
                <w:color w:val="000000"/>
                <w:sz w:val="21"/>
                <w:szCs w:val="20"/>
              </w:rPr>
              <w:t>1.02E-13</w:t>
            </w:r>
          </w:p>
        </w:tc>
      </w:tr>
    </w:tbl>
    <w:p w14:paraId="76B315D7" w14:textId="77777777" w:rsidR="00674AB2" w:rsidRPr="00627DB9" w:rsidRDefault="00674AB2" w:rsidP="00674AB2"/>
    <w:p w14:paraId="4F59DC87" w14:textId="77777777" w:rsidR="00674AB2" w:rsidRPr="00705042" w:rsidRDefault="00674AB2" w:rsidP="00674AB2">
      <w:pPr>
        <w:rPr>
          <w:rFonts w:cstheme="minorHAnsi"/>
        </w:rPr>
      </w:pPr>
    </w:p>
    <w:p w14:paraId="3F5750E7" w14:textId="597AEC7A" w:rsidR="00182EAF" w:rsidRPr="002D5CAA" w:rsidRDefault="00182EAF" w:rsidP="002D5CAA">
      <w:pPr>
        <w:pStyle w:val="Heading3"/>
        <w:rPr>
          <w:rFonts w:asciiTheme="minorHAnsi" w:hAnsiTheme="minorHAnsi" w:cstheme="minorHAnsi"/>
        </w:rPr>
      </w:pPr>
      <w:bookmarkStart w:id="4" w:name="_Toc114134680"/>
      <w:r w:rsidRPr="002D5CAA">
        <w:rPr>
          <w:rFonts w:asciiTheme="minorHAnsi" w:hAnsiTheme="minorHAnsi" w:cstheme="minorHAnsi"/>
        </w:rPr>
        <w:t>Appendix 1</w:t>
      </w:r>
      <w:r w:rsidR="00175878" w:rsidRPr="002D5CAA">
        <w:rPr>
          <w:rFonts w:asciiTheme="minorHAnsi" w:hAnsiTheme="minorHAnsi" w:cstheme="minorHAnsi"/>
        </w:rPr>
        <w:t xml:space="preserve">. </w:t>
      </w:r>
      <w:r w:rsidR="00175878" w:rsidRPr="002D5CAA">
        <w:rPr>
          <w:rFonts w:cstheme="majorHAnsi"/>
        </w:rPr>
        <w:t>Neurodevelopmental delay</w:t>
      </w:r>
      <w:bookmarkEnd w:id="4"/>
      <w:r w:rsidR="00175878" w:rsidRPr="002D5CAA">
        <w:rPr>
          <w:rFonts w:asciiTheme="minorHAnsi" w:hAnsiTheme="minorHAnsi" w:cstheme="minorHAnsi"/>
        </w:rPr>
        <w:t xml:space="preserve"> </w:t>
      </w:r>
    </w:p>
    <w:p w14:paraId="767FE0D1" w14:textId="77777777" w:rsidR="00182EAF" w:rsidRDefault="00182EAF" w:rsidP="00DF3128"/>
    <w:p w14:paraId="2C4597FF" w14:textId="1E9E5D66" w:rsidR="00182EAF" w:rsidRPr="00222CCF" w:rsidRDefault="00182EAF" w:rsidP="00DF3128">
      <w:pPr>
        <w:rPr>
          <w:rFonts w:asciiTheme="minorHAnsi" w:hAnsiTheme="minorHAnsi" w:cstheme="minorHAnsi"/>
          <w:sz w:val="22"/>
          <w:szCs w:val="22"/>
        </w:rPr>
      </w:pPr>
      <w:r w:rsidRPr="00222CCF">
        <w:rPr>
          <w:rFonts w:asciiTheme="minorHAnsi" w:hAnsiTheme="minorHAnsi" w:cstheme="minorHAnsi"/>
          <w:sz w:val="22"/>
          <w:szCs w:val="22"/>
        </w:rPr>
        <w:t xml:space="preserve">The variable “Neurodevelopmental delay” </w:t>
      </w:r>
      <w:r w:rsidR="00A760CD" w:rsidRPr="00222CCF">
        <w:rPr>
          <w:rFonts w:asciiTheme="minorHAnsi" w:hAnsiTheme="minorHAnsi" w:cstheme="minorHAnsi"/>
          <w:sz w:val="22"/>
          <w:szCs w:val="22"/>
        </w:rPr>
        <w:t>wa</w:t>
      </w:r>
      <w:r w:rsidRPr="00222CCF">
        <w:rPr>
          <w:rFonts w:asciiTheme="minorHAnsi" w:hAnsiTheme="minorHAnsi" w:cstheme="minorHAnsi"/>
          <w:sz w:val="22"/>
          <w:szCs w:val="22"/>
        </w:rPr>
        <w:t>s created based on two variables – delay in bowel control toilet skill and delay in bladder control toilet skill at 5</w:t>
      </w:r>
      <w:r w:rsidR="00175878" w:rsidRPr="00222CCF">
        <w:rPr>
          <w:rFonts w:asciiTheme="minorHAnsi" w:hAnsiTheme="minorHAnsi" w:cstheme="minorHAnsi"/>
          <w:sz w:val="22"/>
          <w:szCs w:val="22"/>
        </w:rPr>
        <w:t xml:space="preserve"> years</w:t>
      </w:r>
      <w:r w:rsidR="00C5436F" w:rsidRPr="00222CCF">
        <w:rPr>
          <w:rFonts w:asciiTheme="minorHAnsi" w:hAnsiTheme="minorHAnsi" w:cstheme="minorHAnsi"/>
          <w:sz w:val="22"/>
          <w:szCs w:val="22"/>
        </w:rPr>
        <w:t xml:space="preserve"> based on q</w:t>
      </w:r>
      <w:r w:rsidRPr="00222CCF">
        <w:rPr>
          <w:rFonts w:asciiTheme="minorHAnsi" w:hAnsiTheme="minorHAnsi" w:cstheme="minorHAnsi"/>
          <w:sz w:val="22"/>
          <w:szCs w:val="22"/>
        </w:rPr>
        <w:t>uestions “How often do the children poop in their pants?” and “How often do the children pee in their pants during the day?”</w:t>
      </w:r>
      <w:r w:rsidR="00175878" w:rsidRPr="00222CCF">
        <w:rPr>
          <w:rFonts w:asciiTheme="minorHAnsi" w:hAnsiTheme="minorHAnsi" w:cstheme="minorHAnsi"/>
          <w:sz w:val="22"/>
          <w:szCs w:val="22"/>
        </w:rPr>
        <w:t>.</w:t>
      </w:r>
      <w:r w:rsidRPr="00222CCF">
        <w:rPr>
          <w:rFonts w:asciiTheme="minorHAnsi" w:hAnsiTheme="minorHAnsi" w:cstheme="minorHAnsi"/>
          <w:sz w:val="22"/>
          <w:szCs w:val="22"/>
        </w:rPr>
        <w:t xml:space="preserve"> </w:t>
      </w:r>
      <w:r w:rsidR="00C5436F" w:rsidRPr="00222CCF">
        <w:rPr>
          <w:rFonts w:asciiTheme="minorHAnsi" w:hAnsiTheme="minorHAnsi" w:cstheme="minorHAnsi"/>
          <w:sz w:val="22"/>
          <w:szCs w:val="22"/>
        </w:rPr>
        <w:t xml:space="preserve">Answers for both questions were “Never”, “&lt;1 per month”, “1 per month”, “1 per week”, and “Every day”. </w:t>
      </w:r>
      <w:r w:rsidRPr="00222CCF">
        <w:rPr>
          <w:rFonts w:asciiTheme="minorHAnsi" w:hAnsiTheme="minorHAnsi" w:cstheme="minorHAnsi"/>
          <w:sz w:val="22"/>
          <w:szCs w:val="22"/>
        </w:rPr>
        <w:t>Coding of both variables</w:t>
      </w:r>
      <w:r w:rsidR="00175878" w:rsidRPr="00222CCF">
        <w:rPr>
          <w:rFonts w:asciiTheme="minorHAnsi" w:hAnsiTheme="minorHAnsi" w:cstheme="minorHAnsi"/>
          <w:sz w:val="22"/>
          <w:szCs w:val="22"/>
        </w:rPr>
        <w:t xml:space="preserve"> was</w:t>
      </w:r>
      <w:r w:rsidRPr="00222CCF">
        <w:rPr>
          <w:rFonts w:asciiTheme="minorHAnsi" w:hAnsiTheme="minorHAnsi" w:cstheme="minorHAnsi"/>
          <w:sz w:val="22"/>
          <w:szCs w:val="22"/>
        </w:rPr>
        <w:t xml:space="preserve"> 1 = delay </w:t>
      </w:r>
      <w:r w:rsidR="00C5436F" w:rsidRPr="00222CCF">
        <w:rPr>
          <w:rFonts w:asciiTheme="minorHAnsi" w:hAnsiTheme="minorHAnsi" w:cstheme="minorHAnsi"/>
          <w:sz w:val="22"/>
          <w:szCs w:val="22"/>
        </w:rPr>
        <w:t>(answer “Every day”</w:t>
      </w:r>
      <w:r w:rsidRPr="00222CCF">
        <w:rPr>
          <w:rFonts w:asciiTheme="minorHAnsi" w:hAnsiTheme="minorHAnsi" w:cstheme="minorHAnsi"/>
          <w:sz w:val="22"/>
          <w:szCs w:val="22"/>
        </w:rPr>
        <w:t>), 0 = no delay (</w:t>
      </w:r>
      <w:r w:rsidR="00C5436F" w:rsidRPr="00222CCF">
        <w:rPr>
          <w:rFonts w:asciiTheme="minorHAnsi" w:hAnsiTheme="minorHAnsi" w:cstheme="minorHAnsi"/>
          <w:sz w:val="22"/>
          <w:szCs w:val="22"/>
        </w:rPr>
        <w:t>other answers).</w:t>
      </w:r>
      <w:r w:rsidRPr="00222CC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EF0DD5" w14:textId="77777777" w:rsidR="00182EAF" w:rsidRPr="00222CCF" w:rsidRDefault="00182EAF" w:rsidP="00DF3128">
      <w:pPr>
        <w:rPr>
          <w:rFonts w:asciiTheme="minorHAnsi" w:hAnsiTheme="minorHAnsi" w:cstheme="minorHAnsi"/>
          <w:sz w:val="22"/>
          <w:szCs w:val="22"/>
        </w:rPr>
      </w:pPr>
    </w:p>
    <w:p w14:paraId="7FD351D7" w14:textId="78AE433C" w:rsidR="00182EAF" w:rsidRPr="00222CCF" w:rsidRDefault="00182EAF" w:rsidP="00DF3128">
      <w:pPr>
        <w:rPr>
          <w:rFonts w:asciiTheme="minorHAnsi" w:hAnsiTheme="minorHAnsi" w:cstheme="minorHAnsi"/>
          <w:i/>
          <w:sz w:val="22"/>
          <w:szCs w:val="22"/>
        </w:rPr>
      </w:pPr>
      <w:r w:rsidRPr="00222CCF">
        <w:rPr>
          <w:rFonts w:asciiTheme="minorHAnsi" w:hAnsiTheme="minorHAnsi" w:cstheme="minorHAnsi"/>
          <w:i/>
          <w:sz w:val="22"/>
          <w:szCs w:val="22"/>
        </w:rPr>
        <w:t>Crosstab of bladder</w:t>
      </w:r>
      <w:r w:rsidR="00AF2163" w:rsidRPr="00222CCF">
        <w:rPr>
          <w:rFonts w:asciiTheme="minorHAnsi" w:hAnsiTheme="minorHAnsi" w:cstheme="minorHAnsi"/>
          <w:i/>
          <w:sz w:val="22"/>
          <w:szCs w:val="22"/>
        </w:rPr>
        <w:t xml:space="preserve"> and </w:t>
      </w:r>
      <w:r w:rsidRPr="00222CCF">
        <w:rPr>
          <w:rFonts w:asciiTheme="minorHAnsi" w:hAnsiTheme="minorHAnsi" w:cstheme="minorHAnsi"/>
          <w:i/>
          <w:sz w:val="22"/>
          <w:szCs w:val="22"/>
        </w:rPr>
        <w:t>bowel skill</w:t>
      </w:r>
      <w:r w:rsidR="005A7135" w:rsidRPr="00222CCF">
        <w:rPr>
          <w:rFonts w:asciiTheme="minorHAnsi" w:hAnsiTheme="minorHAnsi" w:cstheme="minorHAnsi"/>
          <w:i/>
          <w:sz w:val="22"/>
          <w:szCs w:val="22"/>
        </w:rPr>
        <w:t xml:space="preserve"> delay</w:t>
      </w:r>
    </w:p>
    <w:tbl>
      <w:tblPr>
        <w:tblStyle w:val="TableGrid"/>
        <w:tblW w:w="1052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1276"/>
        <w:gridCol w:w="2497"/>
        <w:gridCol w:w="2144"/>
        <w:gridCol w:w="2058"/>
      </w:tblGrid>
      <w:tr w:rsidR="00671D8C" w:rsidRPr="00222CCF" w14:paraId="639B1043" w14:textId="77777777" w:rsidTr="00AF2163">
        <w:trPr>
          <w:trHeight w:val="299"/>
        </w:trPr>
        <w:tc>
          <w:tcPr>
            <w:tcW w:w="3828" w:type="dxa"/>
            <w:gridSpan w:val="2"/>
            <w:vMerge w:val="restart"/>
            <w:tcBorders>
              <w:top w:val="single" w:sz="4" w:space="0" w:color="auto"/>
              <w:bottom w:val="nil"/>
            </w:tcBorders>
          </w:tcPr>
          <w:p w14:paraId="7D0116BA" w14:textId="77777777" w:rsidR="00671D8C" w:rsidRPr="00222CCF" w:rsidRDefault="00671D8C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699" w:type="dxa"/>
            <w:gridSpan w:val="3"/>
            <w:tcBorders>
              <w:top w:val="single" w:sz="4" w:space="0" w:color="auto"/>
              <w:bottom w:val="nil"/>
            </w:tcBorders>
          </w:tcPr>
          <w:p w14:paraId="2DD1C5B9" w14:textId="4BC21E28" w:rsidR="00671D8C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Bowel control toilet skill delay</w:t>
            </w:r>
          </w:p>
        </w:tc>
      </w:tr>
      <w:tr w:rsidR="00671D8C" w:rsidRPr="00222CCF" w14:paraId="501924A4" w14:textId="77777777" w:rsidTr="00AF2163">
        <w:trPr>
          <w:trHeight w:val="315"/>
        </w:trPr>
        <w:tc>
          <w:tcPr>
            <w:tcW w:w="3828" w:type="dxa"/>
            <w:gridSpan w:val="2"/>
            <w:vMerge/>
            <w:tcBorders>
              <w:top w:val="nil"/>
              <w:bottom w:val="single" w:sz="4" w:space="0" w:color="auto"/>
            </w:tcBorders>
          </w:tcPr>
          <w:p w14:paraId="7C978328" w14:textId="77777777" w:rsidR="00671D8C" w:rsidRPr="00222CCF" w:rsidRDefault="00671D8C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97" w:type="dxa"/>
            <w:tcBorders>
              <w:top w:val="nil"/>
              <w:bottom w:val="single" w:sz="4" w:space="0" w:color="auto"/>
            </w:tcBorders>
          </w:tcPr>
          <w:p w14:paraId="5B8F9A4E" w14:textId="4851F5A1" w:rsidR="00671D8C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No</w:t>
            </w:r>
            <w:r w:rsidR="00175878" w:rsidRPr="00222CCF">
              <w:rPr>
                <w:rFonts w:asciiTheme="minorHAnsi" w:hAnsiTheme="minorHAnsi" w:cstheme="minorHAnsi"/>
                <w:sz w:val="22"/>
                <w:szCs w:val="22"/>
              </w:rPr>
              <w:t xml:space="preserve"> delay</w:t>
            </w:r>
          </w:p>
        </w:tc>
        <w:tc>
          <w:tcPr>
            <w:tcW w:w="2144" w:type="dxa"/>
            <w:tcBorders>
              <w:top w:val="nil"/>
              <w:bottom w:val="single" w:sz="4" w:space="0" w:color="auto"/>
            </w:tcBorders>
          </w:tcPr>
          <w:p w14:paraId="2F1F7715" w14:textId="03B6354B" w:rsidR="00671D8C" w:rsidRPr="00222CCF" w:rsidRDefault="00175878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Delay</w:t>
            </w:r>
          </w:p>
        </w:tc>
        <w:tc>
          <w:tcPr>
            <w:tcW w:w="2058" w:type="dxa"/>
            <w:tcBorders>
              <w:top w:val="nil"/>
              <w:bottom w:val="single" w:sz="4" w:space="0" w:color="auto"/>
            </w:tcBorders>
          </w:tcPr>
          <w:p w14:paraId="652824D0" w14:textId="77777777" w:rsidR="00671D8C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</w:tr>
      <w:tr w:rsidR="00182EAF" w:rsidRPr="00222CCF" w14:paraId="4AE21AAD" w14:textId="77777777" w:rsidTr="00AF2163">
        <w:trPr>
          <w:trHeight w:val="299"/>
        </w:trPr>
        <w:tc>
          <w:tcPr>
            <w:tcW w:w="2552" w:type="dxa"/>
            <w:vMerge w:val="restart"/>
            <w:tcBorders>
              <w:top w:val="single" w:sz="4" w:space="0" w:color="auto"/>
            </w:tcBorders>
          </w:tcPr>
          <w:p w14:paraId="6F9F82B0" w14:textId="6AE24D3C" w:rsidR="00182EAF" w:rsidRPr="00222CCF" w:rsidRDefault="00182EAF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Bladder control toilet skill delay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5659558" w14:textId="3BC0A6BD" w:rsidR="00182EAF" w:rsidRPr="00222CCF" w:rsidRDefault="00182EAF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  <w:r w:rsidR="00175878" w:rsidRPr="00222CCF">
              <w:rPr>
                <w:rFonts w:asciiTheme="minorHAnsi" w:hAnsiTheme="minorHAnsi" w:cstheme="minorHAnsi"/>
                <w:sz w:val="22"/>
                <w:szCs w:val="22"/>
              </w:rPr>
              <w:t>delay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</w:tcBorders>
          </w:tcPr>
          <w:p w14:paraId="351F311A" w14:textId="1AC296EA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  <w:t>36073</w:t>
            </w:r>
          </w:p>
        </w:tc>
        <w:tc>
          <w:tcPr>
            <w:tcW w:w="2144" w:type="dxa"/>
            <w:tcBorders>
              <w:top w:val="single" w:sz="4" w:space="0" w:color="auto"/>
            </w:tcBorders>
          </w:tcPr>
          <w:p w14:paraId="08AB8E03" w14:textId="67DAA001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>145</w:t>
            </w:r>
          </w:p>
        </w:tc>
        <w:tc>
          <w:tcPr>
            <w:tcW w:w="2058" w:type="dxa"/>
            <w:tcBorders>
              <w:top w:val="single" w:sz="4" w:space="0" w:color="auto"/>
            </w:tcBorders>
          </w:tcPr>
          <w:p w14:paraId="3873BB38" w14:textId="7394BD2F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  <w:t>47</w:t>
            </w:r>
          </w:p>
        </w:tc>
      </w:tr>
      <w:tr w:rsidR="00182EAF" w:rsidRPr="00222CCF" w14:paraId="6D053BAF" w14:textId="77777777" w:rsidTr="00AF2163">
        <w:trPr>
          <w:trHeight w:val="299"/>
        </w:trPr>
        <w:tc>
          <w:tcPr>
            <w:tcW w:w="2552" w:type="dxa"/>
            <w:vMerge/>
          </w:tcPr>
          <w:p w14:paraId="5F2635B0" w14:textId="77777777" w:rsidR="00182EAF" w:rsidRPr="00222CCF" w:rsidRDefault="00182EAF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uto"/>
            </w:tcBorders>
          </w:tcPr>
          <w:p w14:paraId="57E68EC8" w14:textId="4999CBD5" w:rsidR="00182EAF" w:rsidRPr="00222CCF" w:rsidRDefault="00175878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Delay</w:t>
            </w:r>
          </w:p>
        </w:tc>
        <w:tc>
          <w:tcPr>
            <w:tcW w:w="2497" w:type="dxa"/>
            <w:tcBorders>
              <w:left w:val="single" w:sz="4" w:space="0" w:color="auto"/>
            </w:tcBorders>
          </w:tcPr>
          <w:p w14:paraId="4300736F" w14:textId="64B91AEA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>524</w:t>
            </w:r>
          </w:p>
        </w:tc>
        <w:tc>
          <w:tcPr>
            <w:tcW w:w="2144" w:type="dxa"/>
          </w:tcPr>
          <w:p w14:paraId="03594EEE" w14:textId="77764A32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color w:val="C00000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>174</w:t>
            </w:r>
          </w:p>
        </w:tc>
        <w:tc>
          <w:tcPr>
            <w:tcW w:w="2058" w:type="dxa"/>
          </w:tcPr>
          <w:p w14:paraId="1435BFA1" w14:textId="5180D661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C00000"/>
                <w:sz w:val="22"/>
                <w:szCs w:val="22"/>
              </w:rPr>
              <w:t>6</w:t>
            </w:r>
          </w:p>
        </w:tc>
      </w:tr>
      <w:tr w:rsidR="00182EAF" w:rsidRPr="00222CCF" w14:paraId="445987AB" w14:textId="77777777" w:rsidTr="00AF2163">
        <w:trPr>
          <w:trHeight w:val="315"/>
        </w:trPr>
        <w:tc>
          <w:tcPr>
            <w:tcW w:w="2552" w:type="dxa"/>
            <w:vMerge/>
          </w:tcPr>
          <w:p w14:paraId="7CCF8B40" w14:textId="77777777" w:rsidR="00182EAF" w:rsidRPr="00222CCF" w:rsidRDefault="00182EAF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11E1EFF" w14:textId="77777777" w:rsidR="00182EAF" w:rsidRPr="00222CCF" w:rsidRDefault="00182EAF" w:rsidP="00DF312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NA</w:t>
            </w:r>
          </w:p>
        </w:tc>
        <w:tc>
          <w:tcPr>
            <w:tcW w:w="2497" w:type="dxa"/>
            <w:tcBorders>
              <w:left w:val="single" w:sz="4" w:space="0" w:color="auto"/>
            </w:tcBorders>
          </w:tcPr>
          <w:p w14:paraId="3B97E325" w14:textId="256FE451" w:rsidR="00182EAF" w:rsidRPr="00222CCF" w:rsidRDefault="00182EAF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  <w:t>1</w:t>
            </w:r>
            <w:r w:rsidR="00671D8C" w:rsidRPr="00222CCF">
              <w:rPr>
                <w:rFonts w:asciiTheme="minorHAnsi" w:hAnsiTheme="minorHAnsi" w:cstheme="minorHAnsi"/>
                <w:color w:val="1F3864" w:themeColor="accent1" w:themeShade="80"/>
                <w:sz w:val="22"/>
                <w:szCs w:val="22"/>
              </w:rPr>
              <w:t>32</w:t>
            </w:r>
          </w:p>
        </w:tc>
        <w:tc>
          <w:tcPr>
            <w:tcW w:w="2144" w:type="dxa"/>
          </w:tcPr>
          <w:p w14:paraId="4CF1D95C" w14:textId="43320308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2058" w:type="dxa"/>
          </w:tcPr>
          <w:p w14:paraId="752C6CDE" w14:textId="3E29E741" w:rsidR="00182EAF" w:rsidRPr="00222CCF" w:rsidRDefault="00671D8C" w:rsidP="005A713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2CCF">
              <w:rPr>
                <w:rFonts w:asciiTheme="minorHAnsi" w:hAnsiTheme="minorHAnsi" w:cstheme="minorHAnsi"/>
                <w:sz w:val="22"/>
                <w:szCs w:val="22"/>
              </w:rPr>
              <w:t>389</w:t>
            </w:r>
          </w:p>
        </w:tc>
      </w:tr>
    </w:tbl>
    <w:p w14:paraId="5E15A7CD" w14:textId="77777777" w:rsidR="00182EAF" w:rsidRPr="00222CCF" w:rsidRDefault="00182EAF" w:rsidP="00DF3128">
      <w:pPr>
        <w:rPr>
          <w:rFonts w:asciiTheme="minorHAnsi" w:hAnsiTheme="minorHAnsi" w:cstheme="minorHAnsi"/>
          <w:sz w:val="22"/>
          <w:szCs w:val="22"/>
        </w:rPr>
      </w:pPr>
    </w:p>
    <w:p w14:paraId="0FC6FD9A" w14:textId="0CBBB45C" w:rsidR="00182EAF" w:rsidRPr="00222CCF" w:rsidRDefault="00182EAF" w:rsidP="00DF3128">
      <w:pPr>
        <w:rPr>
          <w:rFonts w:asciiTheme="minorHAnsi" w:hAnsiTheme="minorHAnsi" w:cstheme="minorHAnsi"/>
          <w:sz w:val="22"/>
          <w:szCs w:val="22"/>
        </w:rPr>
      </w:pPr>
      <w:r w:rsidRPr="00222CCF">
        <w:rPr>
          <w:rFonts w:asciiTheme="minorHAnsi" w:hAnsiTheme="minorHAnsi" w:cstheme="minorHAnsi"/>
          <w:sz w:val="22"/>
          <w:szCs w:val="22"/>
        </w:rPr>
        <w:t>Neurodevelopmental delay</w:t>
      </w:r>
      <w:r w:rsidR="005A7135" w:rsidRPr="00222CCF">
        <w:rPr>
          <w:rFonts w:asciiTheme="minorHAnsi" w:hAnsiTheme="minorHAnsi" w:cstheme="minorHAnsi"/>
          <w:sz w:val="22"/>
          <w:szCs w:val="22"/>
        </w:rPr>
        <w:t xml:space="preserve"> variable:</w:t>
      </w:r>
    </w:p>
    <w:p w14:paraId="5FFBC6F9" w14:textId="6BC64737" w:rsidR="00182EAF" w:rsidRPr="00222CCF" w:rsidRDefault="00182EAF" w:rsidP="00DF312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Coded</w:t>
      </w:r>
      <w:r w:rsidR="0027149C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as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27149C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‘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0</w:t>
      </w:r>
      <w:r w:rsidR="0027149C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’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: bladder and/or bowel control toilet skill delay = “No</w:t>
      </w:r>
      <w:r w:rsidR="00175878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elay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”</w:t>
      </w:r>
      <w:r w:rsidR="0044533A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blue in the table)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; </w:t>
      </w:r>
    </w:p>
    <w:p w14:paraId="590D29FA" w14:textId="2026F7AE" w:rsidR="00182EAF" w:rsidRPr="00222CCF" w:rsidRDefault="00182EAF" w:rsidP="00DF312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ded </w:t>
      </w:r>
      <w:r w:rsidR="0027149C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as ‘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1</w:t>
      </w:r>
      <w:r w:rsidR="0027149C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’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bladder </w:t>
      </w:r>
      <w:r w:rsidR="00671D8C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and/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or bowel control toilet skill delay = “</w:t>
      </w:r>
      <w:r w:rsidR="00175878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Delay</w:t>
      </w:r>
      <w:r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>”</w:t>
      </w:r>
      <w:r w:rsidR="0044533A" w:rsidRPr="00222C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red in the table)</w:t>
      </w:r>
    </w:p>
    <w:p w14:paraId="011E2F81" w14:textId="77777777" w:rsidR="000C5195" w:rsidRPr="00222CCF" w:rsidRDefault="00182EAF" w:rsidP="00DF3128">
      <w:pPr>
        <w:rPr>
          <w:rFonts w:asciiTheme="minorHAnsi" w:hAnsiTheme="minorHAnsi" w:cstheme="minorHAnsi"/>
          <w:sz w:val="22"/>
          <w:szCs w:val="22"/>
        </w:rPr>
      </w:pPr>
      <w:r w:rsidRPr="00222CCF">
        <w:rPr>
          <w:rFonts w:asciiTheme="minorHAnsi" w:hAnsiTheme="minorHAnsi" w:cstheme="minorHAnsi"/>
          <w:sz w:val="22"/>
          <w:szCs w:val="22"/>
        </w:rPr>
        <w:t>N</w:t>
      </w:r>
      <w:r w:rsidRPr="00222CCF">
        <w:rPr>
          <w:rFonts w:asciiTheme="minorHAnsi" w:hAnsiTheme="minorHAnsi" w:cstheme="minorHAnsi"/>
          <w:sz w:val="22"/>
          <w:szCs w:val="22"/>
          <w:vertAlign w:val="subscript"/>
        </w:rPr>
        <w:t xml:space="preserve"> cases</w:t>
      </w:r>
      <w:r w:rsidRPr="00222CCF">
        <w:rPr>
          <w:rFonts w:asciiTheme="minorHAnsi" w:hAnsiTheme="minorHAnsi" w:cstheme="minorHAnsi"/>
          <w:sz w:val="22"/>
          <w:szCs w:val="22"/>
        </w:rPr>
        <w:t xml:space="preserve"> = </w:t>
      </w:r>
      <w:r w:rsidR="00671D8C" w:rsidRPr="00222CCF">
        <w:rPr>
          <w:rFonts w:asciiTheme="minorHAnsi" w:hAnsiTheme="minorHAnsi" w:cstheme="minorHAnsi"/>
          <w:sz w:val="22"/>
          <w:szCs w:val="22"/>
        </w:rPr>
        <w:t>37106, of them N</w:t>
      </w:r>
      <w:r w:rsidR="000C5195" w:rsidRPr="00222CCF">
        <w:rPr>
          <w:rFonts w:asciiTheme="minorHAnsi" w:hAnsiTheme="minorHAnsi" w:cstheme="minorHAnsi"/>
          <w:sz w:val="22"/>
          <w:szCs w:val="22"/>
        </w:rPr>
        <w:t xml:space="preserve"> </w:t>
      </w:r>
      <w:r w:rsidR="000C5195" w:rsidRPr="00222CCF">
        <w:rPr>
          <w:rFonts w:asciiTheme="minorHAnsi" w:hAnsiTheme="minorHAnsi" w:cstheme="minorHAnsi"/>
          <w:sz w:val="22"/>
          <w:szCs w:val="22"/>
          <w:vertAlign w:val="subscript"/>
        </w:rPr>
        <w:t xml:space="preserve">no </w:t>
      </w:r>
      <w:r w:rsidR="00671D8C" w:rsidRPr="00222CCF">
        <w:rPr>
          <w:rFonts w:asciiTheme="minorHAnsi" w:hAnsiTheme="minorHAnsi" w:cstheme="minorHAnsi"/>
          <w:sz w:val="22"/>
          <w:szCs w:val="22"/>
          <w:vertAlign w:val="subscript"/>
        </w:rPr>
        <w:t>delay</w:t>
      </w:r>
      <w:r w:rsidR="00671D8C" w:rsidRPr="00222CCF">
        <w:rPr>
          <w:rFonts w:asciiTheme="minorHAnsi" w:hAnsiTheme="minorHAnsi" w:cstheme="minorHAnsi"/>
          <w:sz w:val="22"/>
          <w:szCs w:val="22"/>
        </w:rPr>
        <w:t xml:space="preserve"> = </w:t>
      </w:r>
      <w:r w:rsidR="000C5195" w:rsidRPr="00222CCF">
        <w:rPr>
          <w:rFonts w:asciiTheme="minorHAnsi" w:hAnsiTheme="minorHAnsi" w:cstheme="minorHAnsi"/>
          <w:sz w:val="22"/>
          <w:szCs w:val="22"/>
        </w:rPr>
        <w:t xml:space="preserve">36252, N </w:t>
      </w:r>
      <w:r w:rsidR="000C5195" w:rsidRPr="00222CCF">
        <w:rPr>
          <w:rFonts w:asciiTheme="minorHAnsi" w:hAnsiTheme="minorHAnsi" w:cstheme="minorHAnsi"/>
          <w:sz w:val="22"/>
          <w:szCs w:val="22"/>
          <w:vertAlign w:val="subscript"/>
        </w:rPr>
        <w:t>delay</w:t>
      </w:r>
      <w:r w:rsidR="000C5195" w:rsidRPr="00222CCF">
        <w:rPr>
          <w:rFonts w:asciiTheme="minorHAnsi" w:hAnsiTheme="minorHAnsi" w:cstheme="minorHAnsi"/>
          <w:sz w:val="22"/>
          <w:szCs w:val="22"/>
        </w:rPr>
        <w:t xml:space="preserve"> = 854.</w:t>
      </w:r>
      <w:r w:rsidR="00671D8C" w:rsidRPr="00222CC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C5E7055" w14:textId="4AB44740" w:rsidR="00736910" w:rsidRPr="00222CCF" w:rsidRDefault="00671D8C" w:rsidP="00DF3128">
      <w:pPr>
        <w:rPr>
          <w:rFonts w:asciiTheme="minorHAnsi" w:hAnsiTheme="minorHAnsi" w:cstheme="minorHAnsi"/>
          <w:sz w:val="22"/>
          <w:szCs w:val="22"/>
        </w:rPr>
      </w:pPr>
      <w:r w:rsidRPr="00222CCF">
        <w:rPr>
          <w:rFonts w:asciiTheme="minorHAnsi" w:hAnsiTheme="minorHAnsi" w:cstheme="minorHAnsi"/>
          <w:sz w:val="22"/>
          <w:szCs w:val="22"/>
        </w:rPr>
        <w:t xml:space="preserve">N </w:t>
      </w:r>
      <w:r w:rsidRPr="00222CCF">
        <w:rPr>
          <w:rFonts w:asciiTheme="minorHAnsi" w:hAnsiTheme="minorHAnsi" w:cstheme="minorHAnsi"/>
          <w:sz w:val="22"/>
          <w:szCs w:val="22"/>
          <w:vertAlign w:val="subscript"/>
        </w:rPr>
        <w:t>missing</w:t>
      </w:r>
      <w:r w:rsidRPr="00222CCF">
        <w:rPr>
          <w:rFonts w:asciiTheme="minorHAnsi" w:hAnsiTheme="minorHAnsi" w:cstheme="minorHAnsi"/>
          <w:sz w:val="22"/>
          <w:szCs w:val="22"/>
        </w:rPr>
        <w:t xml:space="preserve"> = 389.</w:t>
      </w:r>
    </w:p>
    <w:p w14:paraId="572F04F3" w14:textId="77777777" w:rsidR="005A7135" w:rsidRPr="002A2E98" w:rsidRDefault="005A7135" w:rsidP="00DF3128">
      <w:pPr>
        <w:rPr>
          <w:rFonts w:asciiTheme="minorHAnsi" w:hAnsiTheme="minorHAnsi" w:cstheme="minorHAnsi"/>
        </w:rPr>
      </w:pPr>
    </w:p>
    <w:p w14:paraId="69CD6D9C" w14:textId="39CC0AEF" w:rsidR="0096379A" w:rsidRPr="002A2E98" w:rsidRDefault="0096379A" w:rsidP="005A7135">
      <w:pPr>
        <w:jc w:val="center"/>
        <w:rPr>
          <w:rFonts w:asciiTheme="minorHAnsi" w:hAnsiTheme="minorHAnsi" w:cstheme="minorHAnsi"/>
          <w:b/>
        </w:rPr>
      </w:pPr>
      <w:r w:rsidRPr="002A2E98">
        <w:rPr>
          <w:rFonts w:asciiTheme="minorHAnsi" w:hAnsiTheme="minorHAnsi" w:cstheme="minorHAnsi"/>
          <w:b/>
          <w:noProof/>
        </w:rPr>
        <w:drawing>
          <wp:inline distT="0" distB="0" distL="0" distR="0" wp14:anchorId="1D921D86" wp14:editId="38FD70AC">
            <wp:extent cx="3691092" cy="2276856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00019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9283" cy="228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00CA" w14:textId="77777777" w:rsidR="00502DCE" w:rsidRDefault="00502DCE" w:rsidP="00182EAF">
      <w:pPr>
        <w:rPr>
          <w:b/>
        </w:rPr>
      </w:pPr>
    </w:p>
    <w:p w14:paraId="1E1A10C6" w14:textId="7874FAB0" w:rsidR="0080372C" w:rsidRDefault="0080372C" w:rsidP="00182EAF">
      <w:pPr>
        <w:rPr>
          <w:b/>
        </w:rPr>
      </w:pPr>
    </w:p>
    <w:p w14:paraId="28B346C3" w14:textId="6439A996" w:rsidR="00705042" w:rsidRDefault="00705042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74B84BEE" w14:textId="660736A0" w:rsidR="002F1EE6" w:rsidRDefault="006324C3" w:rsidP="00DF3128">
      <w:pPr>
        <w:pStyle w:val="Compact"/>
      </w:pPr>
      <w:r w:rsidRPr="006324C3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DC778A2" wp14:editId="1406AEB7">
                <wp:simplePos x="0" y="0"/>
                <wp:positionH relativeFrom="column">
                  <wp:posOffset>467360</wp:posOffset>
                </wp:positionH>
                <wp:positionV relativeFrom="paragraph">
                  <wp:posOffset>113813</wp:posOffset>
                </wp:positionV>
                <wp:extent cx="5774499" cy="9238075"/>
                <wp:effectExtent l="0" t="0" r="4445" b="0"/>
                <wp:wrapNone/>
                <wp:docPr id="43" name="Group 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4499" cy="9238075"/>
                          <a:chOff x="0" y="0"/>
                          <a:chExt cx="5296710" cy="8924987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82793" y="5385614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Picture 4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82793" y="7196987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1854460"/>
                            <a:ext cx="2354549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2929803" y="1832320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82793" y="3620037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942161" y="5385614"/>
                            <a:ext cx="2354549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Picture 50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43087"/>
                            <a:ext cx="2354549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2929804" y="3595181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2354549" y="7229925"/>
                            <a:ext cx="2929805" cy="165726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929803" y="29838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TextBox 7"/>
                        <wps:cNvSpPr txBox="1"/>
                        <wps:spPr>
                          <a:xfrm>
                            <a:off x="0" y="0"/>
                            <a:ext cx="28765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B3A8B7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1"/>
                        <wps:cNvSpPr txBox="1"/>
                        <wps:spPr>
                          <a:xfrm>
                            <a:off x="2929706" y="15310"/>
                            <a:ext cx="29400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5C397E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3"/>
                        <wps:cNvSpPr txBox="1"/>
                        <wps:spPr>
                          <a:xfrm>
                            <a:off x="0" y="1832320"/>
                            <a:ext cx="282450" cy="25391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D16556A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c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7" name="TextBox 25"/>
                        <wps:cNvSpPr txBox="1"/>
                        <wps:spPr>
                          <a:xfrm>
                            <a:off x="2929706" y="1847617"/>
                            <a:ext cx="29400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CD797A8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d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" name="TextBox 27"/>
                        <wps:cNvSpPr txBox="1"/>
                        <wps:spPr>
                          <a:xfrm>
                            <a:off x="0" y="3575605"/>
                            <a:ext cx="29019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5E1BAD6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e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" name="TextBox 29"/>
                        <wps:cNvSpPr txBox="1"/>
                        <wps:spPr>
                          <a:xfrm>
                            <a:off x="2929803" y="3590940"/>
                            <a:ext cx="266420" cy="25391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C95D11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f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" name="TextBox 31"/>
                        <wps:cNvSpPr txBox="1"/>
                        <wps:spPr>
                          <a:xfrm>
                            <a:off x="37726" y="5343416"/>
                            <a:ext cx="28638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0406EE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g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1" name="TextBox 32"/>
                        <wps:cNvSpPr txBox="1"/>
                        <wps:spPr>
                          <a:xfrm>
                            <a:off x="2967432" y="5358726"/>
                            <a:ext cx="29400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48AA351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h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2" name="TextBox 33"/>
                        <wps:cNvSpPr txBox="1"/>
                        <wps:spPr>
                          <a:xfrm>
                            <a:off x="39040" y="7175839"/>
                            <a:ext cx="255198" cy="25391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A81F82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3" name="TextBox 34"/>
                        <wps:cNvSpPr txBox="1"/>
                        <wps:spPr>
                          <a:xfrm>
                            <a:off x="2333459" y="7173449"/>
                            <a:ext cx="256802" cy="25391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CDAA33" w14:textId="77777777" w:rsidR="00853073" w:rsidRDefault="00853073" w:rsidP="006324C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j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C778A2" id="Group 9" o:spid="_x0000_s1026" style="position:absolute;margin-left:36.8pt;margin-top:8.95pt;width:454.7pt;height:727.4pt;z-index:251667456;mso-width-relative:margin;mso-height-relative:margin" coordsize="52967,8924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s1027" type="#_x0000_t75" style="position:absolute;left:827;top:53856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">
                  <v:imagedata r:id="rId19" o:title=""/>
                </v:shape>
                <v:shape id="Picture 45" o:spid="_x0000_s1028" type="#_x0000_t75" style="position:absolute;left:827;top:71969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">
                  <v:imagedata r:id="rId20" o:title=""/>
                </v:shape>
                <v:shape id="Picture 46" o:spid="_x0000_s1029" type="#_x0000_t75" style="position:absolute;top:18544;width:23545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">
                  <v:imagedata r:id="rId21" o:title=""/>
                </v:shape>
                <v:shape id="Picture 47" o:spid="_x0000_s1030" type="#_x0000_t75" style="position:absolute;left:29298;top:18323;width:23545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">
                  <v:imagedata r:id="rId22" o:title=""/>
                </v:shape>
                <v:shape id="Picture 48" o:spid="_x0000_s1031" type="#_x0000_t75" style="position:absolute;left:827;top:36200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">
                  <v:imagedata r:id="rId23" o:title=""/>
                </v:shape>
                <v:shape id="Picture 49" o:spid="_x0000_s1032" type="#_x0000_t75" style="position:absolute;left:29421;top:53856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">
                  <v:imagedata r:id="rId24" o:title=""/>
                </v:shape>
                <v:shape id="Picture 50" o:spid="_x0000_s1033" type="#_x0000_t75" style="position:absolute;top:430;width:23545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">
                  <v:imagedata r:id="rId25" o:title=""/>
                </v:shape>
                <v:shape id="Picture 51" o:spid="_x0000_s1034" type="#_x0000_t75" style="position:absolute;left:29298;top:35951;width:23545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">
                  <v:imagedata r:id="rId26" o:title=""/>
                </v:shape>
                <v:shape id="Picture 52" o:spid="_x0000_s1035" type="#_x0000_t75" style="position:absolute;left:23545;top:72299;width:29298;height:1657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">
                  <v:imagedata r:id="rId27" o:title=""/>
                </v:shape>
                <v:shape id="Picture 53" o:spid="_x0000_s1036" type="#_x0000_t75" style="position:absolute;left:29298;top:298;width:23545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">
                  <v:imagedata r:id="rId2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7" type="#_x0000_t202" style="position:absolute;width:2876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" filled="f" stroked="f">
                  <v:textbox>
                    <w:txbxContent>
                      <w:p w14:paraId="1DB3A8B7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a)</w:t>
                        </w:r>
                      </w:p>
                    </w:txbxContent>
                  </v:textbox>
                </v:shape>
                <v:shape id="TextBox 21" o:spid="_x0000_s1038" type="#_x0000_t202" style="position:absolute;left:29297;top:153;width:2940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" filled="f" stroked="f">
                  <v:textbox>
                    <w:txbxContent>
                      <w:p w14:paraId="105C397E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b)</w:t>
                        </w:r>
                      </w:p>
                    </w:txbxContent>
                  </v:textbox>
                </v:shape>
                <v:shape id="TextBox 23" o:spid="_x0000_s1039" type="#_x0000_t202" style="position:absolute;top:18323;width:2824;height:253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" filled="f" stroked="f">
                  <v:textbox>
                    <w:txbxContent>
                      <w:p w14:paraId="3D16556A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c)</w:t>
                        </w:r>
                      </w:p>
                    </w:txbxContent>
                  </v:textbox>
                </v:shape>
                <v:shape id="TextBox 25" o:spid="_x0000_s1040" type="#_x0000_t202" style="position:absolute;left:29297;top:18476;width:2940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" filled="f" stroked="f">
                  <v:textbox>
                    <w:txbxContent>
                      <w:p w14:paraId="1CD797A8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d)</w:t>
                        </w:r>
                      </w:p>
                    </w:txbxContent>
                  </v:textbox>
                </v:shape>
                <v:shape id="TextBox 27" o:spid="_x0000_s1041" type="#_x0000_t202" style="position:absolute;top:35756;width:2901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" filled="f" stroked="f">
                  <v:textbox>
                    <w:txbxContent>
                      <w:p w14:paraId="15E1BAD6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e)</w:t>
                        </w:r>
                      </w:p>
                    </w:txbxContent>
                  </v:textbox>
                </v:shape>
                <v:shape id="TextBox 29" o:spid="_x0000_s1042" type="#_x0000_t202" style="position:absolute;left:29298;top:35909;width:2664;height:253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" filled="f" stroked="f">
                  <v:textbox>
                    <w:txbxContent>
                      <w:p w14:paraId="0FC95D11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f)</w:t>
                        </w:r>
                      </w:p>
                    </w:txbxContent>
                  </v:textbox>
                </v:shape>
                <v:shape id="TextBox 31" o:spid="_x0000_s1043" type="#_x0000_t202" style="position:absolute;left:377;top:53434;width:2864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" filled="f" stroked="f">
                  <v:textbox>
                    <w:txbxContent>
                      <w:p w14:paraId="3B0406EE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g)</w:t>
                        </w:r>
                      </w:p>
                    </w:txbxContent>
                  </v:textbox>
                </v:shape>
                <v:shape id="TextBox 32" o:spid="_x0000_s1044" type="#_x0000_t202" style="position:absolute;left:29674;top:53587;width:2940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" filled="f" stroked="f">
                  <v:textbox>
                    <w:txbxContent>
                      <w:p w14:paraId="248AA351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h)</w:t>
                        </w:r>
                      </w:p>
                    </w:txbxContent>
                  </v:textbox>
                </v:shape>
                <v:shape id="TextBox 33" o:spid="_x0000_s1045" type="#_x0000_t202" style="position:absolute;left:390;top:71758;width:2552;height:253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" filled="f" stroked="f">
                  <v:textbox>
                    <w:txbxContent>
                      <w:p w14:paraId="75A81F82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i)</w:t>
                        </w:r>
                      </w:p>
                    </w:txbxContent>
                  </v:textbox>
                </v:shape>
                <v:shape id="TextBox 34" o:spid="_x0000_s1046" type="#_x0000_t202" style="position:absolute;left:23334;top:71734;width:2568;height:253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" filled="f" stroked="f">
                  <v:textbox>
                    <w:txbxContent>
                      <w:p w14:paraId="4DCDAA33" w14:textId="77777777" w:rsidR="00853073" w:rsidRDefault="00853073" w:rsidP="006324C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j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63A177A" w14:textId="7569F38E" w:rsidR="00041BEF" w:rsidRDefault="00041BEF" w:rsidP="00DF3128">
      <w:pPr>
        <w:pStyle w:val="Compact"/>
      </w:pPr>
    </w:p>
    <w:p w14:paraId="66FFC316" w14:textId="7CEC218B" w:rsidR="00041BEF" w:rsidRDefault="00041BEF" w:rsidP="00DF3128">
      <w:pPr>
        <w:pStyle w:val="Compact"/>
      </w:pPr>
    </w:p>
    <w:p w14:paraId="09CFC9AF" w14:textId="6907575F" w:rsidR="00041BEF" w:rsidRDefault="00041BEF" w:rsidP="00DF3128">
      <w:pPr>
        <w:pStyle w:val="Compact"/>
      </w:pPr>
    </w:p>
    <w:p w14:paraId="53F0171D" w14:textId="3CB3A667" w:rsidR="00041BEF" w:rsidRDefault="00041BEF" w:rsidP="00DF3128">
      <w:pPr>
        <w:pStyle w:val="Compact"/>
      </w:pPr>
    </w:p>
    <w:p w14:paraId="5303825A" w14:textId="593AC383" w:rsidR="00041BEF" w:rsidRDefault="00041BEF" w:rsidP="00DF3128">
      <w:pPr>
        <w:pStyle w:val="Compact"/>
      </w:pPr>
    </w:p>
    <w:p w14:paraId="3E6B51AE" w14:textId="569472F6" w:rsidR="00041BEF" w:rsidRDefault="00041BEF" w:rsidP="00DF3128">
      <w:pPr>
        <w:pStyle w:val="Compact"/>
      </w:pPr>
    </w:p>
    <w:p w14:paraId="180B2F85" w14:textId="002AC73B" w:rsidR="00041BEF" w:rsidRDefault="00041BEF" w:rsidP="00DF3128">
      <w:pPr>
        <w:pStyle w:val="Compact"/>
      </w:pPr>
    </w:p>
    <w:p w14:paraId="0429C19C" w14:textId="50F5205D" w:rsidR="00041BEF" w:rsidRDefault="00041BEF" w:rsidP="00DF3128">
      <w:pPr>
        <w:pStyle w:val="Compact"/>
      </w:pPr>
    </w:p>
    <w:p w14:paraId="66E77BD1" w14:textId="5985E76D" w:rsidR="00041BEF" w:rsidRDefault="00041BEF" w:rsidP="00DF3128">
      <w:pPr>
        <w:pStyle w:val="Compact"/>
      </w:pPr>
    </w:p>
    <w:p w14:paraId="010C2D06" w14:textId="4B27EC49" w:rsidR="00041BEF" w:rsidRDefault="00041BEF" w:rsidP="00DF3128">
      <w:pPr>
        <w:pStyle w:val="Compact"/>
      </w:pPr>
    </w:p>
    <w:p w14:paraId="55A093B2" w14:textId="0C4EFD8B" w:rsidR="00041BEF" w:rsidRDefault="00041BEF" w:rsidP="00DF3128">
      <w:pPr>
        <w:pStyle w:val="Compact"/>
      </w:pPr>
    </w:p>
    <w:p w14:paraId="4D6163DC" w14:textId="2C40C8C3" w:rsidR="00041BEF" w:rsidRDefault="00041BEF" w:rsidP="00DF3128">
      <w:pPr>
        <w:pStyle w:val="Compact"/>
      </w:pPr>
    </w:p>
    <w:p w14:paraId="4C62B283" w14:textId="016724FC" w:rsidR="00041BEF" w:rsidRDefault="00041BEF" w:rsidP="00DF3128">
      <w:pPr>
        <w:pStyle w:val="Compact"/>
      </w:pPr>
    </w:p>
    <w:p w14:paraId="6D027F68" w14:textId="13DEAAE7" w:rsidR="00041BEF" w:rsidRDefault="00041BEF" w:rsidP="00DF3128">
      <w:pPr>
        <w:pStyle w:val="Compact"/>
      </w:pPr>
    </w:p>
    <w:p w14:paraId="604F1125" w14:textId="54519F3E" w:rsidR="00041BEF" w:rsidRDefault="00041BEF" w:rsidP="00DF3128">
      <w:pPr>
        <w:pStyle w:val="Compact"/>
      </w:pPr>
    </w:p>
    <w:p w14:paraId="5A56EF74" w14:textId="542D1E7D" w:rsidR="00041BEF" w:rsidRDefault="00041BEF" w:rsidP="00DF3128">
      <w:pPr>
        <w:pStyle w:val="Compact"/>
      </w:pPr>
    </w:p>
    <w:p w14:paraId="61F78A15" w14:textId="70793E50" w:rsidR="00041BEF" w:rsidRDefault="00041BEF" w:rsidP="00DF3128">
      <w:pPr>
        <w:pStyle w:val="Compact"/>
      </w:pPr>
    </w:p>
    <w:p w14:paraId="76587879" w14:textId="3B12AC13" w:rsidR="00041BEF" w:rsidRDefault="00041BEF" w:rsidP="00DF3128">
      <w:pPr>
        <w:pStyle w:val="Compact"/>
      </w:pPr>
    </w:p>
    <w:p w14:paraId="566020F4" w14:textId="40DD187E" w:rsidR="00041BEF" w:rsidRDefault="00041BEF" w:rsidP="00DF3128">
      <w:pPr>
        <w:pStyle w:val="Compact"/>
      </w:pPr>
    </w:p>
    <w:p w14:paraId="7D016A2B" w14:textId="3A52F001" w:rsidR="00041BEF" w:rsidRDefault="00041BEF" w:rsidP="00DF3128">
      <w:pPr>
        <w:pStyle w:val="Compact"/>
      </w:pPr>
    </w:p>
    <w:p w14:paraId="1ACE1DEC" w14:textId="705EAC1E" w:rsidR="00041BEF" w:rsidRDefault="00041BEF" w:rsidP="00DF3128">
      <w:pPr>
        <w:pStyle w:val="Compact"/>
      </w:pPr>
    </w:p>
    <w:p w14:paraId="7AFDDC60" w14:textId="77FC5B36" w:rsidR="00041BEF" w:rsidRDefault="00041BEF" w:rsidP="00DF3128">
      <w:pPr>
        <w:pStyle w:val="Compact"/>
      </w:pPr>
    </w:p>
    <w:p w14:paraId="27442F10" w14:textId="7DCE49CE" w:rsidR="00041BEF" w:rsidRDefault="00041BEF" w:rsidP="00DF3128">
      <w:pPr>
        <w:pStyle w:val="Compact"/>
      </w:pPr>
    </w:p>
    <w:p w14:paraId="6DF27199" w14:textId="08FCEDE6" w:rsidR="00041BEF" w:rsidRDefault="00041BEF" w:rsidP="00DF3128">
      <w:pPr>
        <w:pStyle w:val="Compact"/>
      </w:pPr>
    </w:p>
    <w:p w14:paraId="423B1AF2" w14:textId="77777777" w:rsidR="00F67144" w:rsidRDefault="00F67144" w:rsidP="00F67144">
      <w:pPr>
        <w:pStyle w:val="Compact"/>
      </w:pPr>
    </w:p>
    <w:p w14:paraId="70859C6A" w14:textId="77777777" w:rsidR="00F67144" w:rsidRDefault="00F67144" w:rsidP="00F67144">
      <w:pPr>
        <w:pStyle w:val="Compact"/>
      </w:pPr>
    </w:p>
    <w:p w14:paraId="50CE7AEE" w14:textId="77777777" w:rsidR="00F67144" w:rsidRDefault="00F67144" w:rsidP="00F67144">
      <w:pPr>
        <w:pStyle w:val="Compact"/>
      </w:pPr>
    </w:p>
    <w:p w14:paraId="1C4ED002" w14:textId="77777777" w:rsidR="00F67144" w:rsidRDefault="00F67144" w:rsidP="00F67144">
      <w:pPr>
        <w:pStyle w:val="Compact"/>
      </w:pPr>
    </w:p>
    <w:p w14:paraId="168EA483" w14:textId="77777777" w:rsidR="00F67144" w:rsidRDefault="00F67144" w:rsidP="00F67144"/>
    <w:p w14:paraId="7949E983" w14:textId="77777777" w:rsidR="00F67144" w:rsidRDefault="00F67144" w:rsidP="00F67144"/>
    <w:p w14:paraId="23904213" w14:textId="77777777" w:rsidR="00F67144" w:rsidRDefault="00F67144" w:rsidP="00F67144"/>
    <w:p w14:paraId="70439390" w14:textId="77777777" w:rsidR="00F67144" w:rsidRDefault="00F67144" w:rsidP="00F67144"/>
    <w:p w14:paraId="6B80F225" w14:textId="77777777" w:rsidR="00F67144" w:rsidRDefault="00F67144" w:rsidP="00F67144"/>
    <w:p w14:paraId="4CD678F1" w14:textId="77777777" w:rsidR="00F67144" w:rsidRDefault="00F67144" w:rsidP="00F67144"/>
    <w:p w14:paraId="5AEA86FF" w14:textId="77777777" w:rsidR="00F67144" w:rsidRDefault="00F67144" w:rsidP="00F67144"/>
    <w:p w14:paraId="7249CF7B" w14:textId="77777777" w:rsidR="00F67144" w:rsidRDefault="00F67144" w:rsidP="00F67144"/>
    <w:p w14:paraId="14A9A2A3" w14:textId="77777777" w:rsidR="00F67144" w:rsidRDefault="00F67144" w:rsidP="00F67144"/>
    <w:p w14:paraId="4AD111EB" w14:textId="77777777" w:rsidR="00F67144" w:rsidRPr="002F1EE6" w:rsidRDefault="00F67144" w:rsidP="00F67144"/>
    <w:p w14:paraId="51A941E1" w14:textId="77777777" w:rsidR="00F67144" w:rsidRDefault="00F67144" w:rsidP="00F67144"/>
    <w:p w14:paraId="655148F3" w14:textId="77777777" w:rsidR="00F67144" w:rsidRDefault="00F67144" w:rsidP="00F67144"/>
    <w:p w14:paraId="7A6887E9" w14:textId="77777777" w:rsidR="00F67144" w:rsidRDefault="00F67144" w:rsidP="00F67144"/>
    <w:p w14:paraId="1732FC98" w14:textId="77777777" w:rsidR="00F67144" w:rsidRDefault="00F67144" w:rsidP="00F67144"/>
    <w:p w14:paraId="1A110BF1" w14:textId="4EFC53D2" w:rsidR="00F67144" w:rsidRDefault="00F67144" w:rsidP="00F67144"/>
    <w:p w14:paraId="1B03E349" w14:textId="4D1D58C9" w:rsidR="00F67144" w:rsidRDefault="00F67144" w:rsidP="00F67144"/>
    <w:p w14:paraId="7F332CF9" w14:textId="4FAD028E" w:rsidR="00F67144" w:rsidRDefault="00F67144" w:rsidP="00F67144"/>
    <w:p w14:paraId="69515B45" w14:textId="32D16C09" w:rsidR="00F67144" w:rsidRDefault="00F67144" w:rsidP="00F67144"/>
    <w:p w14:paraId="712747FF" w14:textId="421F037F" w:rsidR="00F67144" w:rsidRDefault="00F67144" w:rsidP="00F67144"/>
    <w:p w14:paraId="0B01EAFD" w14:textId="47024977" w:rsidR="00F67144" w:rsidRDefault="00F67144" w:rsidP="00F67144"/>
    <w:p w14:paraId="63A0AE5F" w14:textId="42CA6734" w:rsidR="00F67144" w:rsidRDefault="00F67144" w:rsidP="00F67144"/>
    <w:p w14:paraId="264E50C6" w14:textId="3B47E5D7" w:rsidR="00F67144" w:rsidRDefault="002D5CAA" w:rsidP="00F67144">
      <w:r w:rsidRPr="006324C3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F6BAAF7" wp14:editId="0EFCD9DF">
                <wp:simplePos x="0" y="0"/>
                <wp:positionH relativeFrom="column">
                  <wp:posOffset>541928</wp:posOffset>
                </wp:positionH>
                <wp:positionV relativeFrom="paragraph">
                  <wp:posOffset>69458</wp:posOffset>
                </wp:positionV>
                <wp:extent cx="5608614" cy="6066692"/>
                <wp:effectExtent l="0" t="0" r="5080" b="4445"/>
                <wp:wrapNone/>
                <wp:docPr id="64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8614" cy="6066692"/>
                          <a:chOff x="0" y="0"/>
                          <a:chExt cx="5093349" cy="5484719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22195" y="1918307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738799" y="1898440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Picture 67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22195" y="3756719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2738799" y="40161"/>
                            <a:ext cx="2354549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" name="Picture 69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2738800" y="3756719"/>
                            <a:ext cx="2354548" cy="172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0" name="Picture 70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22195" y="46855"/>
                            <a:ext cx="2354550" cy="172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1" name="TextBox 31"/>
                        <wps:cNvSpPr txBox="1"/>
                        <wps:spPr>
                          <a:xfrm>
                            <a:off x="22195" y="0"/>
                            <a:ext cx="284480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81D1AA" w14:textId="77777777" w:rsidR="00853073" w:rsidRDefault="00853073" w:rsidP="00F6714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k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2" name="TextBox 32"/>
                        <wps:cNvSpPr txBox="1"/>
                        <wps:spPr>
                          <a:xfrm>
                            <a:off x="2726443" y="3090"/>
                            <a:ext cx="255198" cy="25391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855494A" w14:textId="77777777" w:rsidR="00853073" w:rsidRDefault="00853073" w:rsidP="00F6714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l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3" name="TextBox 33"/>
                        <wps:cNvSpPr txBox="1"/>
                        <wps:spPr>
                          <a:xfrm>
                            <a:off x="22195" y="1875269"/>
                            <a:ext cx="332142" cy="25391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E97053" w14:textId="77777777" w:rsidR="00853073" w:rsidRDefault="00853073" w:rsidP="00F6714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4" name="TextBox 34"/>
                        <wps:cNvSpPr txBox="1"/>
                        <wps:spPr>
                          <a:xfrm>
                            <a:off x="2726436" y="1878282"/>
                            <a:ext cx="29400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871531" w14:textId="77777777" w:rsidR="00853073" w:rsidRDefault="00853073" w:rsidP="00F6714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n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5" name="TextBox 35"/>
                        <wps:cNvSpPr txBox="1"/>
                        <wps:spPr>
                          <a:xfrm>
                            <a:off x="0" y="3689194"/>
                            <a:ext cx="29400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44C827" w14:textId="77777777" w:rsidR="00853073" w:rsidRDefault="00853073" w:rsidP="00F6714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o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6" name="TextBox 36"/>
                        <wps:cNvSpPr txBox="1"/>
                        <wps:spPr>
                          <a:xfrm>
                            <a:off x="2704241" y="3692284"/>
                            <a:ext cx="294005" cy="2540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6BF415C" w14:textId="77777777" w:rsidR="00853073" w:rsidRDefault="00853073" w:rsidP="00F6714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1"/>
                                  <w:szCs w:val="21"/>
                                  <w:lang w:val="en-GB"/>
                                </w:rPr>
                                <w:t>p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6BAAF7" id="Group 37" o:spid="_x0000_s1047" style="position:absolute;margin-left:42.65pt;margin-top:5.45pt;width:441.6pt;height:477.7pt;z-index:251669504;mso-width-relative:margin;mso-height-relative:margin" coordsize="50933,5484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">
                <v:shape id="Picture 65" o:spid="_x0000_s1048" type="#_x0000_t75" style="position:absolute;left:221;top:19183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">
                  <v:imagedata r:id="rId34" o:title=""/>
                </v:shape>
                <v:shape id="Picture 66" o:spid="_x0000_s1049" type="#_x0000_t75" style="position:absolute;left:27387;top:18984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">
                  <v:imagedata r:id="rId35" o:title=""/>
                </v:shape>
                <v:shape id="Picture 67" o:spid="_x0000_s1050" type="#_x0000_t75" style="position:absolute;left:221;top:37567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">
                  <v:imagedata r:id="rId36" o:title=""/>
                </v:shape>
                <v:shape id="Picture 68" o:spid="_x0000_s1051" type="#_x0000_t75" style="position:absolute;left:27387;top:401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">
                  <v:imagedata r:id="rId37" o:title=""/>
                </v:shape>
                <v:shape id="Picture 69" o:spid="_x0000_s1052" type="#_x0000_t75" style="position:absolute;left:27388;top:37567;width:23545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">
                  <v:imagedata r:id="rId38" o:title=""/>
                </v:shape>
                <v:shape id="Picture 70" o:spid="_x0000_s1053" type="#_x0000_t75" style="position:absolute;left:221;top:468;width:23546;height:172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">
                  <v:imagedata r:id="rId39" o:title=""/>
                </v:shape>
                <v:shape id="TextBox 31" o:spid="_x0000_s1054" type="#_x0000_t202" style="position:absolute;left:221;width:2845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" filled="f" stroked="f">
                  <v:textbox>
                    <w:txbxContent>
                      <w:p w14:paraId="6D81D1AA" w14:textId="77777777" w:rsidR="00853073" w:rsidRDefault="00853073" w:rsidP="00F6714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k)</w:t>
                        </w:r>
                      </w:p>
                    </w:txbxContent>
                  </v:textbox>
                </v:shape>
                <v:shape id="TextBox 32" o:spid="_x0000_s1055" type="#_x0000_t202" style="position:absolute;left:27264;top:30;width:2552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" filled="f" stroked="f">
                  <v:textbox>
                    <w:txbxContent>
                      <w:p w14:paraId="2855494A" w14:textId="77777777" w:rsidR="00853073" w:rsidRDefault="00853073" w:rsidP="00F6714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l)</w:t>
                        </w:r>
                      </w:p>
                    </w:txbxContent>
                  </v:textbox>
                </v:shape>
                <v:shape id="TextBox 33" o:spid="_x0000_s1056" type="#_x0000_t202" style="position:absolute;left:221;top:18752;width:3322;height:253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" filled="f" stroked="f">
                  <v:textbox>
                    <w:txbxContent>
                      <w:p w14:paraId="6AE97053" w14:textId="77777777" w:rsidR="00853073" w:rsidRDefault="00853073" w:rsidP="00F6714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m)</w:t>
                        </w:r>
                      </w:p>
                    </w:txbxContent>
                  </v:textbox>
                </v:shape>
                <v:shape id="TextBox 34" o:spid="_x0000_s1057" type="#_x0000_t202" style="position:absolute;left:27264;top:18782;width:2940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" filled="f" stroked="f">
                  <v:textbox>
                    <w:txbxContent>
                      <w:p w14:paraId="18871531" w14:textId="77777777" w:rsidR="00853073" w:rsidRDefault="00853073" w:rsidP="00F6714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n)</w:t>
                        </w:r>
                      </w:p>
                    </w:txbxContent>
                  </v:textbox>
                </v:shape>
                <v:shape id="TextBox 35" o:spid="_x0000_s1058" type="#_x0000_t202" style="position:absolute;top:36891;width:2940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" filled="f" stroked="f">
                  <v:textbox>
                    <w:txbxContent>
                      <w:p w14:paraId="1144C827" w14:textId="77777777" w:rsidR="00853073" w:rsidRDefault="00853073" w:rsidP="00F6714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o)</w:t>
                        </w:r>
                      </w:p>
                    </w:txbxContent>
                  </v:textbox>
                </v:shape>
                <v:shape id="TextBox 36" o:spid="_x0000_s1059" type="#_x0000_t202" style="position:absolute;left:27042;top:36922;width:2940;height:254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" filled="f" stroked="f">
                  <v:textbox>
                    <w:txbxContent>
                      <w:p w14:paraId="16BF415C" w14:textId="77777777" w:rsidR="00853073" w:rsidRDefault="00853073" w:rsidP="00F6714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1"/>
                            <w:szCs w:val="21"/>
                            <w:lang w:val="en-GB"/>
                          </w:rPr>
                          <w:t>p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57D82BD" w14:textId="77777777" w:rsidR="00F67144" w:rsidRDefault="00F67144" w:rsidP="00F67144"/>
    <w:p w14:paraId="5B0D5916" w14:textId="77777777" w:rsidR="00F67144" w:rsidRDefault="00F67144" w:rsidP="00F67144"/>
    <w:p w14:paraId="2A1F8553" w14:textId="77777777" w:rsidR="00F67144" w:rsidRDefault="00F67144" w:rsidP="00F67144"/>
    <w:p w14:paraId="164A7CF3" w14:textId="77777777" w:rsidR="00F67144" w:rsidRDefault="00F67144" w:rsidP="00F67144"/>
    <w:p w14:paraId="42A827CE" w14:textId="77777777" w:rsidR="00F67144" w:rsidRDefault="00F67144" w:rsidP="00F67144"/>
    <w:p w14:paraId="480BE626" w14:textId="77777777" w:rsidR="00F67144" w:rsidRDefault="00F67144" w:rsidP="00F67144"/>
    <w:p w14:paraId="0B891141" w14:textId="77777777" w:rsidR="00F67144" w:rsidRDefault="00F67144" w:rsidP="00F67144"/>
    <w:p w14:paraId="2467AF1A" w14:textId="77777777" w:rsidR="00F67144" w:rsidRDefault="00F67144" w:rsidP="00F67144"/>
    <w:p w14:paraId="38B52CAC" w14:textId="77777777" w:rsidR="00F67144" w:rsidRDefault="00F67144" w:rsidP="00F67144"/>
    <w:p w14:paraId="197F8D1E" w14:textId="77777777" w:rsidR="00F67144" w:rsidRDefault="00F67144" w:rsidP="00F67144"/>
    <w:p w14:paraId="4D556814" w14:textId="77777777" w:rsidR="00F67144" w:rsidRDefault="00F67144" w:rsidP="00F67144"/>
    <w:p w14:paraId="6086993C" w14:textId="77777777" w:rsidR="00F67144" w:rsidRDefault="00F67144" w:rsidP="00F67144"/>
    <w:p w14:paraId="26B18810" w14:textId="77777777" w:rsidR="00F67144" w:rsidRDefault="00F67144" w:rsidP="00F67144"/>
    <w:p w14:paraId="03BD8B8F" w14:textId="77777777" w:rsidR="00F67144" w:rsidRDefault="00F67144" w:rsidP="00F67144"/>
    <w:p w14:paraId="199F93D7" w14:textId="77777777" w:rsidR="00F67144" w:rsidRDefault="00F67144" w:rsidP="00F67144"/>
    <w:p w14:paraId="19F75D00" w14:textId="77777777" w:rsidR="00F67144" w:rsidRDefault="00F67144" w:rsidP="00F67144"/>
    <w:p w14:paraId="41B77DD3" w14:textId="77777777" w:rsidR="00F67144" w:rsidRDefault="00F67144" w:rsidP="00F67144"/>
    <w:p w14:paraId="3762E3AA" w14:textId="77777777" w:rsidR="00F67144" w:rsidRDefault="00F67144" w:rsidP="00F67144"/>
    <w:p w14:paraId="67C4CCB1" w14:textId="77777777" w:rsidR="00F67144" w:rsidRDefault="00F67144" w:rsidP="00F67144"/>
    <w:p w14:paraId="03ED9DA3" w14:textId="77777777" w:rsidR="00F67144" w:rsidRDefault="00F67144" w:rsidP="00F67144"/>
    <w:p w14:paraId="4DC528F1" w14:textId="77777777" w:rsidR="00F67144" w:rsidRDefault="00F67144" w:rsidP="00F67144"/>
    <w:p w14:paraId="1FC07E45" w14:textId="77777777" w:rsidR="00F67144" w:rsidRDefault="00F67144" w:rsidP="00F67144"/>
    <w:p w14:paraId="36B8D2F1" w14:textId="77777777" w:rsidR="00F67144" w:rsidRDefault="00F67144" w:rsidP="00F67144"/>
    <w:p w14:paraId="6B813207" w14:textId="77777777" w:rsidR="00F67144" w:rsidRDefault="00F67144" w:rsidP="00F67144"/>
    <w:p w14:paraId="56692583" w14:textId="77777777" w:rsidR="00F67144" w:rsidRDefault="00F67144" w:rsidP="00F67144"/>
    <w:p w14:paraId="1AD0ECE2" w14:textId="77777777" w:rsidR="00F67144" w:rsidRPr="006324C3" w:rsidRDefault="00F67144" w:rsidP="00F67144"/>
    <w:p w14:paraId="5C1C48DB" w14:textId="77777777" w:rsidR="00F67144" w:rsidRDefault="00F67144" w:rsidP="00F67144">
      <w:pPr>
        <w:pStyle w:val="Heading3"/>
      </w:pPr>
    </w:p>
    <w:p w14:paraId="3BCC3941" w14:textId="77777777" w:rsidR="004746E1" w:rsidRDefault="004746E1" w:rsidP="00F67144">
      <w:pPr>
        <w:pStyle w:val="Heading3"/>
      </w:pPr>
    </w:p>
    <w:p w14:paraId="0E476303" w14:textId="5049444B" w:rsidR="004746E1" w:rsidRDefault="004746E1" w:rsidP="00F67144">
      <w:pPr>
        <w:pStyle w:val="Heading3"/>
      </w:pPr>
    </w:p>
    <w:p w14:paraId="25CDCD43" w14:textId="634838E9" w:rsidR="002D5CAA" w:rsidRDefault="002D5CAA" w:rsidP="002D5CAA"/>
    <w:p w14:paraId="64BC3DF9" w14:textId="0DB581E0" w:rsidR="002D5CAA" w:rsidRDefault="002D5CAA" w:rsidP="002D5CAA"/>
    <w:p w14:paraId="074436FC" w14:textId="75B28E09" w:rsidR="002D5CAA" w:rsidRDefault="002D5CAA" w:rsidP="002D5CAA"/>
    <w:p w14:paraId="5DFFE5BB" w14:textId="6D84207E" w:rsidR="002D5CAA" w:rsidRDefault="002D5CAA" w:rsidP="002D5CAA"/>
    <w:p w14:paraId="00DF71B8" w14:textId="77777777" w:rsidR="002D5CAA" w:rsidRPr="002D5CAA" w:rsidRDefault="002D5CAA" w:rsidP="002D5CAA"/>
    <w:p w14:paraId="4423E096" w14:textId="6B2AE63F" w:rsidR="00F67144" w:rsidRPr="000C5195" w:rsidRDefault="009F022D" w:rsidP="00F67144">
      <w:pPr>
        <w:pStyle w:val="Heading3"/>
      </w:pPr>
      <w:bookmarkStart w:id="5" w:name="_Toc114134681"/>
      <w:r w:rsidRPr="002D5CAA">
        <w:rPr>
          <w:rFonts w:asciiTheme="minorHAnsi" w:hAnsiTheme="minorHAnsi" w:cstheme="minorHAnsi"/>
        </w:rPr>
        <w:t>Supplementary</w:t>
      </w:r>
      <w:r w:rsidR="00F67144" w:rsidRPr="002D5CAA">
        <w:rPr>
          <w:rFonts w:asciiTheme="minorHAnsi" w:hAnsiTheme="minorHAnsi" w:cstheme="minorHAnsi"/>
        </w:rPr>
        <w:t xml:space="preserve"> Figure 1.</w:t>
      </w:r>
      <w:r w:rsidR="00F67144" w:rsidRPr="000C5195">
        <w:t xml:space="preserve"> </w:t>
      </w:r>
      <w:r w:rsidR="00F67144">
        <w:t>Frequencies in</w:t>
      </w:r>
      <w:r w:rsidR="00F67144" w:rsidRPr="000C5195">
        <w:t xml:space="preserve"> </w:t>
      </w:r>
      <w:r w:rsidR="00F67144">
        <w:t xml:space="preserve">categorical </w:t>
      </w:r>
      <w:r w:rsidR="00F67144" w:rsidRPr="000C5195">
        <w:t xml:space="preserve">early life </w:t>
      </w:r>
      <w:r w:rsidR="00F67144">
        <w:t>characteristics</w:t>
      </w:r>
      <w:r w:rsidR="00F67144" w:rsidRPr="000C5195">
        <w:t xml:space="preserve"> </w:t>
      </w:r>
      <w:r w:rsidR="00F67144">
        <w:t xml:space="preserve">in </w:t>
      </w:r>
      <w:r w:rsidR="00222CCF">
        <w:t>right-handed (RH)</w:t>
      </w:r>
      <w:r w:rsidR="00222CCF">
        <w:t>,</w:t>
      </w:r>
      <w:r w:rsidR="00222CCF">
        <w:t xml:space="preserve"> </w:t>
      </w:r>
      <w:proofErr w:type="gramStart"/>
      <w:r w:rsidR="00222CCF">
        <w:t>mixed-handed</w:t>
      </w:r>
      <w:proofErr w:type="gramEnd"/>
      <w:r w:rsidR="00222CCF">
        <w:t xml:space="preserve"> (MH) </w:t>
      </w:r>
      <w:r w:rsidR="00222CCF">
        <w:t xml:space="preserve">and </w:t>
      </w:r>
      <w:r w:rsidR="00F67144">
        <w:t>left-handed (LH)</w:t>
      </w:r>
      <w:r w:rsidR="00222CCF">
        <w:t xml:space="preserve"> </w:t>
      </w:r>
      <w:r w:rsidR="00B647E3">
        <w:t>children</w:t>
      </w:r>
      <w:bookmarkEnd w:id="5"/>
    </w:p>
    <w:p w14:paraId="1E8F5706" w14:textId="77777777" w:rsidR="002F1EE6" w:rsidRPr="002F1EE6" w:rsidRDefault="002F1EE6" w:rsidP="002F1EE6"/>
    <w:p w14:paraId="3AE9F49C" w14:textId="443B0D0E" w:rsidR="00F96F20" w:rsidRDefault="00F96F20">
      <w:pPr>
        <w:rPr>
          <w:rFonts w:eastAsiaTheme="minorHAnsi" w:cstheme="minorBidi"/>
        </w:rPr>
      </w:pPr>
      <w:r>
        <w:br w:type="page"/>
      </w:r>
    </w:p>
    <w:p w14:paraId="2870B96A" w14:textId="1552B68B" w:rsidR="00705042" w:rsidRDefault="00705042" w:rsidP="00DF3128">
      <w:pPr>
        <w:pStyle w:val="Compact"/>
      </w:pPr>
    </w:p>
    <w:p w14:paraId="40DBE19E" w14:textId="2131B988" w:rsidR="009C15C5" w:rsidRDefault="00274776" w:rsidP="00DF3128"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E724C15" wp14:editId="7C842030">
                <wp:simplePos x="0" y="0"/>
                <wp:positionH relativeFrom="column">
                  <wp:posOffset>256032</wp:posOffset>
                </wp:positionH>
                <wp:positionV relativeFrom="paragraph">
                  <wp:posOffset>19685</wp:posOffset>
                </wp:positionV>
                <wp:extent cx="6014974" cy="5733288"/>
                <wp:effectExtent l="0" t="0" r="5080" b="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4974" cy="5733288"/>
                          <a:chOff x="0" y="0"/>
                          <a:chExt cx="5244248" cy="5106462"/>
                        </a:xfrm>
                      </wpg:grpSpPr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4D884026-9D58-9147-BE84-8938D3945BD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12526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6">
                            <a:extLst>
                              <a:ext uri="{FF2B5EF4-FFF2-40B4-BE49-F238E27FC236}">
                                <a16:creationId xmlns:a16="http://schemas.microsoft.com/office/drawing/2014/main" id="{21ABC55D-4D9C-6E4B-BACC-967614C599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1716066" y="0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B9A1D12B-EC75-6143-BE92-EF154480F5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3444658" y="0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Picture 10">
                            <a:extLst>
                              <a:ext uri="{FF2B5EF4-FFF2-40B4-BE49-F238E27FC236}">
                                <a16:creationId xmlns:a16="http://schemas.microsoft.com/office/drawing/2014/main" id="{1D43F867-85B4-9749-A230-684AAB7441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25052" y="1678488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038D5BE1-95EA-9244-ACA6-1FB01D3E933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678488" y="1653436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59E232A8-C19A-1649-9CA8-C24FA3AD9B2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3444658" y="1678488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1BA34E22-82D0-DC48-9DDC-AF59A501542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789140" y="3306872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2B1F65AE-DECB-2342-BD50-6C79FBD4F0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2755726" y="3306872"/>
                            <a:ext cx="1799590" cy="17995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B5B298" id="Group 77" o:spid="_x0000_s1026" style="position:absolute;margin-left:20.15pt;margin-top:1.55pt;width:473.6pt;height:451.45pt;z-index:251665408;mso-width-relative:margin;mso-height-relative:margin" coordsize="52442,5106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">
                <v:shape id="Picture 4" o:spid="_x0000_s1027" type="#_x0000_t75" style="position:absolute;top:125;width:17995;height:179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">
                  <v:imagedata r:id="rId48" o:title=""/>
                </v:shape>
                <v:shape id="Picture 6" o:spid="_x0000_s1028" type="#_x0000_t75" style="position:absolute;left:17160;width:17996;height:179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">
                  <v:imagedata r:id="rId49" o:title=""/>
                </v:shape>
                <v:shape id="Picture 8" o:spid="_x0000_s1029" type="#_x0000_t75" style="position:absolute;left:34446;width:17996;height:179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">
                  <v:imagedata r:id="rId50" o:title=""/>
                </v:shape>
                <v:shape id="Picture 10" o:spid="_x0000_s1030" type="#_x0000_t75" style="position:absolute;left:250;top:16784;width:17996;height:179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">
                  <v:imagedata r:id="rId51" o:title=""/>
                </v:shape>
                <v:shape id="Picture 12" o:spid="_x0000_s1031" type="#_x0000_t75" style="position:absolute;left:16784;top:16534;width:17996;height:179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">
                  <v:imagedata r:id="rId52" o:title=""/>
                </v:shape>
                <v:shape id="Picture 14" o:spid="_x0000_s1032" type="#_x0000_t75" style="position:absolute;left:34446;top:16784;width:17996;height:179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">
                  <v:imagedata r:id="rId53" o:title=""/>
                </v:shape>
                <v:shape id="Picture 16" o:spid="_x0000_s1033" type="#_x0000_t75" style="position:absolute;left:7891;top:33068;width:17996;height:179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">
                  <v:imagedata r:id="rId54" o:title=""/>
                </v:shape>
                <v:shape id="Picture 18" o:spid="_x0000_s1034" type="#_x0000_t75" style="position:absolute;left:27557;top:33068;width:17996;height:179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">
                  <v:imagedata r:id="rId55" o:title=""/>
                </v:shape>
              </v:group>
            </w:pict>
          </mc:Fallback>
        </mc:AlternateContent>
      </w:r>
    </w:p>
    <w:p w14:paraId="04E0816E" w14:textId="1D078875" w:rsidR="009C15C5" w:rsidRDefault="009C15C5" w:rsidP="00DF3128"/>
    <w:p w14:paraId="3AC15273" w14:textId="53CACDB1" w:rsidR="00DF3128" w:rsidRPr="00DF3128" w:rsidRDefault="00DF3128" w:rsidP="00DF3128"/>
    <w:p w14:paraId="57AA2773" w14:textId="77777777" w:rsidR="009C15C5" w:rsidRDefault="009C15C5" w:rsidP="0018490A">
      <w:pPr>
        <w:pStyle w:val="Heading3"/>
      </w:pPr>
    </w:p>
    <w:p w14:paraId="776FFC28" w14:textId="77777777" w:rsidR="009C15C5" w:rsidRDefault="009C15C5" w:rsidP="0018490A">
      <w:pPr>
        <w:pStyle w:val="Heading3"/>
      </w:pPr>
    </w:p>
    <w:p w14:paraId="3996ED3C" w14:textId="77777777" w:rsidR="009C15C5" w:rsidRDefault="009C15C5" w:rsidP="0018490A">
      <w:pPr>
        <w:pStyle w:val="Heading3"/>
      </w:pPr>
    </w:p>
    <w:p w14:paraId="2832467B" w14:textId="77777777" w:rsidR="009C15C5" w:rsidRDefault="009C15C5" w:rsidP="0018490A">
      <w:pPr>
        <w:pStyle w:val="Heading3"/>
      </w:pPr>
    </w:p>
    <w:p w14:paraId="016083D7" w14:textId="77777777" w:rsidR="009C15C5" w:rsidRDefault="009C15C5" w:rsidP="0018490A">
      <w:pPr>
        <w:pStyle w:val="Heading3"/>
      </w:pPr>
    </w:p>
    <w:p w14:paraId="354ABD08" w14:textId="77777777" w:rsidR="009C15C5" w:rsidRDefault="009C15C5" w:rsidP="0018490A">
      <w:pPr>
        <w:pStyle w:val="Heading3"/>
      </w:pPr>
    </w:p>
    <w:p w14:paraId="0AC50EC6" w14:textId="77777777" w:rsidR="009C15C5" w:rsidRDefault="009C15C5" w:rsidP="0018490A">
      <w:pPr>
        <w:pStyle w:val="Heading3"/>
      </w:pPr>
    </w:p>
    <w:p w14:paraId="24B77352" w14:textId="77777777" w:rsidR="009C15C5" w:rsidRDefault="009C15C5" w:rsidP="0018490A">
      <w:pPr>
        <w:pStyle w:val="Heading3"/>
      </w:pPr>
    </w:p>
    <w:p w14:paraId="39BA759A" w14:textId="77777777" w:rsidR="009C15C5" w:rsidRDefault="009C15C5" w:rsidP="0018490A">
      <w:pPr>
        <w:pStyle w:val="Heading3"/>
      </w:pPr>
    </w:p>
    <w:p w14:paraId="0F671226" w14:textId="77777777" w:rsidR="009C15C5" w:rsidRDefault="009C15C5" w:rsidP="0018490A">
      <w:pPr>
        <w:pStyle w:val="Heading3"/>
      </w:pPr>
    </w:p>
    <w:p w14:paraId="4A742965" w14:textId="77777777" w:rsidR="009C15C5" w:rsidRDefault="009C15C5" w:rsidP="0018490A">
      <w:pPr>
        <w:pStyle w:val="Heading3"/>
      </w:pPr>
    </w:p>
    <w:p w14:paraId="6CEA5EE8" w14:textId="77777777" w:rsidR="009C15C5" w:rsidRDefault="009C15C5" w:rsidP="0018490A">
      <w:pPr>
        <w:pStyle w:val="Heading3"/>
      </w:pPr>
    </w:p>
    <w:p w14:paraId="3DFBBFD0" w14:textId="77777777" w:rsidR="009C15C5" w:rsidRDefault="009C15C5" w:rsidP="0018490A">
      <w:pPr>
        <w:pStyle w:val="Heading3"/>
      </w:pPr>
    </w:p>
    <w:p w14:paraId="0C3335B2" w14:textId="77777777" w:rsidR="009C15C5" w:rsidRDefault="009C15C5" w:rsidP="0018490A">
      <w:pPr>
        <w:pStyle w:val="Heading3"/>
      </w:pPr>
    </w:p>
    <w:p w14:paraId="3D3DBC07" w14:textId="77777777" w:rsidR="009C15C5" w:rsidRDefault="009C15C5" w:rsidP="0018490A">
      <w:pPr>
        <w:pStyle w:val="Heading3"/>
      </w:pPr>
    </w:p>
    <w:p w14:paraId="6BC77453" w14:textId="77777777" w:rsidR="009C15C5" w:rsidRDefault="009C15C5" w:rsidP="0018490A">
      <w:pPr>
        <w:pStyle w:val="Heading3"/>
      </w:pPr>
    </w:p>
    <w:p w14:paraId="2361D966" w14:textId="7437BB72" w:rsidR="009C15C5" w:rsidRDefault="009C15C5" w:rsidP="0018490A">
      <w:pPr>
        <w:pStyle w:val="Heading3"/>
      </w:pPr>
    </w:p>
    <w:p w14:paraId="191F0119" w14:textId="5579D926" w:rsidR="009C15C5" w:rsidRDefault="009C15C5" w:rsidP="009C15C5"/>
    <w:p w14:paraId="3E8C6211" w14:textId="2A9B0928" w:rsidR="009C15C5" w:rsidRDefault="009C15C5" w:rsidP="009C15C5"/>
    <w:p w14:paraId="18BB1B5A" w14:textId="5D14FAAD" w:rsidR="009C15C5" w:rsidRDefault="009C15C5" w:rsidP="009C15C5"/>
    <w:p w14:paraId="08E1946B" w14:textId="510790FB" w:rsidR="009C15C5" w:rsidRDefault="009C15C5" w:rsidP="009C15C5"/>
    <w:p w14:paraId="2A51CB4C" w14:textId="77777777" w:rsidR="009C15C5" w:rsidRPr="009C15C5" w:rsidRDefault="009C15C5" w:rsidP="009C15C5"/>
    <w:p w14:paraId="2CE9A7D8" w14:textId="77777777" w:rsidR="00274776" w:rsidRDefault="00274776" w:rsidP="0018490A">
      <w:pPr>
        <w:pStyle w:val="Heading3"/>
      </w:pPr>
    </w:p>
    <w:p w14:paraId="093F914B" w14:textId="77777777" w:rsidR="00274776" w:rsidRDefault="00274776" w:rsidP="0018490A">
      <w:pPr>
        <w:pStyle w:val="Heading3"/>
      </w:pPr>
    </w:p>
    <w:p w14:paraId="1DEDCB79" w14:textId="77777777" w:rsidR="005A7135" w:rsidRDefault="005A7135" w:rsidP="0018490A">
      <w:pPr>
        <w:pStyle w:val="Heading3"/>
        <w:rPr>
          <w:rFonts w:asciiTheme="minorHAnsi" w:hAnsiTheme="minorHAnsi" w:cstheme="minorHAnsi"/>
        </w:rPr>
      </w:pPr>
    </w:p>
    <w:p w14:paraId="0C263C23" w14:textId="77777777" w:rsidR="005A7135" w:rsidRDefault="005A7135" w:rsidP="0018490A">
      <w:pPr>
        <w:pStyle w:val="Heading3"/>
        <w:rPr>
          <w:rFonts w:asciiTheme="minorHAnsi" w:hAnsiTheme="minorHAnsi" w:cstheme="minorHAnsi"/>
        </w:rPr>
      </w:pPr>
    </w:p>
    <w:p w14:paraId="23D8BC43" w14:textId="7482BE36" w:rsidR="0018490A" w:rsidRDefault="009F022D" w:rsidP="0018490A">
      <w:pPr>
        <w:pStyle w:val="Heading3"/>
      </w:pPr>
      <w:bookmarkStart w:id="6" w:name="_Toc114134682"/>
      <w:r w:rsidRPr="002D5CAA">
        <w:rPr>
          <w:rFonts w:asciiTheme="minorHAnsi" w:hAnsiTheme="minorHAnsi" w:cstheme="minorHAnsi"/>
        </w:rPr>
        <w:t>Supplementary</w:t>
      </w:r>
      <w:r w:rsidR="00705042" w:rsidRPr="002D5CAA">
        <w:rPr>
          <w:rFonts w:asciiTheme="minorHAnsi" w:hAnsiTheme="minorHAnsi" w:cstheme="minorHAnsi"/>
        </w:rPr>
        <w:t xml:space="preserve"> </w:t>
      </w:r>
      <w:r w:rsidR="0018490A" w:rsidRPr="002D5CAA">
        <w:rPr>
          <w:rFonts w:asciiTheme="minorHAnsi" w:hAnsiTheme="minorHAnsi" w:cstheme="minorHAnsi"/>
        </w:rPr>
        <w:t>Figure</w:t>
      </w:r>
      <w:r w:rsidR="002F1EE6" w:rsidRPr="002D5CAA">
        <w:rPr>
          <w:rFonts w:asciiTheme="minorHAnsi" w:hAnsiTheme="minorHAnsi" w:cstheme="minorHAnsi"/>
        </w:rPr>
        <w:t xml:space="preserve"> 2</w:t>
      </w:r>
      <w:r w:rsidR="0018490A" w:rsidRPr="002D5CAA">
        <w:rPr>
          <w:rFonts w:asciiTheme="minorHAnsi" w:hAnsiTheme="minorHAnsi" w:cstheme="minorHAnsi"/>
        </w:rPr>
        <w:t>.</w:t>
      </w:r>
      <w:r w:rsidR="0018490A" w:rsidRPr="000C5195">
        <w:t xml:space="preserve"> </w:t>
      </w:r>
      <w:r w:rsidR="009C15C5">
        <w:t xml:space="preserve">Boxplots of </w:t>
      </w:r>
      <w:r w:rsidR="002F1EE6">
        <w:t>continuous</w:t>
      </w:r>
      <w:r w:rsidR="009C15C5">
        <w:t xml:space="preserve"> early life characteristics</w:t>
      </w:r>
      <w:r w:rsidR="00041BEF">
        <w:t xml:space="preserve"> in </w:t>
      </w:r>
      <w:bookmarkEnd w:id="6"/>
      <w:r w:rsidR="00222CCF">
        <w:t xml:space="preserve">right-handed (RH), </w:t>
      </w:r>
      <w:proofErr w:type="gramStart"/>
      <w:r w:rsidR="00222CCF">
        <w:t>mixed-handed</w:t>
      </w:r>
      <w:proofErr w:type="gramEnd"/>
      <w:r w:rsidR="00222CCF">
        <w:t xml:space="preserve"> (MH) and left-handed (LH) children</w:t>
      </w:r>
    </w:p>
    <w:p w14:paraId="5A339B1B" w14:textId="716AE986" w:rsidR="00627DB9" w:rsidRDefault="00627DB9" w:rsidP="00627DB9"/>
    <w:p w14:paraId="45E0ACA4" w14:textId="77777777" w:rsidR="001B2A4F" w:rsidRDefault="001B2A4F">
      <w:pPr>
        <w:rPr>
          <w:rFonts w:cstheme="minorHAnsi"/>
          <w:sz w:val="20"/>
        </w:rPr>
      </w:pPr>
    </w:p>
    <w:p w14:paraId="13B25249" w14:textId="77777777" w:rsidR="00176789" w:rsidRDefault="00EB412A" w:rsidP="00176789">
      <w:r>
        <w:rPr>
          <w:noProof/>
        </w:rPr>
        <w:lastRenderedPageBreak/>
        <w:drawing>
          <wp:inline distT="0" distB="0" distL="0" distR="0" wp14:anchorId="38F73063" wp14:editId="3931B7A2">
            <wp:extent cx="6190488" cy="68979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rrmatrix_with lines.png"/>
                    <pic:cNvPicPr/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7" t="4217" r="14273" b="6798"/>
                    <a:stretch/>
                  </pic:blipFill>
                  <pic:spPr bwMode="auto">
                    <a:xfrm>
                      <a:off x="0" y="0"/>
                      <a:ext cx="6218537" cy="6929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6B341" w14:textId="4C1F3755" w:rsidR="00627DB9" w:rsidRDefault="009F022D" w:rsidP="00627DB9">
      <w:pPr>
        <w:pStyle w:val="Heading3"/>
      </w:pPr>
      <w:bookmarkStart w:id="7" w:name="_Toc114134683"/>
      <w:r w:rsidRPr="002D5CAA">
        <w:rPr>
          <w:rFonts w:asciiTheme="minorHAnsi" w:hAnsiTheme="minorHAnsi" w:cstheme="minorHAnsi"/>
        </w:rPr>
        <w:t>Supplementary</w:t>
      </w:r>
      <w:r w:rsidR="00627DB9" w:rsidRPr="002D5CAA">
        <w:rPr>
          <w:rFonts w:asciiTheme="minorHAnsi" w:hAnsiTheme="minorHAnsi" w:cstheme="minorHAnsi"/>
        </w:rPr>
        <w:t xml:space="preserve"> Figure 3.</w:t>
      </w:r>
      <w:r w:rsidR="00627DB9" w:rsidRPr="000C5195">
        <w:t xml:space="preserve"> </w:t>
      </w:r>
      <w:r w:rsidR="00627DB9">
        <w:t xml:space="preserve">Correlations </w:t>
      </w:r>
      <w:r w:rsidR="00EB412A">
        <w:t>between 23 early life characteristics</w:t>
      </w:r>
      <w:bookmarkEnd w:id="7"/>
    </w:p>
    <w:p w14:paraId="27A8FA63" w14:textId="129DBC5B" w:rsidR="00EB412A" w:rsidRPr="002A2E98" w:rsidRDefault="00EB412A" w:rsidP="002D5CAA">
      <w:pPr>
        <w:spacing w:before="120"/>
        <w:rPr>
          <w:rFonts w:asciiTheme="minorHAnsi" w:hAnsiTheme="minorHAnsi" w:cstheme="minorHAnsi"/>
          <w:sz w:val="20"/>
        </w:rPr>
      </w:pPr>
      <w:r w:rsidRPr="002A2E98">
        <w:rPr>
          <w:rFonts w:asciiTheme="minorHAnsi" w:hAnsiTheme="minorHAnsi" w:cstheme="minorHAnsi"/>
          <w:sz w:val="20"/>
        </w:rPr>
        <w:t xml:space="preserve">Pearson correlations between continuous variables, </w:t>
      </w:r>
      <w:proofErr w:type="spellStart"/>
      <w:r w:rsidRPr="002A2E98">
        <w:rPr>
          <w:rFonts w:asciiTheme="minorHAnsi" w:hAnsiTheme="minorHAnsi" w:cstheme="minorHAnsi"/>
          <w:sz w:val="20"/>
        </w:rPr>
        <w:t>polychoric</w:t>
      </w:r>
      <w:proofErr w:type="spellEnd"/>
      <w:r w:rsidRPr="002A2E98">
        <w:rPr>
          <w:rFonts w:asciiTheme="minorHAnsi" w:hAnsiTheme="minorHAnsi" w:cstheme="minorHAnsi"/>
          <w:sz w:val="20"/>
        </w:rPr>
        <w:t xml:space="preserve"> correlations between ordinal variables, and point biserial correlations between continuous and ordinal variables. Handedness-</w:t>
      </w:r>
      <w:r w:rsidR="00932D68">
        <w:rPr>
          <w:rFonts w:asciiTheme="minorHAnsi" w:hAnsiTheme="minorHAnsi" w:cstheme="minorHAnsi"/>
          <w:sz w:val="20"/>
        </w:rPr>
        <w:t>associated</w:t>
      </w:r>
      <w:r w:rsidRPr="002A2E98">
        <w:rPr>
          <w:rFonts w:asciiTheme="minorHAnsi" w:hAnsiTheme="minorHAnsi" w:cstheme="minorHAnsi"/>
          <w:sz w:val="20"/>
        </w:rPr>
        <w:t xml:space="preserve"> are the characteristics that </w:t>
      </w:r>
      <w:r w:rsidR="00C81535">
        <w:rPr>
          <w:rFonts w:asciiTheme="minorHAnsi" w:hAnsiTheme="minorHAnsi" w:cstheme="minorHAnsi"/>
          <w:sz w:val="20"/>
        </w:rPr>
        <w:t xml:space="preserve">were associated </w:t>
      </w:r>
      <w:r w:rsidRPr="002A2E98">
        <w:rPr>
          <w:rFonts w:asciiTheme="minorHAnsi" w:hAnsiTheme="minorHAnsi" w:cstheme="minorHAnsi"/>
          <w:sz w:val="20"/>
        </w:rPr>
        <w:t>with handedness in one of three definitions in regression analysis</w:t>
      </w:r>
      <w:r w:rsidR="00C81535">
        <w:rPr>
          <w:rFonts w:asciiTheme="minorHAnsi" w:hAnsiTheme="minorHAnsi" w:cstheme="minorHAnsi"/>
          <w:sz w:val="20"/>
        </w:rPr>
        <w:t xml:space="preserve"> at p&lt;0.0011</w:t>
      </w:r>
      <w:r w:rsidRPr="002A2E98">
        <w:rPr>
          <w:rFonts w:asciiTheme="minorHAnsi" w:hAnsiTheme="minorHAnsi" w:cstheme="minorHAnsi"/>
          <w:sz w:val="20"/>
        </w:rPr>
        <w:t>. Handedness-un</w:t>
      </w:r>
      <w:r w:rsidR="00932D68">
        <w:rPr>
          <w:rFonts w:asciiTheme="minorHAnsi" w:hAnsiTheme="minorHAnsi" w:cstheme="minorHAnsi"/>
          <w:sz w:val="20"/>
        </w:rPr>
        <w:t>associated</w:t>
      </w:r>
      <w:r w:rsidRPr="002A2E98">
        <w:rPr>
          <w:rFonts w:asciiTheme="minorHAnsi" w:hAnsiTheme="minorHAnsi" w:cstheme="minorHAnsi"/>
          <w:sz w:val="20"/>
        </w:rPr>
        <w:t xml:space="preserve"> are the characteristics that </w:t>
      </w:r>
      <w:r w:rsidR="00C81535">
        <w:rPr>
          <w:rFonts w:asciiTheme="minorHAnsi" w:hAnsiTheme="minorHAnsi" w:cstheme="minorHAnsi"/>
          <w:sz w:val="20"/>
        </w:rPr>
        <w:t>were not associated</w:t>
      </w:r>
      <w:r w:rsidRPr="002A2E98">
        <w:rPr>
          <w:rFonts w:asciiTheme="minorHAnsi" w:hAnsiTheme="minorHAnsi" w:cstheme="minorHAnsi"/>
          <w:sz w:val="20"/>
        </w:rPr>
        <w:t xml:space="preserve"> with handedness</w:t>
      </w:r>
      <w:r w:rsidR="00222CCF">
        <w:rPr>
          <w:rFonts w:asciiTheme="minorHAnsi" w:hAnsiTheme="minorHAnsi" w:cstheme="minorHAnsi"/>
          <w:sz w:val="20"/>
        </w:rPr>
        <w:t xml:space="preserve"> in regression analysis</w:t>
      </w:r>
      <w:r w:rsidRPr="002A2E98">
        <w:rPr>
          <w:rFonts w:asciiTheme="minorHAnsi" w:hAnsiTheme="minorHAnsi" w:cstheme="minorHAnsi"/>
          <w:sz w:val="20"/>
        </w:rPr>
        <w:t xml:space="preserve">. </w:t>
      </w:r>
      <w:r w:rsidR="00C81535">
        <w:rPr>
          <w:rFonts w:asciiTheme="minorHAnsi" w:hAnsiTheme="minorHAnsi" w:cstheme="minorHAnsi"/>
          <w:sz w:val="20"/>
        </w:rPr>
        <w:t xml:space="preserve">For coding </w:t>
      </w:r>
      <w:r w:rsidRPr="002A2E98">
        <w:rPr>
          <w:rFonts w:asciiTheme="minorHAnsi" w:hAnsiTheme="minorHAnsi" w:cstheme="minorHAnsi"/>
          <w:sz w:val="20"/>
        </w:rPr>
        <w:t xml:space="preserve">of variables see </w:t>
      </w:r>
      <w:r w:rsidR="009F022D">
        <w:rPr>
          <w:rFonts w:asciiTheme="minorHAnsi" w:hAnsiTheme="minorHAnsi" w:cstheme="minorHAnsi"/>
          <w:b/>
          <w:sz w:val="20"/>
        </w:rPr>
        <w:t>Supplementary</w:t>
      </w:r>
      <w:r w:rsidRPr="002A2E98">
        <w:rPr>
          <w:rFonts w:asciiTheme="minorHAnsi" w:hAnsiTheme="minorHAnsi" w:cstheme="minorHAnsi"/>
          <w:b/>
          <w:sz w:val="20"/>
        </w:rPr>
        <w:t xml:space="preserve"> Table 1</w:t>
      </w:r>
      <w:r w:rsidRPr="002A2E98">
        <w:rPr>
          <w:rFonts w:asciiTheme="minorHAnsi" w:hAnsiTheme="minorHAnsi" w:cstheme="minorHAnsi"/>
          <w:sz w:val="20"/>
        </w:rPr>
        <w:t>. N = 37,495.</w:t>
      </w:r>
    </w:p>
    <w:p w14:paraId="3890D786" w14:textId="77777777" w:rsidR="00EB412A" w:rsidRPr="00EB412A" w:rsidRDefault="00EB412A" w:rsidP="00EB412A"/>
    <w:p w14:paraId="17F5AC26" w14:textId="77777777" w:rsidR="001B2A4F" w:rsidRDefault="001B2A4F">
      <w:pPr>
        <w:rPr>
          <w:rFonts w:cstheme="minorHAnsi"/>
          <w:sz w:val="20"/>
        </w:rPr>
      </w:pPr>
    </w:p>
    <w:p w14:paraId="46D9DC7C" w14:textId="77777777" w:rsidR="001B2A4F" w:rsidRDefault="001B2A4F">
      <w:pPr>
        <w:rPr>
          <w:rFonts w:cstheme="minorHAnsi"/>
          <w:sz w:val="20"/>
        </w:rPr>
      </w:pPr>
    </w:p>
    <w:p w14:paraId="2EEC611B" w14:textId="77777777" w:rsidR="001B2A4F" w:rsidRDefault="001B2A4F">
      <w:pPr>
        <w:rPr>
          <w:rFonts w:cstheme="minorHAnsi"/>
          <w:sz w:val="20"/>
        </w:rPr>
      </w:pPr>
    </w:p>
    <w:p w14:paraId="7D5D82BD" w14:textId="343AD768" w:rsidR="008018C2" w:rsidRDefault="008018C2">
      <w:pPr>
        <w:rPr>
          <w:rFonts w:cstheme="minorHAnsi"/>
          <w:sz w:val="20"/>
        </w:rPr>
        <w:sectPr w:rsidR="008018C2" w:rsidSect="0053419D">
          <w:pgSz w:w="11900" w:h="16840"/>
          <w:pgMar w:top="720" w:right="720" w:bottom="720" w:left="720" w:header="709" w:footer="709" w:gutter="0"/>
          <w:cols w:space="708"/>
          <w:docGrid w:linePitch="360"/>
        </w:sectPr>
      </w:pPr>
      <w:r>
        <w:rPr>
          <w:rFonts w:cstheme="minorHAnsi"/>
          <w:sz w:val="20"/>
        </w:rPr>
        <w:br w:type="page"/>
      </w:r>
    </w:p>
    <w:p w14:paraId="764040BD" w14:textId="5B3C2EB8" w:rsidR="00036307" w:rsidRDefault="00036307" w:rsidP="00036307">
      <w:pPr>
        <w:pStyle w:val="Heading3"/>
      </w:pPr>
      <w:bookmarkStart w:id="8" w:name="_Toc114134684"/>
      <w:r w:rsidRPr="002D5CAA">
        <w:rPr>
          <w:rFonts w:asciiTheme="minorHAnsi" w:hAnsiTheme="minorHAnsi" w:cstheme="minorHAnsi"/>
        </w:rPr>
        <w:lastRenderedPageBreak/>
        <w:t>Appendix 2.</w:t>
      </w:r>
      <w:r>
        <w:t xml:space="preserve"> Multiple testing correction</w:t>
      </w:r>
      <w:bookmarkEnd w:id="8"/>
      <w:r>
        <w:t xml:space="preserve"> </w:t>
      </w:r>
    </w:p>
    <w:p w14:paraId="133BE2D1" w14:textId="77777777" w:rsidR="00705BD3" w:rsidRPr="00222CCF" w:rsidRDefault="00705BD3" w:rsidP="00705BD3">
      <w:pPr>
        <w:rPr>
          <w:rFonts w:asciiTheme="minorHAnsi" w:hAnsiTheme="minorHAnsi" w:cstheme="minorHAnsi"/>
          <w:sz w:val="22"/>
          <w:szCs w:val="22"/>
        </w:rPr>
      </w:pPr>
    </w:p>
    <w:p w14:paraId="23614C19" w14:textId="77777777" w:rsidR="00705BD3" w:rsidRPr="00222CCF" w:rsidRDefault="00705BD3" w:rsidP="00705BD3">
      <w:pPr>
        <w:rPr>
          <w:rFonts w:asciiTheme="minorHAnsi" w:hAnsiTheme="minorHAnsi" w:cstheme="minorHAnsi"/>
          <w:noProof/>
          <w:sz w:val="22"/>
          <w:szCs w:val="22"/>
        </w:rPr>
      </w:pPr>
      <w:r w:rsidRPr="00222CCF">
        <w:rPr>
          <w:rFonts w:asciiTheme="minorHAnsi" w:hAnsiTheme="minorHAnsi" w:cstheme="minorHAnsi"/>
          <w:noProof/>
          <w:sz w:val="22"/>
          <w:szCs w:val="22"/>
        </w:rPr>
        <w:t>The correction suggested by Nyholt (2004) involves calculating the effective number of tests given the currelations among the predictors. The effective number of tests (M</w:t>
      </w:r>
      <w:r w:rsidRPr="00222CCF">
        <w:rPr>
          <w:rFonts w:asciiTheme="minorHAnsi" w:hAnsiTheme="minorHAnsi" w:cstheme="minorHAnsi"/>
          <w:noProof/>
          <w:sz w:val="22"/>
          <w:szCs w:val="22"/>
          <w:vertAlign w:val="subscript"/>
        </w:rPr>
        <w:t>eff</w:t>
      </w:r>
      <w:r w:rsidRPr="00222CCF">
        <w:rPr>
          <w:rFonts w:asciiTheme="minorHAnsi" w:hAnsiTheme="minorHAnsi" w:cstheme="minorHAnsi"/>
          <w:noProof/>
          <w:sz w:val="22"/>
          <w:szCs w:val="22"/>
        </w:rPr>
        <w:t xml:space="preserve">) taking in account the proportional reduction in the number of variables in a set that is the ratio of observed eigenvalue variance to its maximum is calculated as: </w:t>
      </w:r>
    </w:p>
    <w:p w14:paraId="66B13332" w14:textId="77777777" w:rsidR="00705BD3" w:rsidRPr="00222CCF" w:rsidRDefault="00705BD3" w:rsidP="00705BD3">
      <w:pPr>
        <w:rPr>
          <w:rFonts w:asciiTheme="minorHAnsi" w:hAnsiTheme="minorHAnsi" w:cstheme="minorHAnsi"/>
          <w:noProof/>
          <w:sz w:val="22"/>
          <w:szCs w:val="22"/>
        </w:rPr>
      </w:pPr>
    </w:p>
    <w:p w14:paraId="370601E2" w14:textId="77777777" w:rsidR="00705BD3" w:rsidRPr="00222CCF" w:rsidRDefault="00705BD3" w:rsidP="00705BD3">
      <w:pPr>
        <w:jc w:val="center"/>
        <w:rPr>
          <w:rFonts w:asciiTheme="minorHAnsi" w:hAnsiTheme="minorHAnsi" w:cstheme="minorHAnsi"/>
          <w:noProof/>
          <w:sz w:val="22"/>
          <w:szCs w:val="22"/>
        </w:rPr>
      </w:pPr>
      <w:r w:rsidRPr="00222CCF">
        <w:rPr>
          <w:rFonts w:asciiTheme="minorHAnsi" w:hAnsiTheme="minorHAnsi" w:cstheme="minorHAnsi"/>
          <w:noProof/>
          <w:sz w:val="22"/>
          <w:szCs w:val="22"/>
        </w:rPr>
        <w:t>M</w:t>
      </w:r>
      <w:r w:rsidRPr="00222CCF">
        <w:rPr>
          <w:rFonts w:asciiTheme="minorHAnsi" w:hAnsiTheme="minorHAnsi" w:cstheme="minorHAnsi"/>
          <w:noProof/>
          <w:sz w:val="22"/>
          <w:szCs w:val="22"/>
          <w:vertAlign w:val="subscript"/>
        </w:rPr>
        <w:t xml:space="preserve">eff </w:t>
      </w:r>
      <w:r w:rsidRPr="00222CCF">
        <w:rPr>
          <w:rFonts w:asciiTheme="minorHAnsi" w:hAnsiTheme="minorHAnsi" w:cstheme="minorHAnsi"/>
          <w:noProof/>
          <w:sz w:val="22"/>
          <w:szCs w:val="22"/>
        </w:rPr>
        <w:t>= 1 + (M – 1) (1 –(Var(λ</w:t>
      </w:r>
      <w:r w:rsidRPr="00222CCF">
        <w:rPr>
          <w:rFonts w:asciiTheme="minorHAnsi" w:hAnsiTheme="minorHAnsi" w:cstheme="minorHAnsi"/>
          <w:noProof/>
          <w:sz w:val="22"/>
          <w:szCs w:val="22"/>
          <w:vertAlign w:val="subscript"/>
        </w:rPr>
        <w:t>obs</w:t>
      </w:r>
      <w:r w:rsidRPr="00222CCF">
        <w:rPr>
          <w:rFonts w:asciiTheme="minorHAnsi" w:hAnsiTheme="minorHAnsi" w:cstheme="minorHAnsi"/>
          <w:noProof/>
          <w:sz w:val="22"/>
          <w:szCs w:val="22"/>
        </w:rPr>
        <w:t>)/M),</w:t>
      </w:r>
    </w:p>
    <w:p w14:paraId="7C830EDE" w14:textId="77777777" w:rsidR="00705BD3" w:rsidRPr="00222CCF" w:rsidRDefault="00705BD3" w:rsidP="00705BD3">
      <w:pPr>
        <w:jc w:val="center"/>
        <w:rPr>
          <w:rFonts w:asciiTheme="minorHAnsi" w:hAnsiTheme="minorHAnsi" w:cstheme="minorHAnsi"/>
          <w:noProof/>
          <w:sz w:val="22"/>
          <w:szCs w:val="22"/>
        </w:rPr>
      </w:pPr>
    </w:p>
    <w:p w14:paraId="4ADE5DB3" w14:textId="77777777" w:rsidR="00705BD3" w:rsidRPr="00222CCF" w:rsidRDefault="00705BD3" w:rsidP="00705BD3">
      <w:pPr>
        <w:rPr>
          <w:rFonts w:asciiTheme="minorHAnsi" w:hAnsiTheme="minorHAnsi" w:cstheme="minorHAnsi"/>
          <w:noProof/>
          <w:color w:val="000000"/>
          <w:sz w:val="22"/>
          <w:szCs w:val="22"/>
        </w:rPr>
      </w:pPr>
      <w:r w:rsidRPr="00222CCF">
        <w:rPr>
          <w:rFonts w:asciiTheme="minorHAnsi" w:hAnsiTheme="minorHAnsi" w:cstheme="minorHAnsi"/>
          <w:noProof/>
          <w:sz w:val="22"/>
          <w:szCs w:val="22"/>
        </w:rPr>
        <w:t>where M is the total number of variables included in the correlation matrix, Var(λ</w:t>
      </w:r>
      <w:r w:rsidRPr="00222CCF">
        <w:rPr>
          <w:rFonts w:asciiTheme="minorHAnsi" w:hAnsiTheme="minorHAnsi" w:cstheme="minorHAnsi"/>
          <w:noProof/>
          <w:sz w:val="22"/>
          <w:szCs w:val="22"/>
          <w:vertAlign w:val="subscript"/>
        </w:rPr>
        <w:t>obs</w:t>
      </w:r>
      <w:r w:rsidRPr="00222CCF">
        <w:rPr>
          <w:rFonts w:asciiTheme="minorHAnsi" w:hAnsiTheme="minorHAnsi" w:cstheme="minorHAnsi"/>
          <w:noProof/>
          <w:sz w:val="22"/>
          <w:szCs w:val="22"/>
        </w:rPr>
        <w:t xml:space="preserve">) is the observed eigenvalue variance derived from correlation matrix </w:t>
      </w:r>
      <w:sdt>
        <w:sdtPr>
          <w:rPr>
            <w:rFonts w:asciiTheme="minorHAnsi" w:hAnsiTheme="minorHAnsi" w:cstheme="minorHAnsi"/>
            <w:noProof/>
            <w:color w:val="000000"/>
            <w:sz w:val="22"/>
            <w:szCs w:val="22"/>
          </w:rPr>
          <w:tag w:val="MENDELEY_CITATION_v3_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"/>
          <w:id w:val="545181012"/>
          <w:placeholder>
            <w:docPart w:val="0E084224C13EAD4F9C86A0A452911B57"/>
          </w:placeholder>
        </w:sdtPr>
        <w:sdtContent>
          <w:r w:rsidRPr="00222CCF">
            <w:rPr>
              <w:rFonts w:asciiTheme="minorHAnsi" w:hAnsiTheme="minorHAnsi" w:cstheme="minorHAnsi"/>
              <w:noProof/>
              <w:color w:val="000000"/>
              <w:sz w:val="22"/>
              <w:szCs w:val="22"/>
            </w:rPr>
            <w:t>(Nyholt, 2004)</w:t>
          </w:r>
        </w:sdtContent>
      </w:sdt>
      <w:r w:rsidRPr="00222CCF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. </w:t>
      </w:r>
    </w:p>
    <w:p w14:paraId="4FBD6A07" w14:textId="77777777" w:rsidR="00705BD3" w:rsidRPr="00222CCF" w:rsidRDefault="00705BD3" w:rsidP="00705BD3">
      <w:pPr>
        <w:rPr>
          <w:rFonts w:asciiTheme="minorHAnsi" w:hAnsiTheme="minorHAnsi" w:cstheme="minorHAnsi"/>
          <w:sz w:val="22"/>
          <w:szCs w:val="22"/>
        </w:rPr>
      </w:pPr>
    </w:p>
    <w:p w14:paraId="30996BC1" w14:textId="77777777" w:rsidR="00705BD3" w:rsidRPr="00222CCF" w:rsidRDefault="00705BD3" w:rsidP="00705BD3">
      <w:pPr>
        <w:rPr>
          <w:rFonts w:asciiTheme="minorHAnsi" w:hAnsiTheme="minorHAnsi" w:cstheme="minorHAnsi"/>
          <w:sz w:val="22"/>
          <w:szCs w:val="22"/>
        </w:rPr>
      </w:pPr>
      <w:r w:rsidRPr="00222CCF">
        <w:rPr>
          <w:rFonts w:asciiTheme="minorHAnsi" w:hAnsiTheme="minorHAnsi" w:cstheme="minorHAnsi"/>
          <w:sz w:val="22"/>
          <w:szCs w:val="22"/>
        </w:rPr>
        <w:t xml:space="preserve">There were 23 early life characteristics (predictors) in the current study. Number of calculations 23*24/2 – 23 = 253 correlations (mean 0.14, </w:t>
      </w:r>
      <w:proofErr w:type="spellStart"/>
      <w:r w:rsidRPr="00222CCF">
        <w:rPr>
          <w:rFonts w:asciiTheme="minorHAnsi" w:hAnsiTheme="minorHAnsi" w:cstheme="minorHAnsi"/>
          <w:sz w:val="22"/>
          <w:szCs w:val="22"/>
        </w:rPr>
        <w:t>sd</w:t>
      </w:r>
      <w:proofErr w:type="spellEnd"/>
      <w:r w:rsidRPr="00222CCF">
        <w:rPr>
          <w:rFonts w:asciiTheme="minorHAnsi" w:hAnsiTheme="minorHAnsi" w:cstheme="minorHAnsi"/>
          <w:sz w:val="22"/>
          <w:szCs w:val="22"/>
        </w:rPr>
        <w:t xml:space="preserve"> 0.14, range [-0.</w:t>
      </w:r>
      <w:proofErr w:type="gramStart"/>
      <w:r w:rsidRPr="00222CCF">
        <w:rPr>
          <w:rFonts w:asciiTheme="minorHAnsi" w:hAnsiTheme="minorHAnsi" w:cstheme="minorHAnsi"/>
          <w:sz w:val="22"/>
          <w:szCs w:val="22"/>
        </w:rPr>
        <w:t>62 :</w:t>
      </w:r>
      <w:proofErr w:type="gramEnd"/>
      <w:r w:rsidRPr="00222CCF">
        <w:rPr>
          <w:rFonts w:asciiTheme="minorHAnsi" w:hAnsiTheme="minorHAnsi" w:cstheme="minorHAnsi"/>
          <w:sz w:val="22"/>
          <w:szCs w:val="22"/>
        </w:rPr>
        <w:t xml:space="preserve"> 0.98]). Distribution of correlation coefficients between 23 early life characteristics is presented on histogram:</w:t>
      </w:r>
    </w:p>
    <w:p w14:paraId="08C7A375" w14:textId="77777777" w:rsidR="00705BD3" w:rsidRPr="00222CCF" w:rsidRDefault="00705BD3" w:rsidP="00705BD3">
      <w:pPr>
        <w:rPr>
          <w:rFonts w:cstheme="minorHAnsi"/>
          <w:noProof/>
          <w:sz w:val="22"/>
          <w:szCs w:val="22"/>
        </w:rPr>
      </w:pPr>
    </w:p>
    <w:p w14:paraId="6DD678E6" w14:textId="77777777" w:rsidR="00705BD3" w:rsidRPr="00222CCF" w:rsidRDefault="00705BD3" w:rsidP="00705BD3">
      <w:pPr>
        <w:jc w:val="center"/>
        <w:rPr>
          <w:rFonts w:cstheme="minorHAnsi"/>
          <w:noProof/>
          <w:sz w:val="22"/>
          <w:szCs w:val="22"/>
        </w:rPr>
      </w:pPr>
      <w:r w:rsidRPr="00222CCF">
        <w:rPr>
          <w:rFonts w:cstheme="minorHAnsi"/>
          <w:b/>
          <w:noProof/>
          <w:sz w:val="22"/>
          <w:szCs w:val="22"/>
        </w:rPr>
        <w:drawing>
          <wp:inline distT="0" distB="0" distL="0" distR="0" wp14:anchorId="12A23265" wp14:editId="57D4DF73">
            <wp:extent cx="3893000" cy="222758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00009.png"/>
                    <pic:cNvPicPr/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87"/>
                    <a:stretch/>
                  </pic:blipFill>
                  <pic:spPr bwMode="auto">
                    <a:xfrm>
                      <a:off x="0" y="0"/>
                      <a:ext cx="3903965" cy="2233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8EEA3" w14:textId="77777777" w:rsidR="00705BD3" w:rsidRPr="00222CCF" w:rsidRDefault="00705BD3" w:rsidP="00705BD3">
      <w:pPr>
        <w:rPr>
          <w:rFonts w:asciiTheme="minorHAnsi" w:hAnsiTheme="minorHAnsi" w:cstheme="minorHAnsi"/>
          <w:noProof/>
          <w:sz w:val="22"/>
          <w:szCs w:val="22"/>
        </w:rPr>
      </w:pPr>
    </w:p>
    <w:p w14:paraId="1E17D063" w14:textId="77777777" w:rsidR="00705BD3" w:rsidRPr="00222CCF" w:rsidRDefault="00705BD3" w:rsidP="00705BD3">
      <w:pPr>
        <w:rPr>
          <w:rFonts w:asciiTheme="minorHAnsi" w:hAnsiTheme="minorHAnsi" w:cstheme="minorHAnsi"/>
          <w:noProof/>
          <w:sz w:val="22"/>
          <w:szCs w:val="22"/>
        </w:rPr>
      </w:pPr>
      <w:r w:rsidRPr="00222CCF">
        <w:rPr>
          <w:rFonts w:asciiTheme="minorHAnsi" w:hAnsiTheme="minorHAnsi" w:cstheme="minorHAnsi"/>
          <w:noProof/>
          <w:sz w:val="22"/>
          <w:szCs w:val="22"/>
        </w:rPr>
        <w:t>M</w:t>
      </w:r>
      <w:r w:rsidRPr="00222CCF">
        <w:rPr>
          <w:rFonts w:asciiTheme="minorHAnsi" w:hAnsiTheme="minorHAnsi" w:cstheme="minorHAnsi"/>
          <w:noProof/>
          <w:sz w:val="22"/>
          <w:szCs w:val="22"/>
          <w:vertAlign w:val="subscript"/>
        </w:rPr>
        <w:t xml:space="preserve">eff </w:t>
      </w:r>
      <w:r w:rsidRPr="00222CCF">
        <w:rPr>
          <w:rFonts w:asciiTheme="minorHAnsi" w:hAnsiTheme="minorHAnsi" w:cstheme="minorHAnsi"/>
          <w:noProof/>
          <w:sz w:val="22"/>
          <w:szCs w:val="22"/>
        </w:rPr>
        <w:t xml:space="preserve">= 1 + (23 – 1) (1 – (0.472507/23). </w:t>
      </w:r>
      <w:r w:rsidRPr="00222CCF">
        <w:rPr>
          <w:rFonts w:asciiTheme="minorHAnsi" w:hAnsiTheme="minorHAnsi" w:cstheme="minorHAnsi"/>
          <w:sz w:val="22"/>
          <w:szCs w:val="22"/>
        </w:rPr>
        <w:t xml:space="preserve">The effective number of tests is 22.5. Given two definitions of handedness (left-handedness and mixed-handedness), </w:t>
      </w:r>
      <w:r w:rsidRPr="00222CCF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alpha-per-test equalled </w:t>
      </w:r>
      <w:r w:rsidRPr="00222CCF">
        <w:rPr>
          <w:rFonts w:asciiTheme="minorHAnsi" w:hAnsiTheme="minorHAnsi" w:cstheme="minorHAnsi"/>
          <w:sz w:val="22"/>
          <w:szCs w:val="22"/>
        </w:rPr>
        <w:t>α</w:t>
      </w:r>
      <w:r w:rsidRPr="00222CCF">
        <w:rPr>
          <w:rFonts w:asciiTheme="minorHAnsi" w:hAnsiTheme="minorHAnsi" w:cstheme="minorHAnsi"/>
          <w:noProof/>
          <w:sz w:val="22"/>
          <w:szCs w:val="22"/>
        </w:rPr>
        <w:t xml:space="preserve"> = 0.05/(22.5*2) = 0.001108744. </w:t>
      </w:r>
    </w:p>
    <w:p w14:paraId="6985081E" w14:textId="6AE1DB4A" w:rsidR="00036307" w:rsidRPr="002A2E98" w:rsidRDefault="00036307" w:rsidP="00036307">
      <w:pPr>
        <w:spacing w:before="120" w:after="150" w:line="360" w:lineRule="auto"/>
        <w:rPr>
          <w:rFonts w:asciiTheme="minorHAnsi" w:hAnsiTheme="minorHAnsi" w:cstheme="minorHAnsi"/>
          <w:noProof/>
          <w:color w:val="000000"/>
        </w:rPr>
      </w:pPr>
      <w:r w:rsidRPr="002A2E98">
        <w:rPr>
          <w:rFonts w:asciiTheme="minorHAnsi" w:hAnsiTheme="minorHAnsi" w:cstheme="minorHAnsi"/>
          <w:noProof/>
        </w:rPr>
        <w:t xml:space="preserve"> </w:t>
      </w:r>
    </w:p>
    <w:p w14:paraId="045C26E5" w14:textId="77777777" w:rsidR="00674AB2" w:rsidRDefault="00674AB2" w:rsidP="00DF3128">
      <w:pPr>
        <w:pStyle w:val="Heading3"/>
      </w:pPr>
    </w:p>
    <w:p w14:paraId="651CF4F9" w14:textId="77777777" w:rsidR="00653A18" w:rsidRDefault="00653A18" w:rsidP="00DF3128">
      <w:pPr>
        <w:pStyle w:val="Heading3"/>
        <w:sectPr w:rsidR="00653A18" w:rsidSect="00653A18">
          <w:pgSz w:w="11900" w:h="16840"/>
          <w:pgMar w:top="720" w:right="720" w:bottom="720" w:left="720" w:header="709" w:footer="709" w:gutter="0"/>
          <w:cols w:space="708"/>
          <w:docGrid w:linePitch="360"/>
        </w:sectPr>
      </w:pPr>
    </w:p>
    <w:p w14:paraId="6E4CFF31" w14:textId="0D3E6CCA" w:rsidR="00175878" w:rsidRDefault="009F022D" w:rsidP="00DF3128">
      <w:pPr>
        <w:pStyle w:val="Heading3"/>
      </w:pPr>
      <w:bookmarkStart w:id="9" w:name="_Toc114134685"/>
      <w:r w:rsidRPr="002D5CAA">
        <w:rPr>
          <w:rFonts w:asciiTheme="minorHAnsi" w:hAnsiTheme="minorHAnsi" w:cstheme="minorHAnsi"/>
        </w:rPr>
        <w:lastRenderedPageBreak/>
        <w:t>Supplementary</w:t>
      </w:r>
      <w:r w:rsidR="000C5195" w:rsidRPr="002D5CAA">
        <w:rPr>
          <w:rFonts w:asciiTheme="minorHAnsi" w:hAnsiTheme="minorHAnsi" w:cstheme="minorHAnsi"/>
        </w:rPr>
        <w:t xml:space="preserve"> Table </w:t>
      </w:r>
      <w:r w:rsidR="00653A18" w:rsidRPr="002D5CAA">
        <w:rPr>
          <w:rFonts w:asciiTheme="minorHAnsi" w:hAnsiTheme="minorHAnsi" w:cstheme="minorHAnsi"/>
        </w:rPr>
        <w:t>5</w:t>
      </w:r>
      <w:r w:rsidR="000C5195" w:rsidRPr="002D5CAA">
        <w:rPr>
          <w:rFonts w:asciiTheme="minorHAnsi" w:hAnsiTheme="minorHAnsi" w:cstheme="minorHAnsi"/>
        </w:rPr>
        <w:t>.</w:t>
      </w:r>
      <w:r w:rsidR="000C5195">
        <w:t xml:space="preserve"> </w:t>
      </w:r>
      <w:r w:rsidR="00BD032E">
        <w:t>R</w:t>
      </w:r>
      <w:r w:rsidR="000C5195">
        <w:t>esults</w:t>
      </w:r>
      <w:r w:rsidR="00174403">
        <w:t xml:space="preserve"> </w:t>
      </w:r>
      <w:r w:rsidR="00BD032E">
        <w:t>of univariate regression analysis</w:t>
      </w:r>
      <w:bookmarkEnd w:id="9"/>
    </w:p>
    <w:tbl>
      <w:tblPr>
        <w:tblW w:w="1527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90"/>
        <w:gridCol w:w="718"/>
        <w:gridCol w:w="689"/>
        <w:gridCol w:w="762"/>
        <w:gridCol w:w="718"/>
        <w:gridCol w:w="961"/>
        <w:gridCol w:w="832"/>
        <w:gridCol w:w="693"/>
        <w:gridCol w:w="969"/>
        <w:gridCol w:w="831"/>
        <w:gridCol w:w="1034"/>
        <w:gridCol w:w="969"/>
        <w:gridCol w:w="832"/>
        <w:gridCol w:w="969"/>
        <w:gridCol w:w="832"/>
        <w:gridCol w:w="971"/>
      </w:tblGrid>
      <w:tr w:rsidR="00D8127E" w:rsidRPr="00DF3128" w14:paraId="07F54796" w14:textId="77777777" w:rsidTr="002D5CAA">
        <w:trPr>
          <w:trHeight w:val="283"/>
        </w:trPr>
        <w:tc>
          <w:tcPr>
            <w:tcW w:w="249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8258A91" w14:textId="77777777" w:rsidR="00D8127E" w:rsidRPr="00DF3128" w:rsidRDefault="00D8127E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DF3128">
              <w:rPr>
                <w:rFonts w:ascii="Calibri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848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341D4A3" w14:textId="21BE3346" w:rsidR="00D8127E" w:rsidRPr="002D5CAA" w:rsidRDefault="00DF3128" w:rsidP="00D8127E">
            <w:pPr>
              <w:jc w:val="center"/>
              <w:rPr>
                <w:rFonts w:ascii="Calibri" w:hAnsi="Calibri" w:cs="Calibri"/>
                <w:color w:val="000000"/>
                <w:sz w:val="18"/>
                <w:szCs w:val="16"/>
              </w:rPr>
            </w:pPr>
            <w:r w:rsidRPr="002D5CAA">
              <w:rPr>
                <w:rFonts w:ascii="Calibri" w:hAnsi="Calibri" w:cs="Calibri"/>
                <w:color w:val="000000"/>
                <w:sz w:val="18"/>
                <w:szCs w:val="16"/>
              </w:rPr>
              <w:t xml:space="preserve">RH vs </w:t>
            </w:r>
            <w:r w:rsidR="00D8127E" w:rsidRPr="002D5CAA">
              <w:rPr>
                <w:rFonts w:ascii="Calibri" w:hAnsi="Calibri" w:cs="Calibri"/>
                <w:color w:val="000000"/>
                <w:sz w:val="18"/>
                <w:szCs w:val="16"/>
              </w:rPr>
              <w:t>LH</w:t>
            </w:r>
          </w:p>
        </w:tc>
        <w:tc>
          <w:tcPr>
            <w:tcW w:w="4359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8743B7" w14:textId="0237112E" w:rsidR="00D8127E" w:rsidRPr="002D5CAA" w:rsidRDefault="00DF3128" w:rsidP="00D8127E">
            <w:pPr>
              <w:jc w:val="center"/>
              <w:rPr>
                <w:rFonts w:ascii="Calibri" w:hAnsi="Calibri" w:cs="Calibri"/>
                <w:color w:val="000000"/>
                <w:sz w:val="18"/>
                <w:szCs w:val="16"/>
              </w:rPr>
            </w:pPr>
            <w:r w:rsidRPr="002D5CAA">
              <w:rPr>
                <w:rFonts w:ascii="Calibri" w:hAnsi="Calibri" w:cs="Calibri"/>
                <w:color w:val="000000"/>
                <w:sz w:val="18"/>
                <w:szCs w:val="16"/>
              </w:rPr>
              <w:t xml:space="preserve">RH vs </w:t>
            </w:r>
            <w:r w:rsidR="00D8127E" w:rsidRPr="002D5CAA">
              <w:rPr>
                <w:rFonts w:ascii="Calibri" w:hAnsi="Calibri" w:cs="Calibri"/>
                <w:color w:val="000000"/>
                <w:sz w:val="18"/>
                <w:szCs w:val="16"/>
              </w:rPr>
              <w:t>MH</w:t>
            </w:r>
          </w:p>
        </w:tc>
        <w:tc>
          <w:tcPr>
            <w:tcW w:w="4573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33D766F" w14:textId="19C4CE47" w:rsidR="00D8127E" w:rsidRPr="002D5CAA" w:rsidRDefault="00DF3128" w:rsidP="00D8127E">
            <w:pPr>
              <w:jc w:val="center"/>
              <w:rPr>
                <w:rFonts w:ascii="Calibri" w:hAnsi="Calibri" w:cs="Calibri"/>
                <w:color w:val="000000"/>
                <w:sz w:val="18"/>
                <w:szCs w:val="16"/>
              </w:rPr>
            </w:pPr>
            <w:r w:rsidRPr="002D5CAA">
              <w:rPr>
                <w:rFonts w:ascii="Calibri" w:hAnsi="Calibri" w:cs="Calibri"/>
                <w:color w:val="000000"/>
                <w:sz w:val="18"/>
                <w:szCs w:val="16"/>
              </w:rPr>
              <w:t xml:space="preserve">RH vs </w:t>
            </w:r>
            <w:r w:rsidR="00D8127E" w:rsidRPr="002D5CAA">
              <w:rPr>
                <w:rFonts w:ascii="Calibri" w:hAnsi="Calibri" w:cs="Calibri"/>
                <w:color w:val="000000"/>
                <w:sz w:val="18"/>
                <w:szCs w:val="16"/>
              </w:rPr>
              <w:t>NRH</w:t>
            </w:r>
          </w:p>
        </w:tc>
      </w:tr>
      <w:tr w:rsidR="00DF3128" w:rsidRPr="00DF3128" w14:paraId="07527B02" w14:textId="77777777" w:rsidTr="002D5CAA">
        <w:trPr>
          <w:trHeight w:val="283"/>
        </w:trPr>
        <w:tc>
          <w:tcPr>
            <w:tcW w:w="249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7EF00" w14:textId="77777777" w:rsidR="00D8127E" w:rsidRPr="002A2E98" w:rsidRDefault="00D8127E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A2E98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8C4F6" w14:textId="77777777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N</w:t>
            </w:r>
          </w:p>
        </w:tc>
        <w:tc>
          <w:tcPr>
            <w:tcW w:w="68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91C22" w14:textId="7A00770C" w:rsidR="00D8127E" w:rsidRPr="002D5CAA" w:rsidRDefault="00BD032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sym w:font="Symbol" w:char="F062"/>
            </w:r>
          </w:p>
        </w:tc>
        <w:tc>
          <w:tcPr>
            <w:tcW w:w="76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92D7A" w14:textId="75E0CF95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SE</w:t>
            </w:r>
          </w:p>
        </w:tc>
        <w:tc>
          <w:tcPr>
            <w:tcW w:w="7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7517" w14:textId="4C8875BA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z</w:t>
            </w:r>
          </w:p>
        </w:tc>
        <w:tc>
          <w:tcPr>
            <w:tcW w:w="96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2D00A" w14:textId="751EE3EF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i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i/>
                <w:color w:val="000000"/>
                <w:sz w:val="18"/>
                <w:szCs w:val="16"/>
              </w:rPr>
              <w:t>P</w:t>
            </w:r>
          </w:p>
        </w:tc>
        <w:tc>
          <w:tcPr>
            <w:tcW w:w="8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403EC" w14:textId="77777777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N</w:t>
            </w:r>
          </w:p>
        </w:tc>
        <w:tc>
          <w:tcPr>
            <w:tcW w:w="69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4AFA" w14:textId="7394828D" w:rsidR="00D8127E" w:rsidRPr="002D5CAA" w:rsidRDefault="00BD032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sym w:font="Symbol" w:char="F062"/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43548" w14:textId="2A192F06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SE</w:t>
            </w:r>
          </w:p>
        </w:tc>
        <w:tc>
          <w:tcPr>
            <w:tcW w:w="83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CEA8B" w14:textId="3D426A82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z</w:t>
            </w:r>
          </w:p>
        </w:tc>
        <w:tc>
          <w:tcPr>
            <w:tcW w:w="10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E92BC" w14:textId="7C668E03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i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i/>
                <w:color w:val="000000"/>
                <w:sz w:val="18"/>
                <w:szCs w:val="16"/>
              </w:rPr>
              <w:t>P</w:t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03800" w14:textId="77777777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N</w:t>
            </w:r>
          </w:p>
        </w:tc>
        <w:tc>
          <w:tcPr>
            <w:tcW w:w="8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1BAA" w14:textId="2D9B7FC5" w:rsidR="00D8127E" w:rsidRPr="002D5CAA" w:rsidRDefault="00BD032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sym w:font="Symbol" w:char="F062"/>
            </w:r>
          </w:p>
        </w:tc>
        <w:tc>
          <w:tcPr>
            <w:tcW w:w="96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FD10" w14:textId="7988C8D4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SE</w:t>
            </w:r>
          </w:p>
        </w:tc>
        <w:tc>
          <w:tcPr>
            <w:tcW w:w="83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EFA0C" w14:textId="0F8D5D56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8"/>
                <w:szCs w:val="16"/>
              </w:rPr>
              <w:t>z</w:t>
            </w:r>
          </w:p>
        </w:tc>
        <w:tc>
          <w:tcPr>
            <w:tcW w:w="97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B70C7" w14:textId="41E16595" w:rsidR="00D8127E" w:rsidRPr="002D5CAA" w:rsidRDefault="00D8127E" w:rsidP="00D8127E">
            <w:pPr>
              <w:jc w:val="center"/>
              <w:rPr>
                <w:rFonts w:asciiTheme="minorHAnsi" w:hAnsiTheme="minorHAnsi" w:cstheme="minorHAnsi"/>
                <w:i/>
                <w:color w:val="000000"/>
                <w:sz w:val="18"/>
                <w:szCs w:val="16"/>
              </w:rPr>
            </w:pPr>
            <w:r w:rsidRPr="002D5CAA">
              <w:rPr>
                <w:rFonts w:asciiTheme="minorHAnsi" w:hAnsiTheme="minorHAnsi" w:cstheme="minorHAnsi"/>
                <w:i/>
                <w:color w:val="000000"/>
                <w:sz w:val="18"/>
                <w:szCs w:val="16"/>
              </w:rPr>
              <w:t>P</w:t>
            </w:r>
          </w:p>
        </w:tc>
      </w:tr>
      <w:tr w:rsidR="00DF3128" w:rsidRPr="00DF3128" w14:paraId="6C7BAD49" w14:textId="77777777" w:rsidTr="002D5CAA">
        <w:trPr>
          <w:trHeight w:val="283"/>
        </w:trPr>
        <w:tc>
          <w:tcPr>
            <w:tcW w:w="15270" w:type="dxa"/>
            <w:gridSpan w:val="16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93D1" w14:textId="1C62E737" w:rsidR="00DF3128" w:rsidRPr="002D5CAA" w:rsidRDefault="00DF3128" w:rsidP="00DF3128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  <w:t>General characteristics</w:t>
            </w: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 </w:t>
            </w:r>
          </w:p>
        </w:tc>
      </w:tr>
      <w:tr w:rsidR="002A2E98" w:rsidRPr="00DF3128" w14:paraId="2D66C154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FB3CD18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ex (F/M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0FCFEA10" w14:textId="7E08FE9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997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36532135" w14:textId="05FE7BC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83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E2DCD57" w14:textId="4711E6F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0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E2B4957" w14:textId="01FD854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6.19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DA95410" w14:textId="0019DF8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6.68E-10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740AD242" w14:textId="77E7325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923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5E31361F" w14:textId="05924CB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81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0F61EC0" w14:textId="6E70287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0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D067D46" w14:textId="75D0F5E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8.11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D00B1E3" w14:textId="198AF51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39E-16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EB50192" w14:textId="79E5FFB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7,49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10A090B" w14:textId="2A0D154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3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909BE04" w14:textId="2E50FAE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5CB832F" w14:textId="3FEB76E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8.120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2B7472D9" w14:textId="519FFE3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4.66E-16</w:t>
            </w:r>
          </w:p>
        </w:tc>
      </w:tr>
      <w:tr w:rsidR="002A2E98" w:rsidRPr="00DF3128" w14:paraId="494330C6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A138CD4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Year of birth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B0E8EA3" w14:textId="1E3A9D1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997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3882D317" w14:textId="60979D0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10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0DE8E4F6" w14:textId="59CEBA9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AA46F69" w14:textId="1ECC93C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66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5152D1E8" w14:textId="01208FD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52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714B850C" w14:textId="75D803B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923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793C2068" w14:textId="5545C20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8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2B42A26" w14:textId="3FFB381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24C1AABB" w14:textId="7D26367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38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4BF80E1" w14:textId="2652325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2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1C01360" w14:textId="30E5CA9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7,49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0B42956" w14:textId="5AF3839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0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AA28B75" w14:textId="19C49B7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8CCB85C" w14:textId="1986D57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485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00C96563" w14:textId="32C4231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28</w:t>
            </w:r>
          </w:p>
        </w:tc>
      </w:tr>
      <w:tr w:rsidR="002A2E98" w:rsidRPr="00DF3128" w14:paraId="02C5B0C1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1B30368" w14:textId="12A0C7BA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other's handedness*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B968C2A" w14:textId="3CFD8DB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349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198C09DE" w14:textId="6044C91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70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C633EA0" w14:textId="236355F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7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766643B5" w14:textId="624FF18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9.976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C4070D0" w14:textId="33FDB2A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14E-23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F34B15B" w14:textId="02247F8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6,179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0384C914" w14:textId="6666F73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0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822AFA7" w14:textId="3ABF863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97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5B953AB" w14:textId="2793146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55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1CB6ADD" w14:textId="3E82297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3CF6C69" w14:textId="27ED4E9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86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77EE6F7" w14:textId="0BB5978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38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A6F5E02" w14:textId="47B2BFD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D76491F" w14:textId="1D57FD6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9.335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2DDFEE4C" w14:textId="79E60D1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6.74E-21</w:t>
            </w:r>
          </w:p>
        </w:tc>
      </w:tr>
      <w:tr w:rsidR="002A2E98" w:rsidRPr="00DF3128" w14:paraId="24039A0C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51A991A" w14:textId="3D1AD4E8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ather's handedness*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1870751C" w14:textId="06ED9D4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088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2D49648D" w14:textId="4285CEE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36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73A34398" w14:textId="66EABCD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7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59651E45" w14:textId="7ED2E17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5.036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1747273E" w14:textId="6632A32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.05E-07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FB937C3" w14:textId="6F74727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5,922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1F9CFD32" w14:textId="2C6221B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8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4AA3A55" w14:textId="6A45FFA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62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18CC08B" w14:textId="1938325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82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FC38364" w14:textId="5A3E468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A946693" w14:textId="45FFACD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643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A2FE7AD" w14:textId="4CA1734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0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AD79C42" w14:textId="42B0AB2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C926399" w14:textId="34E9357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4.950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3703B355" w14:textId="131821D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4.75E-07</w:t>
            </w:r>
          </w:p>
        </w:tc>
      </w:tr>
      <w:tr w:rsidR="002A2E98" w:rsidRPr="00DF3128" w14:paraId="7816582A" w14:textId="77777777" w:rsidTr="002D5CAA">
        <w:trPr>
          <w:trHeight w:val="283"/>
        </w:trPr>
        <w:tc>
          <w:tcPr>
            <w:tcW w:w="15270" w:type="dxa"/>
            <w:gridSpan w:val="16"/>
            <w:shd w:val="clear" w:color="auto" w:fill="auto"/>
            <w:noWrap/>
            <w:vAlign w:val="bottom"/>
            <w:hideMark/>
          </w:tcPr>
          <w:p w14:paraId="4EE3112A" w14:textId="4B4A20B5" w:rsidR="002A2E98" w:rsidRPr="002D5CAA" w:rsidRDefault="002A2E98" w:rsidP="002A2E98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  <w:t>Prenatal characteristics</w:t>
            </w:r>
          </w:p>
        </w:tc>
      </w:tr>
      <w:tr w:rsidR="002A2E98" w:rsidRPr="00DF3128" w14:paraId="3546F246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0C413048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other's age at birth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BE5F8B9" w14:textId="5307100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5,885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00839E63" w14:textId="6CAFEF2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19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545FF2E3" w14:textId="35AD7BA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7FF5CDC5" w14:textId="243032B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26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13E40C09" w14:textId="77E63AA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9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EAE6659" w14:textId="32693C1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955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73993D32" w14:textId="5733891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8CD9156" w14:textId="2C8F17B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14D78EA" w14:textId="4E4D0AD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4249FB1" w14:textId="7C53E1C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91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C0F3EB7" w14:textId="6DD7D2F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36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FE5BE3C" w14:textId="3591C55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18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BBFCFC7" w14:textId="4C36F69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892BFD0" w14:textId="2275716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240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20D56315" w14:textId="288D917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04</w:t>
            </w:r>
          </w:p>
        </w:tc>
      </w:tr>
      <w:tr w:rsidR="002A2E98" w:rsidRPr="00DF3128" w14:paraId="282B84E1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DC93281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ather's age at birth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AA37F38" w14:textId="75E23D2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5,520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5D5440AA" w14:textId="6FD23E2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12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044191E1" w14:textId="3161537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286093A" w14:textId="0F3989B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74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B1CE184" w14:textId="0615088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5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E0470ED" w14:textId="2F57331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621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7B6D041E" w14:textId="7C2B1D5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043F2CE" w14:textId="443A37F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9C67EB5" w14:textId="7A0A777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79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7EF7D698" w14:textId="3BA5516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5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4F07431" w14:textId="5DED50E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5,990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7A62FBB" w14:textId="0A19A3D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0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D81C7B0" w14:textId="495F8A0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6D691F6" w14:textId="0A0BE33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477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00AA8135" w14:textId="2C7A6A1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26</w:t>
            </w:r>
          </w:p>
        </w:tc>
      </w:tr>
      <w:tr w:rsidR="002A2E98" w:rsidRPr="00DF3128" w14:paraId="4B9535E3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28956F2D" w14:textId="23DCC9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ode of conception (Natural/A</w:t>
            </w:r>
            <w:r w:rsidR="003D0812"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ssisted</w:t>
            </w: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07D6E29C" w14:textId="650EDC4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4,058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59C040EA" w14:textId="58A4C40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56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3F874915" w14:textId="71EF08E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6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440B745C" w14:textId="563DE95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55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067BBD13" w14:textId="0BF6776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33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4113899" w14:textId="178F91E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9,38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33B5365A" w14:textId="5120A6D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9F2DC55" w14:textId="799353F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1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4FB8738" w14:textId="6C5970D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4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07F16C2" w14:textId="7FC897B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76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698D8C8" w14:textId="2E0F1A1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4,52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0C1555D" w14:textId="0629368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4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3F4890E" w14:textId="5A6A48D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73AC7BC" w14:textId="4089954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424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650D557B" w14:textId="57BC996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73</w:t>
            </w:r>
          </w:p>
        </w:tc>
      </w:tr>
      <w:tr w:rsidR="002A2E98" w:rsidRPr="00DF3128" w14:paraId="4033FA6A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6411604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aternal smoking (no/yes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79F6550A" w14:textId="32F728B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5,878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7A296CAC" w14:textId="3819653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81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23AEF0F" w14:textId="4700D95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9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49F1CD91" w14:textId="2A68E6F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.076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5C681994" w14:textId="31148F3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0AA1DCE" w14:textId="6E7685E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945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394635E9" w14:textId="7181944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80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58F0FD3" w14:textId="1F828C1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2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C5EE5DF" w14:textId="19B2022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.302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FA57C26" w14:textId="6EDD1B0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A987314" w14:textId="49AEFDA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360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583A5BA" w14:textId="6935C50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9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67993C8" w14:textId="408E718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8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12736DF" w14:textId="5DEBAAE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.607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1870F356" w14:textId="7C50F97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9</w:t>
            </w:r>
          </w:p>
        </w:tc>
      </w:tr>
      <w:tr w:rsidR="002A2E98" w:rsidRPr="00DF3128" w14:paraId="6F94D9EA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251A9BFC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Prenatal stress (no/yes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08DEE678" w14:textId="0BDB122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7,117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6A3C4DDA" w14:textId="00A5723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7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683903E" w14:textId="6160064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1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0417184" w14:textId="6D4BE57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505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09ACAA60" w14:textId="7FC5349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3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010DB0C" w14:textId="780B4AA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6,134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61B041B6" w14:textId="12E4869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1D5C19A" w14:textId="1E263D9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26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0710CA8" w14:textId="1B34889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5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BFF6F75" w14:textId="172CFAB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4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163C0F6" w14:textId="5AAC5B2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7,202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AEE4E99" w14:textId="10ABAE8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734A0404" w14:textId="0006470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6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798915BF" w14:textId="7621CC6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522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1B1429D0" w14:textId="3AB5013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26</w:t>
            </w:r>
          </w:p>
        </w:tc>
      </w:tr>
      <w:tr w:rsidR="002A2E98" w:rsidRPr="00DF3128" w14:paraId="1DDF307C" w14:textId="77777777" w:rsidTr="002D5CAA">
        <w:trPr>
          <w:trHeight w:val="283"/>
        </w:trPr>
        <w:tc>
          <w:tcPr>
            <w:tcW w:w="15270" w:type="dxa"/>
            <w:gridSpan w:val="16"/>
            <w:shd w:val="clear" w:color="auto" w:fill="auto"/>
            <w:noWrap/>
            <w:vAlign w:val="bottom"/>
            <w:hideMark/>
          </w:tcPr>
          <w:p w14:paraId="2B0C9C91" w14:textId="7CB3627C" w:rsidR="002A2E98" w:rsidRPr="002D5CAA" w:rsidRDefault="002A2E98" w:rsidP="002A2E98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  <w:t>Perinatal characteristics</w:t>
            </w:r>
          </w:p>
        </w:tc>
      </w:tr>
      <w:tr w:rsidR="002A2E98" w:rsidRPr="00DF3128" w14:paraId="2DB43C8E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1653B54E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estational age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45F23EA" w14:textId="6457693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5,795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70F192C9" w14:textId="6BCB0B8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55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7E990D7F" w14:textId="515F23B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50A7B14E" w14:textId="5D27A3F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3.76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C49D407" w14:textId="0D36584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01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757F073" w14:textId="67CD702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883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13B058CD" w14:textId="65F8316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7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F4B6EF6" w14:textId="716415C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6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BECBFF0" w14:textId="5543DA7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3.833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48C3BAC" w14:textId="7E4396E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4.92E-0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2D9F507" w14:textId="486A938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277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E99C238" w14:textId="0778EA6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66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7BBCAC6A" w14:textId="4BFC79F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02F690E" w14:textId="18B1CC6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4.640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05DDEC05" w14:textId="272156A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.55E-06</w:t>
            </w:r>
          </w:p>
        </w:tc>
      </w:tr>
      <w:tr w:rsidR="002A2E98" w:rsidRPr="00DF3128" w14:paraId="155AFF7F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683EB06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eing born in summer (no/yes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DDC4469" w14:textId="37CAF70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993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4639341B" w14:textId="707E6D3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3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1B90BFFC" w14:textId="7DA358E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4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1B21E7AA" w14:textId="5EE4F19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55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7EC11250" w14:textId="3A2617A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2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FE871AF" w14:textId="6C90172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919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235E32B3" w14:textId="0E47205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FCBB49F" w14:textId="6F8AF58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1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4DD2F6B" w14:textId="4711B30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3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4711F38" w14:textId="1F2B17A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7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2C79137" w14:textId="504549E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7,49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D1ADE13" w14:textId="4A80698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AC63261" w14:textId="03207DA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3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08784EA" w14:textId="56E3282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650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3A02B809" w14:textId="35FBABC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83</w:t>
            </w:r>
          </w:p>
        </w:tc>
      </w:tr>
      <w:tr w:rsidR="002A2E98" w:rsidRPr="00DF3128" w14:paraId="65A4ABC4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F0876E3" w14:textId="678337ED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Fetal presentation (cephalic/non-cephalic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2C5D4CE" w14:textId="3554FFF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7,182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5A81C3B8" w14:textId="4412F27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44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3F3E3E5D" w14:textId="6E2C6ED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0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51EB4B6D" w14:textId="24C2BA0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630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AB9860A" w14:textId="234036C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7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A58079F" w14:textId="0A0E3C4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6,189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2E293E5F" w14:textId="257F013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39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7F4A93A8" w14:textId="2D8B4EA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20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6B0F895E" w14:textId="387F411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809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E15C65F" w14:textId="101420C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46801A8" w14:textId="6B8A0DA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7,268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5144707" w14:textId="1CFEBF9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0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5F58579" w14:textId="29D9623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67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770E5A0E" w14:textId="1C22095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34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7CA1C8E3" w14:textId="7B19673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826</w:t>
            </w:r>
          </w:p>
        </w:tc>
      </w:tr>
      <w:tr w:rsidR="002A2E98" w:rsidRPr="00DF3128" w14:paraId="1A524A01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95E6F6B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Mode of delivery (vaginal/instrumental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6E54752" w14:textId="3B1B59A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373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14EDDA8D" w14:textId="21C7955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26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03E60AD3" w14:textId="7C6CD41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3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B39EB96" w14:textId="39EF96C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791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680FB667" w14:textId="283B92E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2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DD57040" w14:textId="0495C6A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7,09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40401121" w14:textId="5FF9BBA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8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74DDFC92" w14:textId="00ABA30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2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32F683A" w14:textId="5B49200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8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CBE1DDC" w14:textId="2DA0E25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79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48C61E2" w14:textId="1B63B55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818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893E73B" w14:textId="169A2E0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2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D1A8AE4" w14:textId="0DB9505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2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6E4F191A" w14:textId="73FA455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656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6B82F733" w14:textId="5E15728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510</w:t>
            </w:r>
          </w:p>
        </w:tc>
      </w:tr>
      <w:tr w:rsidR="002A2E98" w:rsidRPr="00DF3128" w14:paraId="1DE18F09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1EDC02F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irth weight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78F2B146" w14:textId="530CD5E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5,568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1187C158" w14:textId="0EF924D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23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0110AA3" w14:textId="5916CCB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48D1D57F" w14:textId="527779C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538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34F85183" w14:textId="7A534EE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2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55BE967" w14:textId="1E27B99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677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2215F3F4" w14:textId="1ED570F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4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F3CA1D2" w14:textId="6035CE6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1418C863" w14:textId="03A6173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2.89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15CC424D" w14:textId="741D7FF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81850A0" w14:textId="36A2346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04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7D9DCFF" w14:textId="46D33E3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3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BFFF86E" w14:textId="71BCCA6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65EA6CF9" w14:textId="7D7B36E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2.318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6D638491" w14:textId="36E59B8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9</w:t>
            </w:r>
          </w:p>
        </w:tc>
      </w:tr>
      <w:tr w:rsidR="002A2E98" w:rsidRPr="00DF3128" w14:paraId="6EFDB6DE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1391685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pgar score 1 min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621ECBF" w14:textId="0E0EADC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5,217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4E841BC0" w14:textId="2BA7B4E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6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3D296FB7" w14:textId="4A2C1D8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3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79AF8696" w14:textId="44A03E3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684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5DCB10CA" w14:textId="3238F63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50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2500F97" w14:textId="248F5FC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4,515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6472F782" w14:textId="481DC64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3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98E2665" w14:textId="6870516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9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4D63C74F" w14:textId="04467B9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2.247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7E1FAA5" w14:textId="1C322B2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359305C" w14:textId="6D48C4B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5,28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FA0F78A" w14:textId="263C229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D4532DD" w14:textId="06B07D3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2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2BD17EF" w14:textId="69C63D2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4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3B4C08E3" w14:textId="229E5E3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971</w:t>
            </w:r>
          </w:p>
        </w:tc>
      </w:tr>
      <w:tr w:rsidR="002A2E98" w:rsidRPr="00DF3128" w14:paraId="274DB5E8" w14:textId="77777777" w:rsidTr="002D5CAA">
        <w:trPr>
          <w:trHeight w:val="283"/>
        </w:trPr>
        <w:tc>
          <w:tcPr>
            <w:tcW w:w="15270" w:type="dxa"/>
            <w:gridSpan w:val="16"/>
            <w:shd w:val="clear" w:color="auto" w:fill="auto"/>
            <w:noWrap/>
            <w:vAlign w:val="bottom"/>
            <w:hideMark/>
          </w:tcPr>
          <w:p w14:paraId="7A54EE7A" w14:textId="4575C007" w:rsidR="002A2E98" w:rsidRPr="002D5CAA" w:rsidRDefault="002A2E98" w:rsidP="002A2E98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  <w:t>Postnatal characteristics</w:t>
            </w:r>
          </w:p>
        </w:tc>
      </w:tr>
      <w:tr w:rsidR="002A2E98" w:rsidRPr="00DF3128" w14:paraId="6E8CB931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B485B39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reastfeeding (no/yes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51E080A8" w14:textId="0E3DCFA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624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2CB49D0D" w14:textId="41E75A1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07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27F9C468" w14:textId="2A4C48B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3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3F0849A" w14:textId="11394CE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3.289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2D1BD1FA" w14:textId="3305860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099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F5328FB" w14:textId="72F57F6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7,261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5457F1C2" w14:textId="0602ABD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0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CE291BE" w14:textId="565DD1C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9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2AFDFFF0" w14:textId="2AA119B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0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D5072D3" w14:textId="663048A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95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2520449" w14:textId="2A03204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2,038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F7B3344" w14:textId="14A9C29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100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46AB43D" w14:textId="6FCAC9C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2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C91374A" w14:textId="3BDAE60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3.184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4A02F563" w14:textId="70E66C6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14</w:t>
            </w:r>
          </w:p>
        </w:tc>
      </w:tr>
      <w:tr w:rsidR="002A2E98" w:rsidRPr="00DF3128" w14:paraId="4EF461F6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27A99206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Neurodevelopmental delay (no/yes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F53C886" w14:textId="4A6E39A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615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3C407613" w14:textId="65485B0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9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0FFE95FD" w14:textId="75C9577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98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34CCD1A5" w14:textId="11AC8A9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9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30936C67" w14:textId="2BF533F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84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2B26D82" w14:textId="3C113B8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599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321FCFA5" w14:textId="55BD346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920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96DC85C" w14:textId="214E468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18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53AC159D" w14:textId="60B3BD6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4.225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BC5F79D" w14:textId="517855B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.38E-0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4B8F1C4" w14:textId="6D020A8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7,10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61FBABB" w14:textId="01F81E1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3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A4B5933" w14:textId="660CB6D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9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7A9B506" w14:textId="6C06ABF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466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14926333" w14:textId="75A7A52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43</w:t>
            </w:r>
          </w:p>
        </w:tc>
      </w:tr>
      <w:tr w:rsidR="002A2E98" w:rsidRPr="00DF3128" w14:paraId="5C94C685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105EEA52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ggression score at 7 y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44FF800" w14:textId="3549F0F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0,327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2AE9D1EC" w14:textId="062557C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2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67270DDE" w14:textId="796A8AD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9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04BF442" w14:textId="2991130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15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5CE6766B" w14:textId="7E56176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4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059DD09" w14:textId="50EDAFD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7,516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628166E7" w14:textId="66D8949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325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9559472" w14:textId="5245217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8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32C9BCE" w14:textId="51EA7DE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6.846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6161DEC3" w14:textId="1F1D3EF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46E-1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2ABD023" w14:textId="5773794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0,59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145C8B69" w14:textId="7AA5936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D5CF392" w14:textId="3887724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8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1F8E9E7" w14:textId="3DA120E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.892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35320FCC" w14:textId="58981BC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04</w:t>
            </w:r>
          </w:p>
        </w:tc>
      </w:tr>
      <w:tr w:rsidR="002A2E98" w:rsidRPr="00DF3128" w14:paraId="224C618D" w14:textId="77777777" w:rsidTr="002D5CAA">
        <w:trPr>
          <w:trHeight w:val="283"/>
        </w:trPr>
        <w:tc>
          <w:tcPr>
            <w:tcW w:w="15270" w:type="dxa"/>
            <w:gridSpan w:val="16"/>
            <w:shd w:val="clear" w:color="auto" w:fill="auto"/>
            <w:noWrap/>
            <w:vAlign w:val="bottom"/>
            <w:hideMark/>
          </w:tcPr>
          <w:p w14:paraId="1F33D3AD" w14:textId="03CD0314" w:rsidR="002A2E98" w:rsidRPr="002D5CAA" w:rsidRDefault="002A2E98" w:rsidP="002A2E98">
            <w:pP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8"/>
              </w:rPr>
              <w:t>Twin-specific characteristics</w:t>
            </w:r>
          </w:p>
        </w:tc>
      </w:tr>
      <w:tr w:rsidR="002A2E98" w:rsidRPr="00DF3128" w14:paraId="7D8113F6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7471F8F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Birthorder (1st/2n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E9299C6" w14:textId="42DFA79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968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49221F30" w14:textId="6F370DB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59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3D13619C" w14:textId="02FAE98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8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2B946A1A" w14:textId="59BB5D4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2.07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77B72568" w14:textId="6C64ECBD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42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8230F4D" w14:textId="408FA55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896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040ED504" w14:textId="086B26A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6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480EBE57" w14:textId="17A2031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8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78A8D8CF" w14:textId="2F40A6D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948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009268CD" w14:textId="7F77B12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BCB2DA8" w14:textId="0BC8D85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7,46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CA34DD1" w14:textId="7927CFB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4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FED0A5A" w14:textId="47300CC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7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73B30276" w14:textId="7E22FFF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503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35725058" w14:textId="367AD8C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38</w:t>
            </w:r>
          </w:p>
        </w:tc>
      </w:tr>
      <w:tr w:rsidR="002A2E98" w:rsidRPr="00DF3128" w14:paraId="64EEF547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5BE7B5F5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Zygosity (DZ/MZ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33C5FED" w14:textId="7FB1458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6,827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1E3904D4" w14:textId="670C958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56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0C7B0AEA" w14:textId="452B334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1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75E7AF0" w14:textId="26285B9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790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2E9F316A" w14:textId="485559F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7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C377C63" w14:textId="2302963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1,777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67ABA360" w14:textId="69889FF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1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EA789AB" w14:textId="2AA4EE4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06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3C593F43" w14:textId="6AED762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122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46DCB486" w14:textId="26DF713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61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1C064196" w14:textId="1FC8D9D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7,32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70EE737" w14:textId="5481041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4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51C90D02" w14:textId="6C3281C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0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2904F260" w14:textId="2B1B1E6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386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3DD30EE3" w14:textId="6949201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69</w:t>
            </w:r>
          </w:p>
        </w:tc>
      </w:tr>
      <w:tr w:rsidR="002A2E98" w:rsidRPr="00DF3128" w14:paraId="67FCE7C6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3E448454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Chorionicity (DC/MC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59554B1" w14:textId="724B7A8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1,043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2CDF03C3" w14:textId="09584DE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5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02A0142E" w14:textId="68CDCDB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9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5232CF00" w14:textId="7CABF5F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923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023C05E1" w14:textId="1A3E404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347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3BA28CF" w14:textId="608C796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9,544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27BC5D27" w14:textId="4AF3BB6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20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004E6462" w14:textId="4DB564E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01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5A6DB474" w14:textId="1F4F4203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04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DB0B077" w14:textId="6D2550C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304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E6EA3CA" w14:textId="59CCB50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1,201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58E5F10" w14:textId="3389688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32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1E1CB1F" w14:textId="415C3AC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57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E3A23BA" w14:textId="6964D5B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557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57796AA4" w14:textId="7E6168A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567</w:t>
            </w:r>
          </w:p>
        </w:tc>
      </w:tr>
      <w:tr w:rsidR="002A2E98" w:rsidRPr="00DF3128" w14:paraId="3A1FE0EB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6C547ABB" w14:textId="77777777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Amnionicity (DA/MA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7FF55609" w14:textId="2913C8A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1,000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01F28C16" w14:textId="1F34F4EF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90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50F4E25C" w14:textId="55F64D6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67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5D9CD05E" w14:textId="6CA00FF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143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63F29B09" w14:textId="24A8351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60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6D328FE5" w14:textId="083AD76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9,506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47C7260C" w14:textId="6010D34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396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3E0B7CE4" w14:textId="3E9B4068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004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59C30B32" w14:textId="342677B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1.391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2A916B3C" w14:textId="5552833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53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7CBB01E" w14:textId="229097DE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1,15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4C304823" w14:textId="5D02FCD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1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734C4D5D" w14:textId="7D03E911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64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5140E324" w14:textId="1E86A01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723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4156CDBF" w14:textId="50C1D34A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479</w:t>
            </w:r>
          </w:p>
        </w:tc>
      </w:tr>
      <w:tr w:rsidR="002A2E98" w:rsidRPr="00DF3128" w14:paraId="2B657C85" w14:textId="77777777" w:rsidTr="002D5CAA">
        <w:trPr>
          <w:trHeight w:val="283"/>
        </w:trPr>
        <w:tc>
          <w:tcPr>
            <w:tcW w:w="2490" w:type="dxa"/>
            <w:shd w:val="clear" w:color="auto" w:fill="auto"/>
            <w:noWrap/>
            <w:vAlign w:val="bottom"/>
            <w:hideMark/>
          </w:tcPr>
          <w:p w14:paraId="74046A9D" w14:textId="4FB6848C" w:rsidR="002A2E98" w:rsidRPr="002D5CAA" w:rsidRDefault="002A2E98" w:rsidP="002A2E98">
            <w:pPr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Time between birth of 1</w:t>
            </w: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  <w:vertAlign w:val="superscript"/>
              </w:rPr>
              <w:t>st</w:t>
            </w: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and 2</w:t>
            </w: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  <w:vertAlign w:val="superscript"/>
              </w:rPr>
              <w:t>nd</w:t>
            </w:r>
            <w:r w:rsidRPr="002D5CAA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twin (scaled)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687B01AB" w14:textId="6DC5084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312</w:t>
            </w:r>
          </w:p>
        </w:tc>
        <w:tc>
          <w:tcPr>
            <w:tcW w:w="689" w:type="dxa"/>
            <w:shd w:val="clear" w:color="auto" w:fill="auto"/>
            <w:noWrap/>
            <w:vAlign w:val="center"/>
            <w:hideMark/>
          </w:tcPr>
          <w:p w14:paraId="51FBE80B" w14:textId="30A5B8B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22</w:t>
            </w:r>
          </w:p>
        </w:tc>
        <w:tc>
          <w:tcPr>
            <w:tcW w:w="762" w:type="dxa"/>
            <w:shd w:val="clear" w:color="auto" w:fill="auto"/>
            <w:noWrap/>
            <w:vAlign w:val="center"/>
            <w:hideMark/>
          </w:tcPr>
          <w:p w14:paraId="4801CF8D" w14:textId="1EC4663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4</w:t>
            </w:r>
          </w:p>
        </w:tc>
        <w:tc>
          <w:tcPr>
            <w:tcW w:w="718" w:type="dxa"/>
            <w:shd w:val="clear" w:color="auto" w:fill="auto"/>
            <w:noWrap/>
            <w:vAlign w:val="center"/>
            <w:hideMark/>
          </w:tcPr>
          <w:p w14:paraId="08844119" w14:textId="6C2B0D5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517</w:t>
            </w:r>
          </w:p>
        </w:tc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54C20CA2" w14:textId="32007D96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113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336B97AA" w14:textId="1C9CD672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26,167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14:paraId="41A6356A" w14:textId="4B4B9094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059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205C097D" w14:textId="01C24487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67</w:t>
            </w:r>
          </w:p>
        </w:tc>
        <w:tc>
          <w:tcPr>
            <w:tcW w:w="831" w:type="dxa"/>
            <w:shd w:val="clear" w:color="auto" w:fill="auto"/>
            <w:noWrap/>
            <w:vAlign w:val="center"/>
            <w:hideMark/>
          </w:tcPr>
          <w:p w14:paraId="05E4BC0F" w14:textId="62D8FD7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-0.880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330F2F0B" w14:textId="2B9F3725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368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688C772F" w14:textId="365C35E9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30,746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6FC53D22" w14:textId="5D468CA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7</w:t>
            </w:r>
          </w:p>
        </w:tc>
        <w:tc>
          <w:tcPr>
            <w:tcW w:w="969" w:type="dxa"/>
            <w:shd w:val="clear" w:color="auto" w:fill="auto"/>
            <w:noWrap/>
            <w:vAlign w:val="center"/>
            <w:hideMark/>
          </w:tcPr>
          <w:p w14:paraId="7CC7333D" w14:textId="7620762C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015</w:t>
            </w:r>
          </w:p>
        </w:tc>
        <w:tc>
          <w:tcPr>
            <w:tcW w:w="832" w:type="dxa"/>
            <w:shd w:val="clear" w:color="auto" w:fill="auto"/>
            <w:noWrap/>
            <w:vAlign w:val="center"/>
            <w:hideMark/>
          </w:tcPr>
          <w:p w14:paraId="0105AEF7" w14:textId="553825B0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1.246</w:t>
            </w:r>
          </w:p>
        </w:tc>
        <w:tc>
          <w:tcPr>
            <w:tcW w:w="971" w:type="dxa"/>
            <w:shd w:val="clear" w:color="auto" w:fill="auto"/>
            <w:noWrap/>
            <w:vAlign w:val="center"/>
            <w:hideMark/>
          </w:tcPr>
          <w:p w14:paraId="5215DA53" w14:textId="6FC9565B" w:rsidR="002A2E98" w:rsidRPr="002D5CAA" w:rsidRDefault="002A2E98" w:rsidP="002A2E98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8"/>
              </w:rPr>
            </w:pPr>
            <w:r w:rsidRPr="002D5CAA">
              <w:rPr>
                <w:rFonts w:asciiTheme="minorHAnsi" w:hAnsiTheme="minorHAnsi" w:cstheme="minorHAnsi"/>
                <w:color w:val="000000"/>
                <w:sz w:val="16"/>
                <w:szCs w:val="18"/>
              </w:rPr>
              <w:t>0.213</w:t>
            </w:r>
          </w:p>
        </w:tc>
      </w:tr>
    </w:tbl>
    <w:p w14:paraId="438DA9B4" w14:textId="47D60947" w:rsidR="00016A77" w:rsidRPr="002A2E98" w:rsidRDefault="00BD032E" w:rsidP="00182EAF">
      <w:pPr>
        <w:rPr>
          <w:rFonts w:ascii="Calibri (Body)" w:hAnsi="Calibri (Body)" w:cs="Calibri"/>
          <w:color w:val="000000"/>
          <w:sz w:val="16"/>
          <w:szCs w:val="16"/>
        </w:rPr>
      </w:pPr>
      <w:r>
        <w:rPr>
          <w:rFonts w:ascii="Calibri (Body)" w:hAnsi="Calibri (Body)" w:cs="Calibri"/>
          <w:color w:val="000000"/>
          <w:sz w:val="16"/>
          <w:szCs w:val="16"/>
        </w:rPr>
        <w:sym w:font="Symbol" w:char="F062"/>
      </w:r>
      <w:r w:rsidR="00D8127E" w:rsidRPr="002A2E98">
        <w:rPr>
          <w:rFonts w:ascii="Calibri (Body)" w:hAnsi="Calibri (Body)" w:cs="Calibri"/>
          <w:color w:val="000000"/>
          <w:sz w:val="16"/>
          <w:szCs w:val="16"/>
        </w:rPr>
        <w:t xml:space="preserve">, regression coefficient, </w:t>
      </w:r>
      <w:r w:rsidR="00DF3128" w:rsidRPr="002A2E98">
        <w:rPr>
          <w:rFonts w:ascii="Calibri (Body)" w:hAnsi="Calibri (Body)" w:cs="Calibri"/>
          <w:color w:val="000000"/>
          <w:sz w:val="16"/>
          <w:szCs w:val="16"/>
        </w:rPr>
        <w:t xml:space="preserve">SE, standard error; z, z-statistics; </w:t>
      </w:r>
      <w:r w:rsidR="00DF3128" w:rsidRPr="005A7135">
        <w:rPr>
          <w:rFonts w:ascii="Calibri (Body)" w:hAnsi="Calibri (Body)" w:cs="Calibri"/>
          <w:i/>
          <w:color w:val="000000"/>
          <w:sz w:val="16"/>
          <w:szCs w:val="16"/>
        </w:rPr>
        <w:t>P</w:t>
      </w:r>
      <w:r w:rsidR="00DF3128" w:rsidRPr="002A2E98">
        <w:rPr>
          <w:rFonts w:ascii="Calibri (Body)" w:hAnsi="Calibri (Body)" w:cs="Calibri"/>
          <w:color w:val="000000"/>
          <w:sz w:val="16"/>
          <w:szCs w:val="16"/>
        </w:rPr>
        <w:t xml:space="preserve">, </w:t>
      </w:r>
      <w:r w:rsidR="00DF3128" w:rsidRPr="005A7135">
        <w:rPr>
          <w:rFonts w:ascii="Calibri (Body)" w:hAnsi="Calibri (Body)" w:cs="Calibri"/>
          <w:i/>
          <w:color w:val="000000"/>
          <w:sz w:val="16"/>
          <w:szCs w:val="16"/>
        </w:rPr>
        <w:t>p</w:t>
      </w:r>
      <w:r w:rsidR="00DF3128" w:rsidRPr="002A2E98">
        <w:rPr>
          <w:rFonts w:ascii="Calibri (Body)" w:hAnsi="Calibri (Body)" w:cs="Calibri"/>
          <w:color w:val="000000"/>
          <w:sz w:val="16"/>
          <w:szCs w:val="16"/>
        </w:rPr>
        <w:t>-value. GEE with correction for relatedness</w:t>
      </w:r>
      <w:r w:rsidR="00F96501" w:rsidRPr="002A2E98">
        <w:rPr>
          <w:rFonts w:ascii="Calibri (Body)" w:hAnsi="Calibri (Body)" w:cs="Calibri"/>
          <w:color w:val="000000"/>
          <w:sz w:val="16"/>
          <w:szCs w:val="16"/>
        </w:rPr>
        <w:t xml:space="preserve">. </w:t>
      </w:r>
      <w:r w:rsidR="002A2E98" w:rsidRPr="002A2E98">
        <w:rPr>
          <w:rFonts w:ascii="Calibri (Body)" w:hAnsi="Calibri (Body)" w:cs="Calibri"/>
          <w:color w:val="000000"/>
          <w:sz w:val="16"/>
          <w:szCs w:val="16"/>
        </w:rPr>
        <w:t>RH, right-handed; LH, left-handed; MH, mixed-handed; NRH, non-right-handed (LH+MH); MZ, monozygotic; DZ, dizygotic; MC, monochorionic; DC, dichorionic; MA, monoamniotic; DA, diamniotic</w:t>
      </w:r>
      <w:r w:rsidR="002A2E98">
        <w:rPr>
          <w:rFonts w:ascii="Calibri (Body)" w:hAnsi="Calibri (Body)" w:cs="Calibri"/>
          <w:color w:val="000000"/>
          <w:sz w:val="16"/>
          <w:szCs w:val="16"/>
        </w:rPr>
        <w:t xml:space="preserve">.  </w:t>
      </w:r>
      <w:r w:rsidR="00F96501" w:rsidRPr="0042761C">
        <w:rPr>
          <w:rFonts w:ascii="Calibri (Body)" w:hAnsi="Calibri (Body)" w:cs="Calibri"/>
          <w:color w:val="000000"/>
          <w:sz w:val="16"/>
          <w:szCs w:val="16"/>
        </w:rPr>
        <w:t>*</w:t>
      </w:r>
      <w:r w:rsidR="00016A77" w:rsidRPr="0042761C">
        <w:rPr>
          <w:rFonts w:ascii="Calibri (Body)" w:hAnsi="Calibri (Body)" w:cs="Calibri"/>
          <w:color w:val="000000"/>
          <w:sz w:val="16"/>
          <w:szCs w:val="16"/>
        </w:rPr>
        <w:t xml:space="preserve">Mother’s and father’s handedness </w:t>
      </w:r>
      <w:r w:rsidRPr="0042761C">
        <w:rPr>
          <w:rFonts w:ascii="Calibri (Body)" w:hAnsi="Calibri (Body)" w:cs="Calibri"/>
          <w:color w:val="000000"/>
          <w:sz w:val="16"/>
          <w:szCs w:val="16"/>
        </w:rPr>
        <w:t>are</w:t>
      </w:r>
      <w:r w:rsidR="00F96501" w:rsidRPr="0042761C">
        <w:rPr>
          <w:rFonts w:ascii="Calibri (Body)" w:hAnsi="Calibri (Body)" w:cs="Calibri"/>
          <w:color w:val="000000"/>
          <w:sz w:val="16"/>
          <w:szCs w:val="16"/>
        </w:rPr>
        <w:t xml:space="preserve"> included </w:t>
      </w:r>
      <w:r w:rsidR="00016A77" w:rsidRPr="0042761C">
        <w:rPr>
          <w:rFonts w:ascii="Calibri (Body)" w:hAnsi="Calibri (Body)" w:cs="Calibri"/>
          <w:color w:val="000000"/>
          <w:sz w:val="16"/>
          <w:szCs w:val="16"/>
        </w:rPr>
        <w:t xml:space="preserve">in the same definition as the </w:t>
      </w:r>
      <w:r w:rsidR="0042761C">
        <w:rPr>
          <w:rFonts w:ascii="Calibri (Body)" w:hAnsi="Calibri (Body)" w:cs="Calibri"/>
          <w:color w:val="000000"/>
          <w:sz w:val="16"/>
          <w:szCs w:val="16"/>
        </w:rPr>
        <w:t>offspring</w:t>
      </w:r>
      <w:r w:rsidR="00016A77" w:rsidRPr="0042761C">
        <w:rPr>
          <w:rFonts w:ascii="Calibri (Body)" w:hAnsi="Calibri (Body)" w:cs="Calibri"/>
          <w:color w:val="000000"/>
          <w:sz w:val="16"/>
          <w:szCs w:val="16"/>
        </w:rPr>
        <w:t xml:space="preserve"> handedness.</w:t>
      </w:r>
    </w:p>
    <w:p w14:paraId="78306378" w14:textId="77777777" w:rsidR="00DF3128" w:rsidRPr="00DF3128" w:rsidRDefault="00DF3128" w:rsidP="00182EAF">
      <w:pPr>
        <w:rPr>
          <w:rFonts w:cstheme="minorHAnsi"/>
        </w:rPr>
      </w:pPr>
    </w:p>
    <w:p w14:paraId="0C9F8F3D" w14:textId="77777777" w:rsidR="009B3DED" w:rsidRDefault="009B3DED" w:rsidP="009B3DED">
      <w:pPr>
        <w:pStyle w:val="Heading3"/>
        <w:rPr>
          <w:rFonts w:asciiTheme="minorHAnsi" w:hAnsiTheme="minorHAnsi" w:cstheme="minorHAnsi"/>
        </w:rPr>
      </w:pPr>
    </w:p>
    <w:p w14:paraId="6B52B09C" w14:textId="455B973D" w:rsidR="001D474B" w:rsidRPr="002D5CAA" w:rsidRDefault="009B3DED" w:rsidP="009A0A4F">
      <w:pPr>
        <w:pStyle w:val="Heading3"/>
        <w:rPr>
          <w:rFonts w:cstheme="majorHAnsi"/>
        </w:rPr>
      </w:pPr>
      <w:bookmarkStart w:id="10" w:name="_Toc114134686"/>
      <w:r>
        <w:rPr>
          <w:rFonts w:asciiTheme="minorHAnsi" w:hAnsiTheme="minorHAnsi" w:cstheme="minorHAnsi"/>
        </w:rPr>
        <w:t>Supplementary</w:t>
      </w:r>
      <w:r w:rsidRPr="00DF3128">
        <w:rPr>
          <w:rFonts w:asciiTheme="minorHAnsi" w:hAnsiTheme="minorHAnsi" w:cstheme="minorHAnsi"/>
        </w:rPr>
        <w:t xml:space="preserve"> Table </w:t>
      </w:r>
      <w:r w:rsidR="00653A18">
        <w:rPr>
          <w:rFonts w:asciiTheme="minorHAnsi" w:hAnsiTheme="minorHAnsi" w:cstheme="minorHAnsi"/>
        </w:rPr>
        <w:t>6</w:t>
      </w:r>
      <w:r w:rsidRPr="00DF3128">
        <w:rPr>
          <w:rFonts w:asciiTheme="minorHAnsi" w:hAnsiTheme="minorHAnsi" w:cstheme="minorHAnsi"/>
        </w:rPr>
        <w:t xml:space="preserve">. </w:t>
      </w:r>
      <w:r w:rsidRPr="002D5CAA">
        <w:rPr>
          <w:rFonts w:cstheme="majorHAnsi"/>
        </w:rPr>
        <w:t xml:space="preserve">Prevalence of handedness in </w:t>
      </w:r>
      <w:r w:rsidR="009A0A4F" w:rsidRPr="002D5CAA">
        <w:rPr>
          <w:rFonts w:cstheme="majorHAnsi"/>
        </w:rPr>
        <w:t xml:space="preserve">term and </w:t>
      </w:r>
      <w:r w:rsidRPr="002D5CAA">
        <w:rPr>
          <w:rFonts w:cstheme="majorHAnsi"/>
        </w:rPr>
        <w:t>preterm twin births</w:t>
      </w:r>
      <w:bookmarkEnd w:id="10"/>
    </w:p>
    <w:p w14:paraId="65C5C943" w14:textId="77777777" w:rsidR="002D5CAA" w:rsidRPr="002D5CAA" w:rsidRDefault="002D5CAA" w:rsidP="002D5CAA">
      <w:pPr>
        <w:rPr>
          <w:rFonts w:asciiTheme="majorHAnsi" w:hAnsiTheme="majorHAnsi" w:cstheme="majorHAnsi"/>
        </w:rPr>
      </w:pPr>
    </w:p>
    <w:tbl>
      <w:tblPr>
        <w:tblW w:w="13469" w:type="dxa"/>
        <w:tblLook w:val="04A0" w:firstRow="1" w:lastRow="0" w:firstColumn="1" w:lastColumn="0" w:noHBand="0" w:noVBand="1"/>
      </w:tblPr>
      <w:tblGrid>
        <w:gridCol w:w="3365"/>
        <w:gridCol w:w="3612"/>
        <w:gridCol w:w="3790"/>
        <w:gridCol w:w="2702"/>
      </w:tblGrid>
      <w:tr w:rsidR="001D474B" w14:paraId="4B9E609B" w14:textId="77777777" w:rsidTr="002D5CAA">
        <w:trPr>
          <w:trHeight w:val="268"/>
        </w:trPr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4F24BA" w14:textId="77777777" w:rsidR="001D474B" w:rsidRPr="005A7135" w:rsidRDefault="001D474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6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40D700" w14:textId="77777777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ull-term &gt;37 weeks</w:t>
            </w:r>
          </w:p>
        </w:tc>
        <w:tc>
          <w:tcPr>
            <w:tcW w:w="3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4F644" w14:textId="5DFF3F76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eterm &lt;37 weeks</w:t>
            </w:r>
          </w:p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E84B52" w14:textId="77777777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P</w:t>
            </w:r>
          </w:p>
        </w:tc>
      </w:tr>
      <w:tr w:rsidR="001D474B" w14:paraId="77107194" w14:textId="77777777" w:rsidTr="002D5CAA">
        <w:trPr>
          <w:trHeight w:val="268"/>
        </w:trPr>
        <w:tc>
          <w:tcPr>
            <w:tcW w:w="3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CEFA8" w14:textId="504ACB8E" w:rsidR="001D474B" w:rsidRPr="005A7135" w:rsidRDefault="001D474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ft-handedness</w:t>
            </w:r>
          </w:p>
        </w:tc>
        <w:tc>
          <w:tcPr>
            <w:tcW w:w="3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2AF3D" w14:textId="2BFE33CD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.39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102)</w:t>
            </w:r>
          </w:p>
        </w:tc>
        <w:tc>
          <w:tcPr>
            <w:tcW w:w="3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97B46" w14:textId="1E672FE8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.58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292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AE42E" w14:textId="22B40D03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0001</w:t>
            </w:r>
            <w:r w:rsidR="00396C11"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</w:t>
            </w:r>
          </w:p>
        </w:tc>
      </w:tr>
      <w:tr w:rsidR="001D474B" w14:paraId="42FECF1D" w14:textId="77777777" w:rsidTr="002D5CAA">
        <w:trPr>
          <w:trHeight w:val="268"/>
        </w:trPr>
        <w:tc>
          <w:tcPr>
            <w:tcW w:w="3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35CC" w14:textId="0E6495F0" w:rsidR="001D474B" w:rsidRPr="005A7135" w:rsidRDefault="001D474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xed-handedness</w:t>
            </w:r>
          </w:p>
        </w:tc>
        <w:tc>
          <w:tcPr>
            <w:tcW w:w="3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B6D7" w14:textId="5216145E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21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1)</w:t>
            </w:r>
          </w:p>
        </w:tc>
        <w:tc>
          <w:tcPr>
            <w:tcW w:w="3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126E1" w14:textId="77A58CC7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5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21)</w:t>
            </w:r>
          </w:p>
        </w:tc>
        <w:tc>
          <w:tcPr>
            <w:tcW w:w="27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D583C" w14:textId="51DDAB7F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01</w:t>
            </w:r>
            <w:r w:rsidR="00396C11"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</w:t>
            </w:r>
          </w:p>
        </w:tc>
      </w:tr>
      <w:tr w:rsidR="001D474B" w14:paraId="0CBC0E91" w14:textId="77777777" w:rsidTr="002D5CAA">
        <w:trPr>
          <w:trHeight w:val="268"/>
        </w:trPr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5C52CB" w14:textId="187F96EE" w:rsidR="001D474B" w:rsidRPr="005A7135" w:rsidRDefault="001D474B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righthandedness</w:t>
            </w:r>
          </w:p>
        </w:tc>
        <w:tc>
          <w:tcPr>
            <w:tcW w:w="3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1059F" w14:textId="655D3CCB" w:rsidR="001D474B" w:rsidRPr="005A7135" w:rsidRDefault="001D474B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.</w:t>
            </w:r>
            <w:r w:rsidR="00396C11"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363)</w:t>
            </w:r>
          </w:p>
        </w:tc>
        <w:tc>
          <w:tcPr>
            <w:tcW w:w="3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1705D" w14:textId="2516A2A9" w:rsidR="001D474B" w:rsidRPr="005A7135" w:rsidRDefault="009A0A4F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.08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513)</w:t>
            </w:r>
          </w:p>
        </w:tc>
        <w:tc>
          <w:tcPr>
            <w:tcW w:w="27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608431" w14:textId="678BC138" w:rsidR="001D474B" w:rsidRPr="005A7135" w:rsidRDefault="00396C11" w:rsidP="001D474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A71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00017</w:t>
            </w:r>
          </w:p>
        </w:tc>
      </w:tr>
    </w:tbl>
    <w:p w14:paraId="1B197A37" w14:textId="322E2700" w:rsidR="005C6732" w:rsidRPr="005A7135" w:rsidRDefault="009B3DED" w:rsidP="009B3DED">
      <w:pPr>
        <w:rPr>
          <w:rFonts w:asciiTheme="minorHAnsi" w:hAnsiTheme="minorHAnsi" w:cstheme="minorHAnsi"/>
          <w:sz w:val="18"/>
          <w:szCs w:val="18"/>
        </w:rPr>
      </w:pPr>
      <w:proofErr w:type="spellStart"/>
      <w:r w:rsidRPr="005A7135">
        <w:rPr>
          <w:rFonts w:asciiTheme="minorHAnsi" w:hAnsiTheme="minorHAnsi" w:cstheme="minorHAnsi"/>
          <w:sz w:val="18"/>
          <w:szCs w:val="18"/>
        </w:rPr>
        <w:t>N</w:t>
      </w:r>
      <w:r w:rsidR="00104DB9" w:rsidRPr="005A7135">
        <w:rPr>
          <w:rFonts w:asciiTheme="minorHAnsi" w:hAnsiTheme="minorHAnsi" w:cstheme="minorHAnsi"/>
          <w:sz w:val="18"/>
          <w:szCs w:val="18"/>
          <w:vertAlign w:val="subscript"/>
        </w:rPr>
        <w:t>full</w:t>
      </w:r>
      <w:proofErr w:type="spellEnd"/>
      <w:r w:rsidR="00104DB9" w:rsidRPr="005A7135">
        <w:rPr>
          <w:rFonts w:asciiTheme="minorHAnsi" w:hAnsiTheme="minorHAnsi" w:cstheme="minorHAnsi"/>
          <w:sz w:val="18"/>
          <w:szCs w:val="18"/>
          <w:vertAlign w:val="subscript"/>
        </w:rPr>
        <w:t>-term</w:t>
      </w:r>
      <w:r w:rsidRPr="005A7135">
        <w:rPr>
          <w:rFonts w:asciiTheme="minorHAnsi" w:hAnsiTheme="minorHAnsi" w:cstheme="minorHAnsi"/>
          <w:sz w:val="18"/>
          <w:szCs w:val="18"/>
        </w:rPr>
        <w:t>=</w:t>
      </w:r>
      <w:r w:rsidR="00396C11" w:rsidRPr="005A7135">
        <w:rPr>
          <w:rFonts w:asciiTheme="minorHAnsi" w:hAnsiTheme="minorHAnsi" w:cstheme="minorHAnsi"/>
          <w:sz w:val="18"/>
          <w:szCs w:val="18"/>
        </w:rPr>
        <w:t>2</w:t>
      </w:r>
      <w:r w:rsidR="00104DB9" w:rsidRPr="005A7135">
        <w:rPr>
          <w:rFonts w:asciiTheme="minorHAnsi" w:hAnsiTheme="minorHAnsi" w:cstheme="minorHAnsi"/>
          <w:sz w:val="18"/>
          <w:szCs w:val="18"/>
        </w:rPr>
        <w:t>1563</w:t>
      </w:r>
      <w:r w:rsidR="005C6732" w:rsidRPr="005A7135">
        <w:rPr>
          <w:rFonts w:asciiTheme="minorHAnsi" w:hAnsiTheme="minorHAnsi" w:cstheme="minorHAnsi"/>
          <w:sz w:val="18"/>
          <w:szCs w:val="18"/>
        </w:rPr>
        <w:t>.</w:t>
      </w:r>
      <w:r w:rsidR="00104DB9" w:rsidRPr="005A7135">
        <w:rPr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="00104DB9" w:rsidRPr="005A7135">
        <w:rPr>
          <w:rFonts w:asciiTheme="minorHAnsi" w:hAnsiTheme="minorHAnsi" w:cstheme="minorHAnsi"/>
          <w:sz w:val="18"/>
          <w:szCs w:val="18"/>
        </w:rPr>
        <w:t>N</w:t>
      </w:r>
      <w:r w:rsidR="00104DB9" w:rsidRPr="005A7135">
        <w:rPr>
          <w:rFonts w:asciiTheme="minorHAnsi" w:hAnsiTheme="minorHAnsi" w:cstheme="minorHAnsi"/>
          <w:sz w:val="18"/>
          <w:szCs w:val="18"/>
          <w:vertAlign w:val="subscript"/>
        </w:rPr>
        <w:t>preterm</w:t>
      </w:r>
      <w:proofErr w:type="spellEnd"/>
      <w:r w:rsidR="00104DB9" w:rsidRPr="005A7135">
        <w:rPr>
          <w:rFonts w:asciiTheme="minorHAnsi" w:hAnsiTheme="minorHAnsi" w:cstheme="minorHAnsi"/>
          <w:sz w:val="18"/>
          <w:szCs w:val="18"/>
        </w:rPr>
        <w:t>=14714.</w:t>
      </w:r>
      <w:r w:rsidR="009A0A4F" w:rsidRPr="005A7135">
        <w:rPr>
          <w:rFonts w:asciiTheme="minorHAnsi" w:hAnsiTheme="minorHAnsi" w:cstheme="minorHAnsi"/>
          <w:sz w:val="18"/>
          <w:szCs w:val="18"/>
        </w:rPr>
        <w:t xml:space="preserve"> </w:t>
      </w:r>
      <w:r w:rsidR="001D474B" w:rsidRPr="005A7135">
        <w:rPr>
          <w:rFonts w:asciiTheme="minorHAnsi" w:hAnsiTheme="minorHAnsi" w:cstheme="minorHAnsi"/>
          <w:i/>
          <w:sz w:val="18"/>
          <w:szCs w:val="18"/>
        </w:rPr>
        <w:t>P</w:t>
      </w:r>
      <w:r w:rsidR="001D474B" w:rsidRPr="005A7135">
        <w:rPr>
          <w:rFonts w:asciiTheme="minorHAnsi" w:hAnsiTheme="minorHAnsi" w:cstheme="minorHAnsi"/>
          <w:sz w:val="18"/>
          <w:szCs w:val="18"/>
        </w:rPr>
        <w:t xml:space="preserve">, </w:t>
      </w:r>
      <w:r w:rsidR="001D474B" w:rsidRPr="005A7135">
        <w:rPr>
          <w:rFonts w:asciiTheme="minorHAnsi" w:hAnsiTheme="minorHAnsi" w:cstheme="minorHAnsi"/>
          <w:i/>
          <w:sz w:val="18"/>
          <w:szCs w:val="18"/>
        </w:rPr>
        <w:t>p</w:t>
      </w:r>
      <w:r w:rsidR="001D474B" w:rsidRPr="005A7135">
        <w:rPr>
          <w:rFonts w:asciiTheme="minorHAnsi" w:hAnsiTheme="minorHAnsi" w:cstheme="minorHAnsi"/>
          <w:sz w:val="18"/>
          <w:szCs w:val="18"/>
        </w:rPr>
        <w:t xml:space="preserve">-value in </w:t>
      </w:r>
      <w:r w:rsidR="005C6732" w:rsidRPr="005A7135">
        <w:rPr>
          <w:rFonts w:asciiTheme="minorHAnsi" w:hAnsiTheme="minorHAnsi" w:cstheme="minorHAnsi"/>
          <w:sz w:val="18"/>
          <w:szCs w:val="18"/>
        </w:rPr>
        <w:t>2-sample test for equality of proportions</w:t>
      </w:r>
      <w:r w:rsidR="009A0A4F" w:rsidRPr="005A7135">
        <w:rPr>
          <w:rFonts w:asciiTheme="minorHAnsi" w:hAnsiTheme="minorHAnsi" w:cstheme="minorHAnsi"/>
          <w:sz w:val="18"/>
          <w:szCs w:val="18"/>
        </w:rPr>
        <w:t>.</w:t>
      </w:r>
    </w:p>
    <w:p w14:paraId="483F00DD" w14:textId="51616684" w:rsidR="00853073" w:rsidRPr="006266B4" w:rsidRDefault="00853073" w:rsidP="008D22B6">
      <w:pPr>
        <w:rPr>
          <w:rFonts w:asciiTheme="minorHAnsi" w:hAnsiTheme="minorHAnsi" w:cstheme="minorHAnsi"/>
          <w:sz w:val="18"/>
        </w:rPr>
      </w:pPr>
    </w:p>
    <w:p w14:paraId="10F09433" w14:textId="77777777" w:rsidR="008D22B6" w:rsidRPr="008D22B6" w:rsidRDefault="008D22B6" w:rsidP="008D22B6"/>
    <w:p w14:paraId="46FCD9A1" w14:textId="7648FD34" w:rsidR="00175878" w:rsidRPr="002D5CAA" w:rsidRDefault="009F022D" w:rsidP="00250668">
      <w:pPr>
        <w:pStyle w:val="Heading3"/>
        <w:rPr>
          <w:rFonts w:cstheme="majorHAnsi"/>
        </w:rPr>
      </w:pPr>
      <w:bookmarkStart w:id="11" w:name="_Toc114134687"/>
      <w:r>
        <w:rPr>
          <w:rFonts w:asciiTheme="minorHAnsi" w:hAnsiTheme="minorHAnsi" w:cstheme="minorHAnsi"/>
        </w:rPr>
        <w:t>Supplementary</w:t>
      </w:r>
      <w:r w:rsidR="00175878" w:rsidRPr="00DF3128">
        <w:rPr>
          <w:rFonts w:asciiTheme="minorHAnsi" w:hAnsiTheme="minorHAnsi" w:cstheme="minorHAnsi"/>
        </w:rPr>
        <w:t xml:space="preserve"> Table</w:t>
      </w:r>
      <w:r w:rsidR="004746E1">
        <w:rPr>
          <w:rFonts w:asciiTheme="minorHAnsi" w:hAnsiTheme="minorHAnsi" w:cstheme="minorHAnsi"/>
        </w:rPr>
        <w:t xml:space="preserve"> </w:t>
      </w:r>
      <w:r w:rsidR="00884E39">
        <w:rPr>
          <w:rFonts w:asciiTheme="minorHAnsi" w:hAnsiTheme="minorHAnsi" w:cstheme="minorHAnsi"/>
        </w:rPr>
        <w:t>7</w:t>
      </w:r>
      <w:r w:rsidR="00175878" w:rsidRPr="00DF3128">
        <w:rPr>
          <w:rFonts w:asciiTheme="minorHAnsi" w:hAnsiTheme="minorHAnsi" w:cstheme="minorHAnsi"/>
        </w:rPr>
        <w:t xml:space="preserve">. </w:t>
      </w:r>
      <w:r w:rsidR="00175878" w:rsidRPr="002D5CAA">
        <w:rPr>
          <w:rFonts w:cstheme="majorHAnsi"/>
        </w:rPr>
        <w:t>Prevalence of left-handedness, mixed-handedness and non-right-handedness in same-sex and opposite-sex twins</w:t>
      </w:r>
      <w:bookmarkEnd w:id="11"/>
    </w:p>
    <w:p w14:paraId="013BAC15" w14:textId="77777777" w:rsidR="002D5CAA" w:rsidRPr="002D5CAA" w:rsidRDefault="002D5CAA" w:rsidP="002D5CAA"/>
    <w:tbl>
      <w:tblPr>
        <w:tblW w:w="13452" w:type="dxa"/>
        <w:tblLook w:val="04A0" w:firstRow="1" w:lastRow="0" w:firstColumn="1" w:lastColumn="0" w:noHBand="0" w:noVBand="1"/>
      </w:tblPr>
      <w:tblGrid>
        <w:gridCol w:w="2268"/>
        <w:gridCol w:w="2127"/>
        <w:gridCol w:w="2409"/>
        <w:gridCol w:w="1276"/>
        <w:gridCol w:w="1985"/>
        <w:gridCol w:w="2268"/>
        <w:gridCol w:w="1119"/>
      </w:tblGrid>
      <w:tr w:rsidR="009A0A4F" w14:paraId="7D22A1C8" w14:textId="77777777" w:rsidTr="00906842">
        <w:trPr>
          <w:trHeight w:val="613"/>
        </w:trPr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A351EC" w14:textId="77777777" w:rsidR="009A0A4F" w:rsidRPr="005A7135" w:rsidRDefault="009A0A4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8AB80F" w14:textId="7290F306" w:rsidR="009A0A4F" w:rsidRPr="005A7135" w:rsidRDefault="009068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emale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rom same-sex pairs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SSF)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C3CB73" w14:textId="5DFD2848" w:rsidR="009A0A4F" w:rsidRPr="005A7135" w:rsidRDefault="009068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emale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rom o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pposite-sex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airs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OSF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60D6DE" w14:textId="77777777" w:rsidR="009A0A4F" w:rsidRPr="005A7135" w:rsidRDefault="009A0A4F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>P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SF vs OSF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1FCAA8" w14:textId="231A7E92" w:rsidR="009A0A4F" w:rsidRPr="005A7135" w:rsidRDefault="009068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ale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from same-sex pairs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SSM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AE57DD" w14:textId="0B23D28A" w:rsidR="009A0A4F" w:rsidRPr="005A7135" w:rsidRDefault="009068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ales from o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pposite-sex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pairs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OSM)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6D820A" w14:textId="77777777" w:rsidR="009A0A4F" w:rsidRPr="005A7135" w:rsidRDefault="009A0A4F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</w:rPr>
              <w:t xml:space="preserve">P 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SSM vs OSM</w:t>
            </w:r>
          </w:p>
        </w:tc>
      </w:tr>
      <w:tr w:rsidR="009A0A4F" w14:paraId="64F91F43" w14:textId="77777777" w:rsidTr="00906842">
        <w:trPr>
          <w:trHeight w:val="30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561EE" w14:textId="77777777" w:rsidR="009A0A4F" w:rsidRPr="005A7135" w:rsidRDefault="009A0A4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Left-handednes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AAAD12" w14:textId="4AA29823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4.</w:t>
            </w:r>
            <w:r w:rsidR="00FE45FE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818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BE5B8F" w14:textId="2D57C38B" w:rsidR="009A0A4F" w:rsidRPr="005A7135" w:rsidRDefault="00FE45FE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2.91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77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CB7CDB" w14:textId="608165F7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0</w:t>
            </w:r>
            <w:r w:rsidR="00396C11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1936F" w14:textId="24707B5B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5.</w:t>
            </w:r>
            <w:r w:rsidR="00FE45FE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71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1970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01D3CD" w14:textId="1D856B32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6.</w:t>
            </w:r>
            <w:r w:rsidR="00FE45FE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980)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74E72" w14:textId="5DEB15D4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396C11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255</w:t>
            </w:r>
          </w:p>
        </w:tc>
      </w:tr>
      <w:tr w:rsidR="009A0A4F" w14:paraId="73DC0ECD" w14:textId="77777777" w:rsidTr="00906842">
        <w:trPr>
          <w:trHeight w:val="306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141DA" w14:textId="77777777" w:rsidR="009A0A4F" w:rsidRPr="005A7135" w:rsidRDefault="009A0A4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Mixed-handednes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83358" w14:textId="002A625B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FE45FE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02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68712" w14:textId="2732BEB0" w:rsidR="009A0A4F" w:rsidRPr="005A7135" w:rsidRDefault="00FE45FE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93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5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877B0" w14:textId="64951DF6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396C11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393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A44C9E" w14:textId="60D360F7" w:rsidR="009A0A4F" w:rsidRPr="005A7135" w:rsidRDefault="00FE45FE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  <w:r w:rsidR="009A0A4F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216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C0D49" w14:textId="5FD56842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2.</w:t>
            </w:r>
            <w:r w:rsidR="00FE45FE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1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% (120)</w:t>
            </w:r>
          </w:p>
        </w:tc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672B9" w14:textId="31F8F8F6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396C11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97</w:t>
            </w:r>
          </w:p>
        </w:tc>
      </w:tr>
      <w:tr w:rsidR="009A0A4F" w14:paraId="5F288736" w14:textId="77777777" w:rsidTr="00906842">
        <w:trPr>
          <w:trHeight w:val="306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30C861" w14:textId="77777777" w:rsidR="009A0A4F" w:rsidRPr="005A7135" w:rsidRDefault="009A0A4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on-right-handedness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841F75" w14:textId="0809D1DC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5.01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920)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B7ACC3" w14:textId="513E1C33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3.85% (</w:t>
            </w:r>
            <w:r w:rsidR="0055618C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n=</w:t>
            </w: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823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6B85D7" w14:textId="67C5443A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396C11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3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FA4A25" w14:textId="77777777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7.43% (218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FB3A65" w14:textId="77777777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8.38% (1100)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FBFD12" w14:textId="5D854323" w:rsidR="009A0A4F" w:rsidRPr="005A7135" w:rsidRDefault="009A0A4F" w:rsidP="009A0A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0.</w:t>
            </w:r>
            <w:r w:rsidR="00396C11" w:rsidRPr="005A7135">
              <w:rPr>
                <w:rFonts w:ascii="Calibri" w:hAnsi="Calibri" w:cs="Calibri"/>
                <w:color w:val="000000"/>
                <w:sz w:val="22"/>
                <w:szCs w:val="22"/>
              </w:rPr>
              <w:t>118</w:t>
            </w:r>
          </w:p>
        </w:tc>
      </w:tr>
    </w:tbl>
    <w:p w14:paraId="6E31C965" w14:textId="4C9C4BA2" w:rsidR="009B3DED" w:rsidRPr="002D5CAA" w:rsidRDefault="00381DD3" w:rsidP="00182EAF">
      <w:pPr>
        <w:rPr>
          <w:rFonts w:asciiTheme="minorHAnsi" w:hAnsiTheme="minorHAnsi" w:cstheme="minorHAnsi"/>
          <w:sz w:val="18"/>
          <w:szCs w:val="18"/>
        </w:rPr>
      </w:pPr>
      <w:r w:rsidRPr="002D5CAA">
        <w:rPr>
          <w:rFonts w:asciiTheme="minorHAnsi" w:hAnsiTheme="minorHAnsi" w:cstheme="minorHAnsi"/>
          <w:sz w:val="18"/>
          <w:szCs w:val="18"/>
        </w:rPr>
        <w:t>N</w:t>
      </w:r>
      <w:r w:rsidR="00104DB9" w:rsidRPr="002D5CAA">
        <w:rPr>
          <w:rFonts w:asciiTheme="minorHAnsi" w:hAnsiTheme="minorHAnsi" w:cstheme="minorHAnsi"/>
          <w:sz w:val="18"/>
          <w:szCs w:val="18"/>
          <w:vertAlign w:val="subscript"/>
        </w:rPr>
        <w:t>SSF</w:t>
      </w:r>
      <w:r w:rsidRPr="002D5CAA">
        <w:rPr>
          <w:rFonts w:asciiTheme="minorHAnsi" w:hAnsiTheme="minorHAnsi" w:cstheme="minorHAnsi"/>
          <w:sz w:val="18"/>
          <w:szCs w:val="18"/>
        </w:rPr>
        <w:t xml:space="preserve"> = 12788,</w:t>
      </w:r>
      <w:r w:rsidR="00104DB9" w:rsidRPr="002D5CAA">
        <w:rPr>
          <w:rFonts w:asciiTheme="minorHAnsi" w:hAnsiTheme="minorHAnsi" w:cstheme="minorHAnsi"/>
          <w:sz w:val="18"/>
          <w:szCs w:val="18"/>
        </w:rPr>
        <w:t xml:space="preserve"> N</w:t>
      </w:r>
      <w:r w:rsidR="00104DB9" w:rsidRPr="002D5CAA">
        <w:rPr>
          <w:rFonts w:asciiTheme="minorHAnsi" w:hAnsiTheme="minorHAnsi" w:cstheme="minorHAnsi"/>
          <w:sz w:val="18"/>
          <w:szCs w:val="18"/>
          <w:vertAlign w:val="subscript"/>
        </w:rPr>
        <w:t>OSF</w:t>
      </w:r>
      <w:r w:rsidR="00104DB9" w:rsidRPr="002D5CAA">
        <w:rPr>
          <w:rFonts w:asciiTheme="minorHAnsi" w:hAnsiTheme="minorHAnsi" w:cstheme="minorHAnsi"/>
          <w:sz w:val="18"/>
          <w:szCs w:val="18"/>
        </w:rPr>
        <w:t>=</w:t>
      </w:r>
      <w:r w:rsidR="0055618C" w:rsidRPr="002D5CAA">
        <w:rPr>
          <w:rFonts w:asciiTheme="minorHAnsi" w:hAnsiTheme="minorHAnsi" w:cstheme="minorHAnsi"/>
          <w:sz w:val="18"/>
          <w:szCs w:val="18"/>
        </w:rPr>
        <w:t>6009</w:t>
      </w:r>
      <w:r w:rsidR="00104DB9" w:rsidRPr="002D5CAA">
        <w:rPr>
          <w:rFonts w:asciiTheme="minorHAnsi" w:hAnsiTheme="minorHAnsi" w:cstheme="minorHAnsi"/>
          <w:sz w:val="18"/>
          <w:szCs w:val="18"/>
        </w:rPr>
        <w:t>, N</w:t>
      </w:r>
      <w:r w:rsidR="00104DB9" w:rsidRPr="002D5CAA">
        <w:rPr>
          <w:rFonts w:asciiTheme="minorHAnsi" w:hAnsiTheme="minorHAnsi" w:cstheme="minorHAnsi"/>
          <w:sz w:val="18"/>
          <w:szCs w:val="18"/>
          <w:vertAlign w:val="subscript"/>
        </w:rPr>
        <w:t>SSM</w:t>
      </w:r>
      <w:r w:rsidR="00104DB9" w:rsidRPr="002D5CAA">
        <w:rPr>
          <w:rFonts w:asciiTheme="minorHAnsi" w:hAnsiTheme="minorHAnsi" w:cstheme="minorHAnsi"/>
          <w:sz w:val="18"/>
          <w:szCs w:val="18"/>
        </w:rPr>
        <w:t>=12540,</w:t>
      </w:r>
      <w:r w:rsidRPr="002D5CAA">
        <w:rPr>
          <w:rFonts w:asciiTheme="minorHAnsi" w:hAnsiTheme="minorHAnsi" w:cstheme="minorHAnsi"/>
          <w:sz w:val="18"/>
          <w:szCs w:val="18"/>
        </w:rPr>
        <w:t xml:space="preserve"> </w:t>
      </w:r>
      <w:r w:rsidR="00104DB9" w:rsidRPr="002D5CAA">
        <w:rPr>
          <w:rFonts w:asciiTheme="minorHAnsi" w:hAnsiTheme="minorHAnsi" w:cstheme="minorHAnsi"/>
          <w:sz w:val="18"/>
          <w:szCs w:val="18"/>
        </w:rPr>
        <w:t>N</w:t>
      </w:r>
      <w:r w:rsidR="00104DB9" w:rsidRPr="002D5CAA">
        <w:rPr>
          <w:rFonts w:asciiTheme="minorHAnsi" w:hAnsiTheme="minorHAnsi" w:cstheme="minorHAnsi"/>
          <w:sz w:val="18"/>
          <w:szCs w:val="18"/>
          <w:vertAlign w:val="subscript"/>
        </w:rPr>
        <w:t>OSM</w:t>
      </w:r>
      <w:r w:rsidR="00104DB9" w:rsidRPr="002D5CAA">
        <w:rPr>
          <w:rFonts w:asciiTheme="minorHAnsi" w:hAnsiTheme="minorHAnsi" w:cstheme="minorHAnsi"/>
          <w:sz w:val="18"/>
          <w:szCs w:val="18"/>
        </w:rPr>
        <w:t>= 5984.</w:t>
      </w:r>
      <w:r w:rsidR="00104DB9" w:rsidRPr="002D5CAA">
        <w:rPr>
          <w:rFonts w:asciiTheme="minorHAnsi" w:hAnsiTheme="minorHAnsi" w:cstheme="minorHAnsi"/>
          <w:i/>
          <w:sz w:val="18"/>
          <w:szCs w:val="18"/>
        </w:rPr>
        <w:t xml:space="preserve"> </w:t>
      </w:r>
      <w:r w:rsidR="009A0A4F" w:rsidRPr="002D5CAA">
        <w:rPr>
          <w:rFonts w:asciiTheme="minorHAnsi" w:hAnsiTheme="minorHAnsi" w:cstheme="minorHAnsi"/>
          <w:i/>
          <w:sz w:val="18"/>
          <w:szCs w:val="18"/>
        </w:rPr>
        <w:t>P</w:t>
      </w:r>
      <w:r w:rsidR="009A0A4F" w:rsidRPr="002D5CAA">
        <w:rPr>
          <w:rFonts w:asciiTheme="minorHAnsi" w:hAnsiTheme="minorHAnsi" w:cstheme="minorHAnsi"/>
          <w:sz w:val="18"/>
          <w:szCs w:val="18"/>
        </w:rPr>
        <w:t xml:space="preserve">, </w:t>
      </w:r>
      <w:r w:rsidR="00A04E82" w:rsidRPr="005A7135">
        <w:rPr>
          <w:rFonts w:asciiTheme="minorHAnsi" w:hAnsiTheme="minorHAnsi" w:cstheme="minorHAnsi"/>
          <w:i/>
          <w:sz w:val="18"/>
          <w:szCs w:val="18"/>
        </w:rPr>
        <w:t>p</w:t>
      </w:r>
      <w:r w:rsidR="00A04E82" w:rsidRPr="002D5CAA">
        <w:rPr>
          <w:rFonts w:asciiTheme="minorHAnsi" w:hAnsiTheme="minorHAnsi" w:cstheme="minorHAnsi"/>
          <w:sz w:val="18"/>
          <w:szCs w:val="18"/>
        </w:rPr>
        <w:t>-value</w:t>
      </w:r>
      <w:r w:rsidR="009A0A4F" w:rsidRPr="002D5CAA">
        <w:rPr>
          <w:rFonts w:asciiTheme="minorHAnsi" w:hAnsiTheme="minorHAnsi" w:cstheme="minorHAnsi"/>
          <w:sz w:val="18"/>
          <w:szCs w:val="18"/>
        </w:rPr>
        <w:t xml:space="preserve"> in</w:t>
      </w:r>
      <w:r w:rsidR="00A04E82" w:rsidRPr="002D5CAA">
        <w:rPr>
          <w:rFonts w:asciiTheme="minorHAnsi" w:hAnsiTheme="minorHAnsi" w:cstheme="minorHAnsi"/>
          <w:sz w:val="18"/>
          <w:szCs w:val="18"/>
        </w:rPr>
        <w:t xml:space="preserve"> 2-sample test for equality of proportions</w:t>
      </w:r>
      <w:r w:rsidR="00275D1E" w:rsidRPr="002D5CAA">
        <w:rPr>
          <w:rFonts w:asciiTheme="minorHAnsi" w:hAnsiTheme="minorHAnsi" w:cstheme="minorHAnsi"/>
          <w:sz w:val="18"/>
          <w:szCs w:val="18"/>
        </w:rPr>
        <w:t>.</w:t>
      </w:r>
      <w:r w:rsidR="00250668" w:rsidRPr="002D5CAA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759229C2" w14:textId="0358DFDB" w:rsidR="008A2593" w:rsidRDefault="008A2593" w:rsidP="00182EAF">
      <w:pPr>
        <w:rPr>
          <w:rFonts w:asciiTheme="minorHAnsi" w:hAnsiTheme="minorHAnsi" w:cstheme="minorHAnsi"/>
          <w:sz w:val="20"/>
        </w:rPr>
      </w:pPr>
    </w:p>
    <w:p w14:paraId="03908916" w14:textId="2999C27E" w:rsidR="008A2593" w:rsidRDefault="008A2593" w:rsidP="00182EAF">
      <w:pPr>
        <w:rPr>
          <w:rFonts w:asciiTheme="minorHAnsi" w:hAnsiTheme="minorHAnsi" w:cstheme="minorHAnsi"/>
          <w:sz w:val="20"/>
        </w:rPr>
      </w:pPr>
    </w:p>
    <w:p w14:paraId="0AC72176" w14:textId="145B5C80" w:rsidR="008A2593" w:rsidRDefault="008A2593" w:rsidP="00182EAF">
      <w:pPr>
        <w:rPr>
          <w:rFonts w:asciiTheme="minorHAnsi" w:hAnsiTheme="minorHAnsi" w:cstheme="minorHAnsi"/>
          <w:sz w:val="20"/>
        </w:rPr>
      </w:pPr>
    </w:p>
    <w:p w14:paraId="0FF8498F" w14:textId="432AA91F" w:rsidR="008A2593" w:rsidRDefault="008A2593" w:rsidP="00182EAF">
      <w:pPr>
        <w:rPr>
          <w:rFonts w:asciiTheme="minorHAnsi" w:hAnsiTheme="minorHAnsi" w:cstheme="minorHAnsi"/>
          <w:sz w:val="20"/>
        </w:rPr>
      </w:pPr>
    </w:p>
    <w:sectPr w:rsidR="008A2593" w:rsidSect="00653A18">
      <w:pgSz w:w="16840" w:h="11900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B6F11" w14:textId="77777777" w:rsidR="000916C7" w:rsidRDefault="000916C7">
      <w:r>
        <w:separator/>
      </w:r>
    </w:p>
  </w:endnote>
  <w:endnote w:type="continuationSeparator" w:id="0">
    <w:p w14:paraId="7C0F800C" w14:textId="77777777" w:rsidR="000916C7" w:rsidRDefault="00091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(Body)">
    <w:altName w:val="Calibri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014054"/>
      <w:docPartObj>
        <w:docPartGallery w:val="Page Numbers (Bottom of Page)"/>
        <w:docPartUnique/>
      </w:docPartObj>
    </w:sdtPr>
    <w:sdtContent>
      <w:p w14:paraId="12AD6C9D" w14:textId="77777777" w:rsidR="00853073" w:rsidRDefault="00853073" w:rsidP="00210A0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2C9100" w14:textId="77777777" w:rsidR="00853073" w:rsidRDefault="00853073" w:rsidP="00210A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32389360"/>
      <w:docPartObj>
        <w:docPartGallery w:val="Page Numbers (Bottom of Page)"/>
        <w:docPartUnique/>
      </w:docPartObj>
    </w:sdtPr>
    <w:sdtContent>
      <w:p w14:paraId="40EDC53A" w14:textId="77777777" w:rsidR="00853073" w:rsidRDefault="00853073" w:rsidP="00210A0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CB4220D" w14:textId="77777777" w:rsidR="00853073" w:rsidRDefault="00853073" w:rsidP="00210A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CB0B3" w14:textId="77777777" w:rsidR="000916C7" w:rsidRDefault="000916C7">
      <w:r>
        <w:separator/>
      </w:r>
    </w:p>
  </w:footnote>
  <w:footnote w:type="continuationSeparator" w:id="0">
    <w:p w14:paraId="11B7C64B" w14:textId="77777777" w:rsidR="000916C7" w:rsidRDefault="000916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6910"/>
    <w:rsid w:val="0000545B"/>
    <w:rsid w:val="00007C88"/>
    <w:rsid w:val="00016134"/>
    <w:rsid w:val="00016A77"/>
    <w:rsid w:val="00020476"/>
    <w:rsid w:val="00020B9B"/>
    <w:rsid w:val="00033406"/>
    <w:rsid w:val="00036307"/>
    <w:rsid w:val="0003722E"/>
    <w:rsid w:val="00040002"/>
    <w:rsid w:val="00041BEF"/>
    <w:rsid w:val="00043081"/>
    <w:rsid w:val="00044CB9"/>
    <w:rsid w:val="000560D8"/>
    <w:rsid w:val="00056569"/>
    <w:rsid w:val="0006608C"/>
    <w:rsid w:val="00070D5E"/>
    <w:rsid w:val="00072CCA"/>
    <w:rsid w:val="0007455A"/>
    <w:rsid w:val="00075F37"/>
    <w:rsid w:val="000815E4"/>
    <w:rsid w:val="00090886"/>
    <w:rsid w:val="000916C7"/>
    <w:rsid w:val="00092D0D"/>
    <w:rsid w:val="000A0F82"/>
    <w:rsid w:val="000A4338"/>
    <w:rsid w:val="000A7757"/>
    <w:rsid w:val="000B6989"/>
    <w:rsid w:val="000C5195"/>
    <w:rsid w:val="000D22ED"/>
    <w:rsid w:val="000D5598"/>
    <w:rsid w:val="000E3979"/>
    <w:rsid w:val="000F1CC0"/>
    <w:rsid w:val="00104DB9"/>
    <w:rsid w:val="00104F2D"/>
    <w:rsid w:val="00105441"/>
    <w:rsid w:val="00111609"/>
    <w:rsid w:val="00113E74"/>
    <w:rsid w:val="001207BF"/>
    <w:rsid w:val="00124E3D"/>
    <w:rsid w:val="001265D0"/>
    <w:rsid w:val="00126C62"/>
    <w:rsid w:val="001330A0"/>
    <w:rsid w:val="00135DC5"/>
    <w:rsid w:val="00151763"/>
    <w:rsid w:val="00164961"/>
    <w:rsid w:val="00174403"/>
    <w:rsid w:val="00175878"/>
    <w:rsid w:val="00176789"/>
    <w:rsid w:val="00177FAC"/>
    <w:rsid w:val="001823F3"/>
    <w:rsid w:val="00182EAF"/>
    <w:rsid w:val="001835D2"/>
    <w:rsid w:val="0018490A"/>
    <w:rsid w:val="00193CFE"/>
    <w:rsid w:val="00194C7A"/>
    <w:rsid w:val="001A2235"/>
    <w:rsid w:val="001A5920"/>
    <w:rsid w:val="001B25C8"/>
    <w:rsid w:val="001B2A4F"/>
    <w:rsid w:val="001C2623"/>
    <w:rsid w:val="001D0F69"/>
    <w:rsid w:val="001D474B"/>
    <w:rsid w:val="001D57C0"/>
    <w:rsid w:val="001D6AEB"/>
    <w:rsid w:val="001E03A9"/>
    <w:rsid w:val="001E3DE6"/>
    <w:rsid w:val="001E45E1"/>
    <w:rsid w:val="001F12A7"/>
    <w:rsid w:val="001F74CA"/>
    <w:rsid w:val="0020331B"/>
    <w:rsid w:val="0020394A"/>
    <w:rsid w:val="002063FD"/>
    <w:rsid w:val="00206E0E"/>
    <w:rsid w:val="00207D0E"/>
    <w:rsid w:val="00210A00"/>
    <w:rsid w:val="0021481B"/>
    <w:rsid w:val="002157E0"/>
    <w:rsid w:val="002172AF"/>
    <w:rsid w:val="00222CCF"/>
    <w:rsid w:val="00241A02"/>
    <w:rsid w:val="00244F63"/>
    <w:rsid w:val="00245F33"/>
    <w:rsid w:val="00250668"/>
    <w:rsid w:val="00255C63"/>
    <w:rsid w:val="0025778F"/>
    <w:rsid w:val="00260380"/>
    <w:rsid w:val="00265666"/>
    <w:rsid w:val="00265B0A"/>
    <w:rsid w:val="0027149C"/>
    <w:rsid w:val="00274776"/>
    <w:rsid w:val="00275C52"/>
    <w:rsid w:val="00275D1E"/>
    <w:rsid w:val="00286BD4"/>
    <w:rsid w:val="00286C48"/>
    <w:rsid w:val="002A2E98"/>
    <w:rsid w:val="002A42EF"/>
    <w:rsid w:val="002C1F2D"/>
    <w:rsid w:val="002C3417"/>
    <w:rsid w:val="002C6F0E"/>
    <w:rsid w:val="002D1745"/>
    <w:rsid w:val="002D1777"/>
    <w:rsid w:val="002D2BFA"/>
    <w:rsid w:val="002D2D7B"/>
    <w:rsid w:val="002D2F3B"/>
    <w:rsid w:val="002D4146"/>
    <w:rsid w:val="002D4C57"/>
    <w:rsid w:val="002D5CAA"/>
    <w:rsid w:val="002E0A61"/>
    <w:rsid w:val="002E2A60"/>
    <w:rsid w:val="002E3BC7"/>
    <w:rsid w:val="002E7B37"/>
    <w:rsid w:val="002F1CDC"/>
    <w:rsid w:val="002F1EE6"/>
    <w:rsid w:val="00303727"/>
    <w:rsid w:val="00322CE8"/>
    <w:rsid w:val="00323CE4"/>
    <w:rsid w:val="0032408B"/>
    <w:rsid w:val="00332CCC"/>
    <w:rsid w:val="003412DA"/>
    <w:rsid w:val="00342FBC"/>
    <w:rsid w:val="00347C6C"/>
    <w:rsid w:val="00354536"/>
    <w:rsid w:val="00354599"/>
    <w:rsid w:val="00363DBF"/>
    <w:rsid w:val="00367956"/>
    <w:rsid w:val="003758AF"/>
    <w:rsid w:val="00381DD3"/>
    <w:rsid w:val="00391453"/>
    <w:rsid w:val="00396491"/>
    <w:rsid w:val="003968A7"/>
    <w:rsid w:val="00396C11"/>
    <w:rsid w:val="003A2B6E"/>
    <w:rsid w:val="003A46EE"/>
    <w:rsid w:val="003B0D84"/>
    <w:rsid w:val="003B470F"/>
    <w:rsid w:val="003B7AE1"/>
    <w:rsid w:val="003C07A1"/>
    <w:rsid w:val="003C2382"/>
    <w:rsid w:val="003C3360"/>
    <w:rsid w:val="003C342A"/>
    <w:rsid w:val="003C51E1"/>
    <w:rsid w:val="003C5E12"/>
    <w:rsid w:val="003D0812"/>
    <w:rsid w:val="003D4256"/>
    <w:rsid w:val="003E1B09"/>
    <w:rsid w:val="003E3950"/>
    <w:rsid w:val="003E4EB6"/>
    <w:rsid w:val="003F6B0A"/>
    <w:rsid w:val="00403046"/>
    <w:rsid w:val="004072EC"/>
    <w:rsid w:val="00411A6E"/>
    <w:rsid w:val="004159EB"/>
    <w:rsid w:val="00416064"/>
    <w:rsid w:val="0042287A"/>
    <w:rsid w:val="004245FD"/>
    <w:rsid w:val="0042761C"/>
    <w:rsid w:val="00434F75"/>
    <w:rsid w:val="0044239F"/>
    <w:rsid w:val="00444213"/>
    <w:rsid w:val="0044533A"/>
    <w:rsid w:val="00453467"/>
    <w:rsid w:val="00455206"/>
    <w:rsid w:val="004552B4"/>
    <w:rsid w:val="00455A9C"/>
    <w:rsid w:val="00456E25"/>
    <w:rsid w:val="00460B56"/>
    <w:rsid w:val="00462E06"/>
    <w:rsid w:val="00465995"/>
    <w:rsid w:val="00467160"/>
    <w:rsid w:val="00472940"/>
    <w:rsid w:val="0047407C"/>
    <w:rsid w:val="004746E1"/>
    <w:rsid w:val="00476BD1"/>
    <w:rsid w:val="00486E1B"/>
    <w:rsid w:val="00491716"/>
    <w:rsid w:val="004940A4"/>
    <w:rsid w:val="004A243D"/>
    <w:rsid w:val="004A2CF2"/>
    <w:rsid w:val="004A69A1"/>
    <w:rsid w:val="004B60F5"/>
    <w:rsid w:val="004C7FB6"/>
    <w:rsid w:val="004D2725"/>
    <w:rsid w:val="004F0A50"/>
    <w:rsid w:val="0050061F"/>
    <w:rsid w:val="005007BE"/>
    <w:rsid w:val="00502DCE"/>
    <w:rsid w:val="005049F8"/>
    <w:rsid w:val="0053419D"/>
    <w:rsid w:val="00534657"/>
    <w:rsid w:val="00535E87"/>
    <w:rsid w:val="005405C5"/>
    <w:rsid w:val="00545667"/>
    <w:rsid w:val="005520DB"/>
    <w:rsid w:val="0055618C"/>
    <w:rsid w:val="00564F4D"/>
    <w:rsid w:val="005653CA"/>
    <w:rsid w:val="0057032A"/>
    <w:rsid w:val="00582D33"/>
    <w:rsid w:val="00587A1E"/>
    <w:rsid w:val="00595AC8"/>
    <w:rsid w:val="005A7135"/>
    <w:rsid w:val="005B008A"/>
    <w:rsid w:val="005B6501"/>
    <w:rsid w:val="005C23CF"/>
    <w:rsid w:val="005C6732"/>
    <w:rsid w:val="005D4117"/>
    <w:rsid w:val="005F13E0"/>
    <w:rsid w:val="005F3C0A"/>
    <w:rsid w:val="005F76E3"/>
    <w:rsid w:val="005F7DBF"/>
    <w:rsid w:val="006015F5"/>
    <w:rsid w:val="00601DE9"/>
    <w:rsid w:val="00603377"/>
    <w:rsid w:val="006133DB"/>
    <w:rsid w:val="0061438C"/>
    <w:rsid w:val="00616F39"/>
    <w:rsid w:val="006209F3"/>
    <w:rsid w:val="00621897"/>
    <w:rsid w:val="00622F2B"/>
    <w:rsid w:val="00623D7E"/>
    <w:rsid w:val="006266B4"/>
    <w:rsid w:val="00626BEB"/>
    <w:rsid w:val="00627DB9"/>
    <w:rsid w:val="006324C3"/>
    <w:rsid w:val="0063444A"/>
    <w:rsid w:val="00634F12"/>
    <w:rsid w:val="006362DC"/>
    <w:rsid w:val="00636C2C"/>
    <w:rsid w:val="00645BEC"/>
    <w:rsid w:val="00647354"/>
    <w:rsid w:val="00653A18"/>
    <w:rsid w:val="006549C4"/>
    <w:rsid w:val="00656A5A"/>
    <w:rsid w:val="006635DF"/>
    <w:rsid w:val="00671D8C"/>
    <w:rsid w:val="00674AB2"/>
    <w:rsid w:val="00686741"/>
    <w:rsid w:val="00690A4E"/>
    <w:rsid w:val="00691F57"/>
    <w:rsid w:val="006A7479"/>
    <w:rsid w:val="006B28B9"/>
    <w:rsid w:val="006B55A3"/>
    <w:rsid w:val="006B6EF8"/>
    <w:rsid w:val="006C40C1"/>
    <w:rsid w:val="006C5992"/>
    <w:rsid w:val="006C67D2"/>
    <w:rsid w:val="006D0FC6"/>
    <w:rsid w:val="00700554"/>
    <w:rsid w:val="00700B67"/>
    <w:rsid w:val="00705042"/>
    <w:rsid w:val="007054D5"/>
    <w:rsid w:val="00705BD3"/>
    <w:rsid w:val="00712202"/>
    <w:rsid w:val="0071543F"/>
    <w:rsid w:val="007216AB"/>
    <w:rsid w:val="00725717"/>
    <w:rsid w:val="00726F72"/>
    <w:rsid w:val="0073417F"/>
    <w:rsid w:val="00736910"/>
    <w:rsid w:val="00746D23"/>
    <w:rsid w:val="0075219F"/>
    <w:rsid w:val="00753009"/>
    <w:rsid w:val="00757175"/>
    <w:rsid w:val="00765627"/>
    <w:rsid w:val="00767E76"/>
    <w:rsid w:val="00772042"/>
    <w:rsid w:val="00776348"/>
    <w:rsid w:val="007878BB"/>
    <w:rsid w:val="00787AB2"/>
    <w:rsid w:val="007900F6"/>
    <w:rsid w:val="00793404"/>
    <w:rsid w:val="007A2B47"/>
    <w:rsid w:val="007A38D4"/>
    <w:rsid w:val="007A6AE5"/>
    <w:rsid w:val="007B0EE8"/>
    <w:rsid w:val="007B5E54"/>
    <w:rsid w:val="007B6B6C"/>
    <w:rsid w:val="007C2342"/>
    <w:rsid w:val="007C6C65"/>
    <w:rsid w:val="007D18DA"/>
    <w:rsid w:val="007D2A61"/>
    <w:rsid w:val="007E7DF2"/>
    <w:rsid w:val="007F13A3"/>
    <w:rsid w:val="00801334"/>
    <w:rsid w:val="008018C2"/>
    <w:rsid w:val="008028D1"/>
    <w:rsid w:val="0080372C"/>
    <w:rsid w:val="00812AA6"/>
    <w:rsid w:val="00814B12"/>
    <w:rsid w:val="008200C1"/>
    <w:rsid w:val="008202F9"/>
    <w:rsid w:val="00821C35"/>
    <w:rsid w:val="00823685"/>
    <w:rsid w:val="00825C8E"/>
    <w:rsid w:val="0082704B"/>
    <w:rsid w:val="008325D5"/>
    <w:rsid w:val="008327CC"/>
    <w:rsid w:val="0083287E"/>
    <w:rsid w:val="00834760"/>
    <w:rsid w:val="00853071"/>
    <w:rsid w:val="00853073"/>
    <w:rsid w:val="008604DD"/>
    <w:rsid w:val="0086092A"/>
    <w:rsid w:val="00861A2D"/>
    <w:rsid w:val="008700C6"/>
    <w:rsid w:val="00872D35"/>
    <w:rsid w:val="00872FB4"/>
    <w:rsid w:val="008766B2"/>
    <w:rsid w:val="00884498"/>
    <w:rsid w:val="00884E39"/>
    <w:rsid w:val="00886A62"/>
    <w:rsid w:val="008870BE"/>
    <w:rsid w:val="00887381"/>
    <w:rsid w:val="00887599"/>
    <w:rsid w:val="00894EBF"/>
    <w:rsid w:val="00897E4A"/>
    <w:rsid w:val="008A2593"/>
    <w:rsid w:val="008A6518"/>
    <w:rsid w:val="008B3399"/>
    <w:rsid w:val="008C35F4"/>
    <w:rsid w:val="008D22B6"/>
    <w:rsid w:val="008D4130"/>
    <w:rsid w:val="008D7766"/>
    <w:rsid w:val="008E0BD5"/>
    <w:rsid w:val="008E2090"/>
    <w:rsid w:val="008E6BB8"/>
    <w:rsid w:val="008F1A85"/>
    <w:rsid w:val="008F2D77"/>
    <w:rsid w:val="008F5424"/>
    <w:rsid w:val="00906341"/>
    <w:rsid w:val="00906842"/>
    <w:rsid w:val="0091192B"/>
    <w:rsid w:val="00914DA5"/>
    <w:rsid w:val="00922055"/>
    <w:rsid w:val="00923EBF"/>
    <w:rsid w:val="00930FAF"/>
    <w:rsid w:val="00932D68"/>
    <w:rsid w:val="0094140E"/>
    <w:rsid w:val="00946090"/>
    <w:rsid w:val="00951023"/>
    <w:rsid w:val="00957FA8"/>
    <w:rsid w:val="00962C1A"/>
    <w:rsid w:val="0096379A"/>
    <w:rsid w:val="009710EA"/>
    <w:rsid w:val="00972C00"/>
    <w:rsid w:val="009740F8"/>
    <w:rsid w:val="00977DC2"/>
    <w:rsid w:val="00996140"/>
    <w:rsid w:val="009A0962"/>
    <w:rsid w:val="009A0A4F"/>
    <w:rsid w:val="009B0344"/>
    <w:rsid w:val="009B3DED"/>
    <w:rsid w:val="009C1157"/>
    <w:rsid w:val="009C15C5"/>
    <w:rsid w:val="009C1A06"/>
    <w:rsid w:val="009C1F20"/>
    <w:rsid w:val="009C71CD"/>
    <w:rsid w:val="009C79C9"/>
    <w:rsid w:val="009D120D"/>
    <w:rsid w:val="009D6741"/>
    <w:rsid w:val="009D6CF2"/>
    <w:rsid w:val="009E3307"/>
    <w:rsid w:val="009E3415"/>
    <w:rsid w:val="009F022D"/>
    <w:rsid w:val="009F2640"/>
    <w:rsid w:val="009F45D3"/>
    <w:rsid w:val="009F5D88"/>
    <w:rsid w:val="00A01704"/>
    <w:rsid w:val="00A04E82"/>
    <w:rsid w:val="00A056B0"/>
    <w:rsid w:val="00A06498"/>
    <w:rsid w:val="00A1194D"/>
    <w:rsid w:val="00A13A26"/>
    <w:rsid w:val="00A146CF"/>
    <w:rsid w:val="00A148E5"/>
    <w:rsid w:val="00A15C1A"/>
    <w:rsid w:val="00A16EF4"/>
    <w:rsid w:val="00A22BEB"/>
    <w:rsid w:val="00A278F6"/>
    <w:rsid w:val="00A30692"/>
    <w:rsid w:val="00A4149C"/>
    <w:rsid w:val="00A53BBC"/>
    <w:rsid w:val="00A70D46"/>
    <w:rsid w:val="00A740CC"/>
    <w:rsid w:val="00A760CD"/>
    <w:rsid w:val="00A81201"/>
    <w:rsid w:val="00A81D28"/>
    <w:rsid w:val="00A917AD"/>
    <w:rsid w:val="00AA2199"/>
    <w:rsid w:val="00AA7943"/>
    <w:rsid w:val="00AC5515"/>
    <w:rsid w:val="00AC7668"/>
    <w:rsid w:val="00AD0BCC"/>
    <w:rsid w:val="00AD0EB9"/>
    <w:rsid w:val="00AD556C"/>
    <w:rsid w:val="00AD5D04"/>
    <w:rsid w:val="00AE5F9D"/>
    <w:rsid w:val="00AF2163"/>
    <w:rsid w:val="00AF6634"/>
    <w:rsid w:val="00B068F6"/>
    <w:rsid w:val="00B12BAA"/>
    <w:rsid w:val="00B23479"/>
    <w:rsid w:val="00B32871"/>
    <w:rsid w:val="00B4201C"/>
    <w:rsid w:val="00B479B4"/>
    <w:rsid w:val="00B6006B"/>
    <w:rsid w:val="00B647E3"/>
    <w:rsid w:val="00B66E8E"/>
    <w:rsid w:val="00B707BE"/>
    <w:rsid w:val="00B82AFD"/>
    <w:rsid w:val="00B86A46"/>
    <w:rsid w:val="00B95AB9"/>
    <w:rsid w:val="00B96E22"/>
    <w:rsid w:val="00BA3072"/>
    <w:rsid w:val="00BA3C63"/>
    <w:rsid w:val="00BA6C66"/>
    <w:rsid w:val="00BB672D"/>
    <w:rsid w:val="00BD032E"/>
    <w:rsid w:val="00BD2EB5"/>
    <w:rsid w:val="00BD6F61"/>
    <w:rsid w:val="00BD7999"/>
    <w:rsid w:val="00BE3F4B"/>
    <w:rsid w:val="00BE66EE"/>
    <w:rsid w:val="00BE6750"/>
    <w:rsid w:val="00BF5ECB"/>
    <w:rsid w:val="00BF6256"/>
    <w:rsid w:val="00C00E62"/>
    <w:rsid w:val="00C011A1"/>
    <w:rsid w:val="00C01EC4"/>
    <w:rsid w:val="00C06404"/>
    <w:rsid w:val="00C070BE"/>
    <w:rsid w:val="00C115C0"/>
    <w:rsid w:val="00C121F1"/>
    <w:rsid w:val="00C134AA"/>
    <w:rsid w:val="00C24111"/>
    <w:rsid w:val="00C24183"/>
    <w:rsid w:val="00C24422"/>
    <w:rsid w:val="00C26334"/>
    <w:rsid w:val="00C414A5"/>
    <w:rsid w:val="00C42750"/>
    <w:rsid w:val="00C54158"/>
    <w:rsid w:val="00C5436F"/>
    <w:rsid w:val="00C55C14"/>
    <w:rsid w:val="00C5762E"/>
    <w:rsid w:val="00C760A1"/>
    <w:rsid w:val="00C8050E"/>
    <w:rsid w:val="00C81535"/>
    <w:rsid w:val="00C81864"/>
    <w:rsid w:val="00CA08D7"/>
    <w:rsid w:val="00CA2090"/>
    <w:rsid w:val="00CA5A92"/>
    <w:rsid w:val="00CB0888"/>
    <w:rsid w:val="00CB28C5"/>
    <w:rsid w:val="00CB4636"/>
    <w:rsid w:val="00CC41C8"/>
    <w:rsid w:val="00CC56FA"/>
    <w:rsid w:val="00CD136F"/>
    <w:rsid w:val="00CE6DF4"/>
    <w:rsid w:val="00D04061"/>
    <w:rsid w:val="00D05565"/>
    <w:rsid w:val="00D07BF3"/>
    <w:rsid w:val="00D15495"/>
    <w:rsid w:val="00D15D97"/>
    <w:rsid w:val="00D25E79"/>
    <w:rsid w:val="00D27566"/>
    <w:rsid w:val="00D33D69"/>
    <w:rsid w:val="00D35CFA"/>
    <w:rsid w:val="00D42926"/>
    <w:rsid w:val="00D47CAF"/>
    <w:rsid w:val="00D611F8"/>
    <w:rsid w:val="00D64E2A"/>
    <w:rsid w:val="00D73BB9"/>
    <w:rsid w:val="00D8127E"/>
    <w:rsid w:val="00DB04C5"/>
    <w:rsid w:val="00DB125A"/>
    <w:rsid w:val="00DC6F0F"/>
    <w:rsid w:val="00DD4022"/>
    <w:rsid w:val="00DE2E2C"/>
    <w:rsid w:val="00DE4155"/>
    <w:rsid w:val="00DF3128"/>
    <w:rsid w:val="00DF7F8A"/>
    <w:rsid w:val="00E10B56"/>
    <w:rsid w:val="00E158CD"/>
    <w:rsid w:val="00E259ED"/>
    <w:rsid w:val="00E34AB6"/>
    <w:rsid w:val="00E43723"/>
    <w:rsid w:val="00E61537"/>
    <w:rsid w:val="00E6515B"/>
    <w:rsid w:val="00E7027D"/>
    <w:rsid w:val="00E710B9"/>
    <w:rsid w:val="00E838B8"/>
    <w:rsid w:val="00E86453"/>
    <w:rsid w:val="00E96D81"/>
    <w:rsid w:val="00EA50B1"/>
    <w:rsid w:val="00EA7012"/>
    <w:rsid w:val="00EA7189"/>
    <w:rsid w:val="00EB0411"/>
    <w:rsid w:val="00EB1078"/>
    <w:rsid w:val="00EB412A"/>
    <w:rsid w:val="00EB7D8B"/>
    <w:rsid w:val="00EC2355"/>
    <w:rsid w:val="00ED55D1"/>
    <w:rsid w:val="00ED72BE"/>
    <w:rsid w:val="00ED7FDA"/>
    <w:rsid w:val="00EE543D"/>
    <w:rsid w:val="00EE5C7C"/>
    <w:rsid w:val="00F031F8"/>
    <w:rsid w:val="00F03D1C"/>
    <w:rsid w:val="00F149AB"/>
    <w:rsid w:val="00F21395"/>
    <w:rsid w:val="00F40631"/>
    <w:rsid w:val="00F429DB"/>
    <w:rsid w:val="00F439C9"/>
    <w:rsid w:val="00F44C18"/>
    <w:rsid w:val="00F45DAC"/>
    <w:rsid w:val="00F478F5"/>
    <w:rsid w:val="00F51C58"/>
    <w:rsid w:val="00F55C2E"/>
    <w:rsid w:val="00F57341"/>
    <w:rsid w:val="00F57DC2"/>
    <w:rsid w:val="00F67144"/>
    <w:rsid w:val="00F71108"/>
    <w:rsid w:val="00F96501"/>
    <w:rsid w:val="00F96F20"/>
    <w:rsid w:val="00FA310A"/>
    <w:rsid w:val="00FB13BF"/>
    <w:rsid w:val="00FB33C2"/>
    <w:rsid w:val="00FB3CD0"/>
    <w:rsid w:val="00FC45E1"/>
    <w:rsid w:val="00FC605B"/>
    <w:rsid w:val="00FD79DC"/>
    <w:rsid w:val="00FD7CF9"/>
    <w:rsid w:val="00FE45FE"/>
    <w:rsid w:val="00FE58AE"/>
    <w:rsid w:val="00FF3EE6"/>
    <w:rsid w:val="00FF67A8"/>
    <w:rsid w:val="00F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F2C1A"/>
  <w15:chartTrackingRefBased/>
  <w15:docId w15:val="{36CCD05D-F223-6B47-95DD-625A855C8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74B"/>
    <w:rPr>
      <w:rFonts w:ascii="Times New Roman" w:eastAsia="Times New Roman" w:hAnsi="Times New Roman" w:cs="Times New Roman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2D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2DC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736910"/>
    <w:pPr>
      <w:spacing w:after="200"/>
    </w:pPr>
    <w:rPr>
      <w:rFonts w:asciiTheme="minorHAnsi" w:hAnsiTheme="minorHAnsi"/>
      <w:sz w:val="24"/>
      <w:szCs w:val="20"/>
      <w:lang w:val="en-NL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irstParagraph">
    <w:name w:val="First Paragraph"/>
    <w:basedOn w:val="BodyText"/>
    <w:next w:val="BodyText"/>
    <w:qFormat/>
    <w:rsid w:val="00736910"/>
    <w:pPr>
      <w:spacing w:before="180" w:after="180"/>
    </w:pPr>
    <w:rPr>
      <w:rFonts w:eastAsiaTheme="minorHAnsi" w:cstheme="minorBidi"/>
    </w:rPr>
  </w:style>
  <w:style w:type="paragraph" w:styleId="BodyText">
    <w:name w:val="Body Text"/>
    <w:basedOn w:val="Normal"/>
    <w:link w:val="BodyTextChar"/>
    <w:uiPriority w:val="99"/>
    <w:unhideWhenUsed/>
    <w:rsid w:val="00736910"/>
    <w:pPr>
      <w:spacing w:after="120"/>
    </w:pPr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736910"/>
    <w:rPr>
      <w:rFonts w:ascii="Times New Roman" w:eastAsia="Times New Roman" w:hAnsi="Times New Roman" w:cs="Times New Roman"/>
      <w:sz w:val="24"/>
    </w:rPr>
  </w:style>
  <w:style w:type="paragraph" w:customStyle="1" w:styleId="Compact">
    <w:name w:val="Compact"/>
    <w:basedOn w:val="BodyText"/>
    <w:qFormat/>
    <w:rsid w:val="00736910"/>
    <w:pPr>
      <w:spacing w:before="36" w:after="36"/>
    </w:pPr>
    <w:rPr>
      <w:rFonts w:eastAsia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736910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36910"/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736910"/>
  </w:style>
  <w:style w:type="paragraph" w:styleId="ListParagraph">
    <w:name w:val="List Paragraph"/>
    <w:basedOn w:val="Normal"/>
    <w:uiPriority w:val="34"/>
    <w:qFormat/>
    <w:rsid w:val="006B55A3"/>
    <w:pPr>
      <w:ind w:left="720"/>
      <w:contextualSpacing/>
    </w:pPr>
    <w:rPr>
      <w:rFonts w:asciiTheme="minorHAnsi" w:hAnsiTheme="minorHAns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12DA"/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12DA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12D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33D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3D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3D6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D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D6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D6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D69"/>
    <w:rPr>
      <w:rFonts w:ascii="Times New Roman" w:eastAsia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DefaultParagraphFont"/>
    <w:rsid w:val="00391453"/>
  </w:style>
  <w:style w:type="character" w:styleId="Emphasis">
    <w:name w:val="Emphasis"/>
    <w:basedOn w:val="DefaultParagraphFont"/>
    <w:uiPriority w:val="20"/>
    <w:qFormat/>
    <w:rsid w:val="001D6AEB"/>
    <w:rPr>
      <w:i/>
      <w:iCs/>
    </w:rPr>
  </w:style>
  <w:style w:type="table" w:styleId="TableGrid">
    <w:name w:val="Table Grid"/>
    <w:basedOn w:val="TableNormal"/>
    <w:uiPriority w:val="39"/>
    <w:rsid w:val="00182EA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02D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2DCE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02DCE"/>
    <w:pPr>
      <w:spacing w:after="100"/>
      <w:ind w:left="480"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502DC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324C3"/>
    <w:pPr>
      <w:spacing w:before="100" w:beforeAutospacing="1" w:after="100" w:afterAutospacing="1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footer" Target="footer2.xm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glossaryDocument" Target="glossary/document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084224C13EAD4F9C86A0A452911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E6CAC-1951-7B40-8311-11A7DB315F76}"/>
      </w:docPartPr>
      <w:docPartBody>
        <w:p w:rsidR="0009792C" w:rsidRDefault="0009792C" w:rsidP="0009792C">
          <w:pPr>
            <w:pStyle w:val="0E084224C13EAD4F9C86A0A452911B57"/>
          </w:pPr>
          <w:r w:rsidRPr="00E1475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(Body)">
    <w:altName w:val="Calibri"/>
    <w:panose1 w:val="020B0604020202020204"/>
    <w:charset w:val="00"/>
    <w:family w:val="roman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3CAB"/>
    <w:rsid w:val="00093C6E"/>
    <w:rsid w:val="0009792C"/>
    <w:rsid w:val="000D1F3E"/>
    <w:rsid w:val="00114FD0"/>
    <w:rsid w:val="00146CA6"/>
    <w:rsid w:val="00160850"/>
    <w:rsid w:val="00217E8D"/>
    <w:rsid w:val="002938D7"/>
    <w:rsid w:val="003F56A0"/>
    <w:rsid w:val="00433CAB"/>
    <w:rsid w:val="00435BBC"/>
    <w:rsid w:val="004C1946"/>
    <w:rsid w:val="0050047C"/>
    <w:rsid w:val="00531241"/>
    <w:rsid w:val="00540B70"/>
    <w:rsid w:val="00564591"/>
    <w:rsid w:val="005C68F2"/>
    <w:rsid w:val="00660021"/>
    <w:rsid w:val="0068219C"/>
    <w:rsid w:val="006D2998"/>
    <w:rsid w:val="0074262F"/>
    <w:rsid w:val="007C2CFA"/>
    <w:rsid w:val="00860E6B"/>
    <w:rsid w:val="00863BD3"/>
    <w:rsid w:val="0087571E"/>
    <w:rsid w:val="00877219"/>
    <w:rsid w:val="00895981"/>
    <w:rsid w:val="008C78A8"/>
    <w:rsid w:val="00A11BCD"/>
    <w:rsid w:val="00AA4954"/>
    <w:rsid w:val="00AA69CB"/>
    <w:rsid w:val="00AD1846"/>
    <w:rsid w:val="00AE3992"/>
    <w:rsid w:val="00B115FD"/>
    <w:rsid w:val="00BA6170"/>
    <w:rsid w:val="00BD463F"/>
    <w:rsid w:val="00C12D69"/>
    <w:rsid w:val="00C2444D"/>
    <w:rsid w:val="00C47544"/>
    <w:rsid w:val="00C60555"/>
    <w:rsid w:val="00CB15FA"/>
    <w:rsid w:val="00CB7A47"/>
    <w:rsid w:val="00DB6C6B"/>
    <w:rsid w:val="00E61D69"/>
    <w:rsid w:val="00EE50B2"/>
    <w:rsid w:val="00EE5605"/>
    <w:rsid w:val="00F05D10"/>
    <w:rsid w:val="00F557AC"/>
    <w:rsid w:val="00F92346"/>
    <w:rsid w:val="00FB7ABF"/>
    <w:rsid w:val="00FC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792C"/>
    <w:rPr>
      <w:color w:val="808080"/>
    </w:rPr>
  </w:style>
  <w:style w:type="paragraph" w:customStyle="1" w:styleId="0E084224C13EAD4F9C86A0A452911B57">
    <w:name w:val="0E084224C13EAD4F9C86A0A452911B57"/>
    <w:rsid w:val="000979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E292D6C7-F8E3-6A47-80D3-34C418F4B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3502</Words>
  <Characters>1996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VO</dc:creator>
  <cp:keywords/>
  <dc:description/>
  <cp:lastModifiedBy>VVO</cp:lastModifiedBy>
  <cp:revision>7</cp:revision>
  <cp:lastPrinted>2022-08-29T10:45:00Z</cp:lastPrinted>
  <dcterms:created xsi:type="dcterms:W3CDTF">2022-09-15T09:43:00Z</dcterms:created>
  <dcterms:modified xsi:type="dcterms:W3CDTF">2023-05-10T10:32:00Z</dcterms:modified>
</cp:coreProperties>
</file>